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44307" w:rsidRDefault="00544307">
      <w:pPr>
        <w:spacing w:after="120" w:line="240" w:lineRule="auto"/>
        <w:jc w:val="center"/>
        <w:rPr>
          <w:b/>
        </w:rPr>
      </w:pPr>
    </w:p>
    <w:p w14:paraId="7A42FE1C" w14:textId="77777777" w:rsidR="00A86E2C" w:rsidRDefault="00A86E2C">
      <w:pPr>
        <w:spacing w:after="120" w:line="240" w:lineRule="auto"/>
        <w:jc w:val="center"/>
        <w:rPr>
          <w:rFonts w:asciiTheme="minorHAnsi" w:hAnsiTheme="minorHAnsi" w:cstheme="minorHAnsi"/>
          <w:b/>
          <w:sz w:val="40"/>
          <w:szCs w:val="40"/>
        </w:rPr>
      </w:pPr>
    </w:p>
    <w:p w14:paraId="00000002" w14:textId="6B9B0008" w:rsidR="00544307" w:rsidRPr="00A86E2C" w:rsidRDefault="00DB3A9D">
      <w:pPr>
        <w:spacing w:after="120" w:line="240" w:lineRule="auto"/>
        <w:jc w:val="center"/>
        <w:rPr>
          <w:rFonts w:asciiTheme="minorHAnsi" w:hAnsiTheme="minorHAnsi" w:cstheme="minorHAnsi"/>
          <w:b/>
          <w:sz w:val="40"/>
          <w:szCs w:val="40"/>
        </w:rPr>
      </w:pPr>
      <w:r>
        <w:rPr>
          <w:rFonts w:asciiTheme="minorHAnsi" w:hAnsiTheme="minorHAnsi" w:cstheme="minorHAnsi"/>
          <w:b/>
          <w:sz w:val="40"/>
          <w:szCs w:val="40"/>
        </w:rPr>
        <w:t xml:space="preserve">RESTRICTED </w:t>
      </w:r>
      <w:r w:rsidR="004A6372" w:rsidRPr="00A86E2C">
        <w:rPr>
          <w:rFonts w:asciiTheme="minorHAnsi" w:hAnsiTheme="minorHAnsi" w:cstheme="minorHAnsi"/>
          <w:b/>
          <w:sz w:val="40"/>
          <w:szCs w:val="40"/>
        </w:rPr>
        <w:t xml:space="preserve">CALL FOR PROJECT PROPOSALS </w:t>
      </w:r>
    </w:p>
    <w:p w14:paraId="00000003" w14:textId="77777777" w:rsidR="00544307" w:rsidRPr="00A86E2C" w:rsidRDefault="00544307">
      <w:pPr>
        <w:spacing w:after="120" w:line="240" w:lineRule="auto"/>
        <w:jc w:val="both"/>
        <w:rPr>
          <w:rFonts w:asciiTheme="minorHAnsi" w:hAnsiTheme="minorHAnsi" w:cstheme="minorHAnsi"/>
          <w:b/>
          <w:sz w:val="28"/>
          <w:szCs w:val="28"/>
        </w:rPr>
      </w:pPr>
    </w:p>
    <w:p w14:paraId="00000004" w14:textId="4B49DFBA" w:rsidR="00544307" w:rsidRPr="00A86E2C" w:rsidRDefault="00A86E2C" w:rsidP="00C14227">
      <w:pPr>
        <w:spacing w:after="240" w:line="240" w:lineRule="auto"/>
        <w:jc w:val="both"/>
        <w:rPr>
          <w:rFonts w:asciiTheme="minorHAnsi" w:hAnsiTheme="minorHAnsi" w:cstheme="minorHAnsi"/>
          <w:i/>
          <w:sz w:val="28"/>
          <w:szCs w:val="28"/>
          <w:u w:val="single"/>
        </w:rPr>
      </w:pPr>
      <w:r w:rsidRPr="00A86E2C">
        <w:rPr>
          <w:rFonts w:asciiTheme="minorHAnsi" w:hAnsiTheme="minorHAnsi" w:cstheme="minorHAnsi"/>
          <w:b/>
          <w:sz w:val="28"/>
          <w:szCs w:val="28"/>
        </w:rPr>
        <w:t>Name of the C</w:t>
      </w:r>
      <w:r w:rsidR="004A6372" w:rsidRPr="00A86E2C">
        <w:rPr>
          <w:rFonts w:asciiTheme="minorHAnsi" w:hAnsiTheme="minorHAnsi" w:cstheme="minorHAnsi"/>
          <w:b/>
          <w:sz w:val="28"/>
          <w:szCs w:val="28"/>
        </w:rPr>
        <w:t>all:</w:t>
      </w:r>
      <w:r w:rsidR="004A6372" w:rsidRPr="00A86E2C">
        <w:rPr>
          <w:rFonts w:asciiTheme="minorHAnsi" w:hAnsiTheme="minorHAnsi" w:cstheme="minorHAnsi"/>
          <w:sz w:val="28"/>
          <w:szCs w:val="28"/>
        </w:rPr>
        <w:t xml:space="preserve"> </w:t>
      </w:r>
      <w:r w:rsidR="003226A7">
        <w:rPr>
          <w:rFonts w:asciiTheme="minorHAnsi" w:hAnsiTheme="minorHAnsi" w:cstheme="minorHAnsi"/>
          <w:sz w:val="28"/>
          <w:szCs w:val="28"/>
        </w:rPr>
        <w:t>CERV – STRIVE -202</w:t>
      </w:r>
      <w:r w:rsidR="00A85777">
        <w:rPr>
          <w:rFonts w:asciiTheme="minorHAnsi" w:hAnsiTheme="minorHAnsi" w:cstheme="minorHAnsi"/>
          <w:sz w:val="28"/>
          <w:szCs w:val="28"/>
        </w:rPr>
        <w:t>4</w:t>
      </w:r>
    </w:p>
    <w:p w14:paraId="2AE290FE" w14:textId="77777777" w:rsidR="00A86E2C" w:rsidRDefault="00A86E2C" w:rsidP="00C14227">
      <w:pPr>
        <w:spacing w:after="240" w:line="240" w:lineRule="auto"/>
        <w:jc w:val="both"/>
        <w:rPr>
          <w:rFonts w:asciiTheme="minorHAnsi" w:hAnsiTheme="minorHAnsi" w:cstheme="minorHAnsi"/>
          <w:b/>
          <w:sz w:val="28"/>
          <w:szCs w:val="28"/>
        </w:rPr>
      </w:pPr>
    </w:p>
    <w:p w14:paraId="00000006" w14:textId="77777777" w:rsidR="00544307" w:rsidRPr="00A86E2C" w:rsidRDefault="00544307">
      <w:pPr>
        <w:jc w:val="center"/>
        <w:rPr>
          <w:rFonts w:asciiTheme="minorHAnsi" w:hAnsiTheme="minorHAnsi" w:cstheme="minorHAnsi"/>
          <w:b/>
          <w:sz w:val="40"/>
          <w:szCs w:val="40"/>
        </w:rPr>
      </w:pPr>
    </w:p>
    <w:p w14:paraId="00000007" w14:textId="77777777" w:rsidR="00544307" w:rsidRPr="00A86E2C" w:rsidRDefault="004A6372">
      <w:pPr>
        <w:jc w:val="center"/>
        <w:rPr>
          <w:rFonts w:asciiTheme="minorHAnsi" w:hAnsiTheme="minorHAnsi" w:cstheme="minorHAnsi"/>
          <w:b/>
          <w:sz w:val="40"/>
          <w:szCs w:val="40"/>
        </w:rPr>
      </w:pPr>
      <w:r w:rsidRPr="00A86E2C">
        <w:rPr>
          <w:rFonts w:asciiTheme="minorHAnsi" w:hAnsiTheme="minorHAnsi" w:cstheme="minorHAnsi"/>
          <w:b/>
          <w:sz w:val="40"/>
          <w:szCs w:val="40"/>
        </w:rPr>
        <w:t>APPLICATION FORM</w:t>
      </w:r>
    </w:p>
    <w:p w14:paraId="0000000A" w14:textId="77777777" w:rsidR="00544307" w:rsidRDefault="00544307">
      <w:pPr>
        <w:jc w:val="both"/>
        <w:rPr>
          <w:b/>
        </w:rPr>
      </w:pPr>
    </w:p>
    <w:p w14:paraId="230DB10D" w14:textId="77777777" w:rsidR="00A86E2C" w:rsidRDefault="00A86E2C" w:rsidP="00C14227">
      <w:pPr>
        <w:spacing w:after="240" w:line="240" w:lineRule="auto"/>
        <w:jc w:val="both"/>
        <w:rPr>
          <w:b/>
        </w:rPr>
      </w:pPr>
    </w:p>
    <w:p w14:paraId="10609AA0" w14:textId="77777777" w:rsidR="00A86E2C" w:rsidRDefault="00A86E2C" w:rsidP="00C14227">
      <w:pPr>
        <w:spacing w:after="240" w:line="240" w:lineRule="auto"/>
        <w:jc w:val="both"/>
        <w:rPr>
          <w:b/>
        </w:rPr>
      </w:pPr>
    </w:p>
    <w:p w14:paraId="486F6CC9" w14:textId="77777777" w:rsidR="00A86E2C" w:rsidRPr="0014481E" w:rsidRDefault="004A6372" w:rsidP="00A86E2C">
      <w:pPr>
        <w:spacing w:after="120" w:line="240" w:lineRule="auto"/>
        <w:jc w:val="both"/>
        <w:rPr>
          <w:b/>
          <w:color w:val="FF0000"/>
        </w:rPr>
      </w:pPr>
      <w:r w:rsidRPr="0014481E">
        <w:rPr>
          <w:b/>
          <w:color w:val="FF0000"/>
        </w:rPr>
        <w:t>INSTRUCTIONS FOR COMPLETING THE APPLICATION FORM</w:t>
      </w:r>
      <w:r w:rsidR="00A86E2C" w:rsidRPr="0014481E">
        <w:rPr>
          <w:b/>
          <w:color w:val="FF0000"/>
        </w:rPr>
        <w:t xml:space="preserve"> </w:t>
      </w:r>
    </w:p>
    <w:p w14:paraId="0000000B" w14:textId="62E6B9B6" w:rsidR="00544307" w:rsidRPr="00DB3A9D" w:rsidRDefault="00A86E2C" w:rsidP="00A86E2C">
      <w:pPr>
        <w:spacing w:after="120" w:line="240" w:lineRule="auto"/>
        <w:jc w:val="both"/>
        <w:rPr>
          <w:b/>
          <w:color w:val="FF0000"/>
          <w:sz w:val="28"/>
          <w:szCs w:val="28"/>
        </w:rPr>
      </w:pPr>
      <w:r w:rsidRPr="00DB3A9D">
        <w:rPr>
          <w:b/>
          <w:color w:val="FF0000"/>
          <w:sz w:val="28"/>
          <w:szCs w:val="28"/>
        </w:rPr>
        <w:t>(delete this paragraph before sending the application)</w:t>
      </w:r>
    </w:p>
    <w:p w14:paraId="0000000D" w14:textId="77777777" w:rsidR="00544307" w:rsidRPr="00DB3A9D" w:rsidRDefault="004A6372" w:rsidP="00C14227">
      <w:pPr>
        <w:pStyle w:val="ListParagraph"/>
        <w:numPr>
          <w:ilvl w:val="0"/>
          <w:numId w:val="7"/>
        </w:numPr>
        <w:spacing w:after="120" w:line="360" w:lineRule="auto"/>
        <w:jc w:val="both"/>
        <w:rPr>
          <w:color w:val="FF0000"/>
        </w:rPr>
      </w:pPr>
      <w:r w:rsidRPr="00DB3A9D">
        <w:rPr>
          <w:color w:val="FF0000"/>
        </w:rPr>
        <w:t xml:space="preserve">Before completing, please read carefully the Guidelines for Applicants. </w:t>
      </w:r>
    </w:p>
    <w:p w14:paraId="0000000E" w14:textId="325ABD97" w:rsidR="00544307" w:rsidRPr="00DB3A9D" w:rsidRDefault="004A6372" w:rsidP="00C14227">
      <w:pPr>
        <w:pStyle w:val="ListParagraph"/>
        <w:numPr>
          <w:ilvl w:val="0"/>
          <w:numId w:val="7"/>
        </w:numPr>
        <w:spacing w:after="120" w:line="360" w:lineRule="auto"/>
        <w:jc w:val="both"/>
        <w:rPr>
          <w:color w:val="FF0000"/>
        </w:rPr>
      </w:pPr>
      <w:r w:rsidRPr="00DB3A9D">
        <w:rPr>
          <w:color w:val="FF0000"/>
        </w:rPr>
        <w:t>All inst</w:t>
      </w:r>
      <w:r w:rsidR="0014481E">
        <w:rPr>
          <w:color w:val="FF0000"/>
        </w:rPr>
        <w:t>ructions given in this document</w:t>
      </w:r>
      <w:r w:rsidR="0014481E">
        <w:rPr>
          <w:color w:val="FF0000"/>
          <w:lang w:val="en-US"/>
        </w:rPr>
        <w:t xml:space="preserve"> marked in red colour </w:t>
      </w:r>
      <w:r w:rsidRPr="00DB3A9D">
        <w:rPr>
          <w:color w:val="FF0000"/>
        </w:rPr>
        <w:t>should be deleted before sending the application</w:t>
      </w:r>
      <w:r w:rsidR="00A86E2C" w:rsidRPr="00DB3A9D">
        <w:rPr>
          <w:color w:val="FF0000"/>
        </w:rPr>
        <w:t>.</w:t>
      </w:r>
    </w:p>
    <w:p w14:paraId="6804E70C" w14:textId="77777777" w:rsidR="00C14227" w:rsidRPr="00DB3A9D" w:rsidRDefault="004A6372" w:rsidP="00C14227">
      <w:pPr>
        <w:pStyle w:val="ListParagraph"/>
        <w:numPr>
          <w:ilvl w:val="0"/>
          <w:numId w:val="7"/>
        </w:numPr>
        <w:spacing w:after="120" w:line="360" w:lineRule="auto"/>
        <w:jc w:val="both"/>
        <w:rPr>
          <w:color w:val="FF0000"/>
        </w:rPr>
      </w:pPr>
      <w:r w:rsidRPr="00DB3A9D">
        <w:rPr>
          <w:color w:val="FF0000"/>
        </w:rPr>
        <w:t xml:space="preserve">You do not need to sign the application form. </w:t>
      </w:r>
    </w:p>
    <w:p w14:paraId="0000000F" w14:textId="42087E53" w:rsidR="00544307" w:rsidRPr="00DB3A9D" w:rsidRDefault="00C14227" w:rsidP="00C14227">
      <w:pPr>
        <w:pStyle w:val="ListParagraph"/>
        <w:numPr>
          <w:ilvl w:val="0"/>
          <w:numId w:val="7"/>
        </w:numPr>
        <w:spacing w:after="120" w:line="360" w:lineRule="auto"/>
        <w:jc w:val="both"/>
        <w:rPr>
          <w:color w:val="FF0000"/>
        </w:rPr>
      </w:pPr>
      <w:r w:rsidRPr="00DB3A9D">
        <w:rPr>
          <w:color w:val="FF0000"/>
        </w:rPr>
        <w:t>The</w:t>
      </w:r>
      <w:r w:rsidR="004A6372" w:rsidRPr="00DB3A9D">
        <w:rPr>
          <w:color w:val="FF0000"/>
        </w:rPr>
        <w:t xml:space="preserve"> declaration submitted by the applicant should be duly signed.</w:t>
      </w:r>
    </w:p>
    <w:p w14:paraId="00000012" w14:textId="06B88C63" w:rsidR="00544307" w:rsidRPr="00DB3A9D" w:rsidRDefault="004A6372" w:rsidP="00C14227">
      <w:pPr>
        <w:pStyle w:val="ListParagraph"/>
        <w:numPr>
          <w:ilvl w:val="0"/>
          <w:numId w:val="8"/>
        </w:numPr>
        <w:spacing w:after="120" w:line="360" w:lineRule="auto"/>
        <w:jc w:val="both"/>
        <w:rPr>
          <w:color w:val="FF0000"/>
        </w:rPr>
      </w:pPr>
      <w:r w:rsidRPr="00DB3A9D">
        <w:rPr>
          <w:color w:val="FF0000"/>
        </w:rPr>
        <w:t>Complete all required fields in the application form and respect the scope limits where required</w:t>
      </w:r>
      <w:r w:rsidR="00C14227" w:rsidRPr="00DB3A9D">
        <w:rPr>
          <w:color w:val="FF0000"/>
        </w:rPr>
        <w:t>.</w:t>
      </w:r>
    </w:p>
    <w:p w14:paraId="00000013" w14:textId="56007150" w:rsidR="00544307" w:rsidRPr="00DB3A9D" w:rsidRDefault="004A6372" w:rsidP="00C14227">
      <w:pPr>
        <w:pStyle w:val="ListParagraph"/>
        <w:numPr>
          <w:ilvl w:val="0"/>
          <w:numId w:val="8"/>
        </w:numPr>
        <w:spacing w:after="120" w:line="360" w:lineRule="auto"/>
        <w:jc w:val="both"/>
        <w:rPr>
          <w:color w:val="FF0000"/>
        </w:rPr>
      </w:pPr>
      <w:r w:rsidRPr="00DB3A9D">
        <w:rPr>
          <w:color w:val="FF0000"/>
        </w:rPr>
        <w:t xml:space="preserve">The application form must be written in English. </w:t>
      </w:r>
    </w:p>
    <w:p w14:paraId="00000014" w14:textId="3B284404" w:rsidR="00544307" w:rsidRPr="00DB3A9D" w:rsidRDefault="004A6372" w:rsidP="00C14227">
      <w:pPr>
        <w:pStyle w:val="ListParagraph"/>
        <w:numPr>
          <w:ilvl w:val="0"/>
          <w:numId w:val="8"/>
        </w:numPr>
        <w:spacing w:after="120" w:line="360" w:lineRule="auto"/>
        <w:jc w:val="both"/>
        <w:rPr>
          <w:color w:val="FF0000"/>
        </w:rPr>
      </w:pPr>
      <w:r w:rsidRPr="00DB3A9D">
        <w:rPr>
          <w:color w:val="FF0000"/>
        </w:rPr>
        <w:t>The application form must be typed. Handwritten application forms will not be considered for evaluation.</w:t>
      </w:r>
    </w:p>
    <w:p w14:paraId="00000015" w14:textId="1B007BB2" w:rsidR="00544307" w:rsidRPr="00DB3A9D" w:rsidRDefault="004A6372" w:rsidP="00C14227">
      <w:pPr>
        <w:pStyle w:val="ListParagraph"/>
        <w:numPr>
          <w:ilvl w:val="0"/>
          <w:numId w:val="8"/>
        </w:numPr>
        <w:spacing w:after="120" w:line="360" w:lineRule="auto"/>
        <w:jc w:val="both"/>
        <w:rPr>
          <w:color w:val="FF0000"/>
        </w:rPr>
      </w:pPr>
      <w:r w:rsidRPr="00DB3A9D">
        <w:rPr>
          <w:color w:val="FF0000"/>
        </w:rPr>
        <w:t>Write briefly and concisely. Offer concrete answers or explanations to the questions asked or instructions.</w:t>
      </w:r>
    </w:p>
    <w:p w14:paraId="00000016" w14:textId="77777777" w:rsidR="00544307" w:rsidRDefault="00544307">
      <w:pPr>
        <w:jc w:val="both"/>
      </w:pPr>
    </w:p>
    <w:p w14:paraId="00000019" w14:textId="77777777" w:rsidR="00544307" w:rsidRDefault="00544307">
      <w:pPr>
        <w:jc w:val="both"/>
      </w:pPr>
    </w:p>
    <w:p w14:paraId="0000001D" w14:textId="77777777" w:rsidR="00544307" w:rsidRDefault="004A6372">
      <w:pPr>
        <w:keepNext/>
        <w:keepLines/>
        <w:pBdr>
          <w:top w:val="nil"/>
          <w:left w:val="nil"/>
          <w:bottom w:val="nil"/>
          <w:right w:val="nil"/>
          <w:between w:val="nil"/>
        </w:pBdr>
        <w:spacing w:before="240" w:after="0"/>
        <w:rPr>
          <w:color w:val="2E75B5"/>
          <w:sz w:val="32"/>
          <w:szCs w:val="32"/>
        </w:rPr>
      </w:pPr>
      <w:r>
        <w:rPr>
          <w:color w:val="2E75B5"/>
          <w:sz w:val="32"/>
          <w:szCs w:val="32"/>
        </w:rPr>
        <w:lastRenderedPageBreak/>
        <w:t>Contents</w:t>
      </w:r>
    </w:p>
    <w:sdt>
      <w:sdtPr>
        <w:id w:val="860101287"/>
        <w:docPartObj>
          <w:docPartGallery w:val="Table of Contents"/>
          <w:docPartUnique/>
        </w:docPartObj>
      </w:sdtPr>
      <w:sdtEndPr/>
      <w:sdtContent>
        <w:p w14:paraId="065361E2" w14:textId="2EF576FD" w:rsidR="003226A7" w:rsidRDefault="004A6372">
          <w:pPr>
            <w:pStyle w:val="TOC1"/>
            <w:tabs>
              <w:tab w:val="right" w:pos="9350"/>
            </w:tabs>
            <w:rPr>
              <w:rFonts w:asciiTheme="minorHAnsi" w:eastAsiaTheme="minorEastAsia" w:hAnsiTheme="minorHAnsi" w:cstheme="minorBidi"/>
              <w:noProof/>
              <w:sz w:val="24"/>
              <w:szCs w:val="24"/>
              <w:lang w:eastAsia="en-GB"/>
            </w:rPr>
          </w:pPr>
          <w:r>
            <w:fldChar w:fldCharType="begin"/>
          </w:r>
          <w:r>
            <w:instrText xml:space="preserve"> TOC \h \u \z </w:instrText>
          </w:r>
          <w:r>
            <w:fldChar w:fldCharType="separate"/>
          </w:r>
          <w:hyperlink w:anchor="_Toc129253734" w:history="1">
            <w:r w:rsidR="003226A7" w:rsidRPr="00470A71">
              <w:rPr>
                <w:rStyle w:val="Hyperlink"/>
                <w:noProof/>
              </w:rPr>
              <w:t>1. BASIC INFORMATION ABOUT THE PROJECT AND THE APPLICANT</w:t>
            </w:r>
            <w:r w:rsidR="003226A7">
              <w:rPr>
                <w:noProof/>
                <w:webHidden/>
              </w:rPr>
              <w:tab/>
            </w:r>
            <w:r w:rsidR="003226A7">
              <w:rPr>
                <w:noProof/>
                <w:webHidden/>
              </w:rPr>
              <w:fldChar w:fldCharType="begin"/>
            </w:r>
            <w:r w:rsidR="003226A7">
              <w:rPr>
                <w:noProof/>
                <w:webHidden/>
              </w:rPr>
              <w:instrText xml:space="preserve"> PAGEREF _Toc129253734 \h </w:instrText>
            </w:r>
            <w:r w:rsidR="003226A7">
              <w:rPr>
                <w:noProof/>
                <w:webHidden/>
              </w:rPr>
            </w:r>
            <w:r w:rsidR="003226A7">
              <w:rPr>
                <w:noProof/>
                <w:webHidden/>
              </w:rPr>
              <w:fldChar w:fldCharType="separate"/>
            </w:r>
            <w:r w:rsidR="003226A7">
              <w:rPr>
                <w:noProof/>
                <w:webHidden/>
              </w:rPr>
              <w:t>2</w:t>
            </w:r>
            <w:r w:rsidR="003226A7">
              <w:rPr>
                <w:noProof/>
                <w:webHidden/>
              </w:rPr>
              <w:fldChar w:fldCharType="end"/>
            </w:r>
          </w:hyperlink>
        </w:p>
        <w:p w14:paraId="47DED0FA" w14:textId="0E27B43B" w:rsidR="003226A7" w:rsidRDefault="00A85777">
          <w:pPr>
            <w:pStyle w:val="TOC2"/>
            <w:tabs>
              <w:tab w:val="right" w:pos="9350"/>
            </w:tabs>
            <w:rPr>
              <w:rFonts w:asciiTheme="minorHAnsi" w:eastAsiaTheme="minorEastAsia" w:hAnsiTheme="minorHAnsi" w:cstheme="minorBidi"/>
              <w:noProof/>
              <w:sz w:val="24"/>
              <w:szCs w:val="24"/>
              <w:lang w:eastAsia="en-GB"/>
            </w:rPr>
          </w:pPr>
          <w:hyperlink w:anchor="_Toc129253735" w:history="1">
            <w:r w:rsidR="003226A7" w:rsidRPr="00470A71">
              <w:rPr>
                <w:rStyle w:val="Hyperlink"/>
                <w:noProof/>
              </w:rPr>
              <w:t>1.1 PROJECT SUMMARY</w:t>
            </w:r>
            <w:r w:rsidR="003226A7">
              <w:rPr>
                <w:noProof/>
                <w:webHidden/>
              </w:rPr>
              <w:tab/>
            </w:r>
            <w:r w:rsidR="003226A7">
              <w:rPr>
                <w:noProof/>
                <w:webHidden/>
              </w:rPr>
              <w:fldChar w:fldCharType="begin"/>
            </w:r>
            <w:r w:rsidR="003226A7">
              <w:rPr>
                <w:noProof/>
                <w:webHidden/>
              </w:rPr>
              <w:instrText xml:space="preserve"> PAGEREF _Toc129253735 \h </w:instrText>
            </w:r>
            <w:r w:rsidR="003226A7">
              <w:rPr>
                <w:noProof/>
                <w:webHidden/>
              </w:rPr>
            </w:r>
            <w:r w:rsidR="003226A7">
              <w:rPr>
                <w:noProof/>
                <w:webHidden/>
              </w:rPr>
              <w:fldChar w:fldCharType="separate"/>
            </w:r>
            <w:r w:rsidR="003226A7">
              <w:rPr>
                <w:noProof/>
                <w:webHidden/>
              </w:rPr>
              <w:t>2</w:t>
            </w:r>
            <w:r w:rsidR="003226A7">
              <w:rPr>
                <w:noProof/>
                <w:webHidden/>
              </w:rPr>
              <w:fldChar w:fldCharType="end"/>
            </w:r>
          </w:hyperlink>
        </w:p>
        <w:p w14:paraId="4A03D14C" w14:textId="6B249FD1" w:rsidR="003226A7" w:rsidRDefault="00A85777">
          <w:pPr>
            <w:pStyle w:val="TOC2"/>
            <w:tabs>
              <w:tab w:val="right" w:pos="9350"/>
            </w:tabs>
            <w:rPr>
              <w:rFonts w:asciiTheme="minorHAnsi" w:eastAsiaTheme="minorEastAsia" w:hAnsiTheme="minorHAnsi" w:cstheme="minorBidi"/>
              <w:noProof/>
              <w:sz w:val="24"/>
              <w:szCs w:val="24"/>
              <w:lang w:eastAsia="en-GB"/>
            </w:rPr>
          </w:pPr>
          <w:hyperlink w:anchor="_Toc129253736" w:history="1">
            <w:r w:rsidR="003226A7" w:rsidRPr="00470A71">
              <w:rPr>
                <w:rStyle w:val="Hyperlink"/>
                <w:noProof/>
              </w:rPr>
              <w:t>1.2 BASIC INFORMATION ABOUT THE APPLICANT</w:t>
            </w:r>
            <w:r w:rsidR="003226A7">
              <w:rPr>
                <w:noProof/>
                <w:webHidden/>
              </w:rPr>
              <w:tab/>
            </w:r>
            <w:r w:rsidR="003226A7">
              <w:rPr>
                <w:noProof/>
                <w:webHidden/>
              </w:rPr>
              <w:fldChar w:fldCharType="begin"/>
            </w:r>
            <w:r w:rsidR="003226A7">
              <w:rPr>
                <w:noProof/>
                <w:webHidden/>
              </w:rPr>
              <w:instrText xml:space="preserve"> PAGEREF _Toc129253736 \h </w:instrText>
            </w:r>
            <w:r w:rsidR="003226A7">
              <w:rPr>
                <w:noProof/>
                <w:webHidden/>
              </w:rPr>
            </w:r>
            <w:r w:rsidR="003226A7">
              <w:rPr>
                <w:noProof/>
                <w:webHidden/>
              </w:rPr>
              <w:fldChar w:fldCharType="separate"/>
            </w:r>
            <w:r w:rsidR="003226A7">
              <w:rPr>
                <w:noProof/>
                <w:webHidden/>
              </w:rPr>
              <w:t>4</w:t>
            </w:r>
            <w:r w:rsidR="003226A7">
              <w:rPr>
                <w:noProof/>
                <w:webHidden/>
              </w:rPr>
              <w:fldChar w:fldCharType="end"/>
            </w:r>
          </w:hyperlink>
        </w:p>
        <w:p w14:paraId="0F813F95" w14:textId="175FF8CD" w:rsidR="003226A7" w:rsidRDefault="00A85777">
          <w:pPr>
            <w:pStyle w:val="TOC3"/>
            <w:tabs>
              <w:tab w:val="right" w:pos="9350"/>
            </w:tabs>
            <w:rPr>
              <w:rFonts w:asciiTheme="minorHAnsi" w:eastAsiaTheme="minorEastAsia" w:hAnsiTheme="minorHAnsi" w:cstheme="minorBidi"/>
              <w:noProof/>
              <w:sz w:val="24"/>
              <w:szCs w:val="24"/>
              <w:lang w:eastAsia="en-GB"/>
            </w:rPr>
          </w:pPr>
          <w:hyperlink w:anchor="_Toc129253737" w:history="1">
            <w:r w:rsidR="003226A7" w:rsidRPr="00470A71">
              <w:rPr>
                <w:rStyle w:val="Hyperlink"/>
                <w:noProof/>
              </w:rPr>
              <w:t>Applicant</w:t>
            </w:r>
            <w:r w:rsidR="003226A7">
              <w:rPr>
                <w:noProof/>
                <w:webHidden/>
              </w:rPr>
              <w:tab/>
            </w:r>
            <w:r w:rsidR="003226A7">
              <w:rPr>
                <w:noProof/>
                <w:webHidden/>
              </w:rPr>
              <w:fldChar w:fldCharType="begin"/>
            </w:r>
            <w:r w:rsidR="003226A7">
              <w:rPr>
                <w:noProof/>
                <w:webHidden/>
              </w:rPr>
              <w:instrText xml:space="preserve"> PAGEREF _Toc129253737 \h </w:instrText>
            </w:r>
            <w:r w:rsidR="003226A7">
              <w:rPr>
                <w:noProof/>
                <w:webHidden/>
              </w:rPr>
            </w:r>
            <w:r w:rsidR="003226A7">
              <w:rPr>
                <w:noProof/>
                <w:webHidden/>
              </w:rPr>
              <w:fldChar w:fldCharType="separate"/>
            </w:r>
            <w:r w:rsidR="003226A7">
              <w:rPr>
                <w:noProof/>
                <w:webHidden/>
              </w:rPr>
              <w:t>4</w:t>
            </w:r>
            <w:r w:rsidR="003226A7">
              <w:rPr>
                <w:noProof/>
                <w:webHidden/>
              </w:rPr>
              <w:fldChar w:fldCharType="end"/>
            </w:r>
          </w:hyperlink>
        </w:p>
        <w:p w14:paraId="6C70EAFA" w14:textId="78956038" w:rsidR="003226A7" w:rsidRDefault="00A85777">
          <w:pPr>
            <w:pStyle w:val="TOC1"/>
            <w:tabs>
              <w:tab w:val="right" w:pos="9350"/>
            </w:tabs>
            <w:rPr>
              <w:rFonts w:asciiTheme="minorHAnsi" w:eastAsiaTheme="minorEastAsia" w:hAnsiTheme="minorHAnsi" w:cstheme="minorBidi"/>
              <w:noProof/>
              <w:sz w:val="24"/>
              <w:szCs w:val="24"/>
              <w:lang w:eastAsia="en-GB"/>
            </w:rPr>
          </w:pPr>
          <w:hyperlink w:anchor="_Toc129253738" w:history="1">
            <w:r w:rsidR="003226A7" w:rsidRPr="00470A71">
              <w:rPr>
                <w:rStyle w:val="Hyperlink"/>
                <w:noProof/>
              </w:rPr>
              <w:t>2. THE ACTION</w:t>
            </w:r>
            <w:r w:rsidR="003226A7">
              <w:rPr>
                <w:noProof/>
                <w:webHidden/>
              </w:rPr>
              <w:tab/>
            </w:r>
            <w:r w:rsidR="003226A7">
              <w:rPr>
                <w:noProof/>
                <w:webHidden/>
              </w:rPr>
              <w:fldChar w:fldCharType="begin"/>
            </w:r>
            <w:r w:rsidR="003226A7">
              <w:rPr>
                <w:noProof/>
                <w:webHidden/>
              </w:rPr>
              <w:instrText xml:space="preserve"> PAGEREF _Toc129253738 \h </w:instrText>
            </w:r>
            <w:r w:rsidR="003226A7">
              <w:rPr>
                <w:noProof/>
                <w:webHidden/>
              </w:rPr>
            </w:r>
            <w:r w:rsidR="003226A7">
              <w:rPr>
                <w:noProof/>
                <w:webHidden/>
              </w:rPr>
              <w:fldChar w:fldCharType="separate"/>
            </w:r>
            <w:r w:rsidR="003226A7">
              <w:rPr>
                <w:noProof/>
                <w:webHidden/>
              </w:rPr>
              <w:t>4</w:t>
            </w:r>
            <w:r w:rsidR="003226A7">
              <w:rPr>
                <w:noProof/>
                <w:webHidden/>
              </w:rPr>
              <w:fldChar w:fldCharType="end"/>
            </w:r>
          </w:hyperlink>
        </w:p>
        <w:p w14:paraId="42F36D55" w14:textId="10250A5C" w:rsidR="003226A7" w:rsidRDefault="00A85777">
          <w:pPr>
            <w:pStyle w:val="TOC2"/>
            <w:tabs>
              <w:tab w:val="left" w:pos="960"/>
              <w:tab w:val="right" w:pos="9350"/>
            </w:tabs>
            <w:rPr>
              <w:rFonts w:asciiTheme="minorHAnsi" w:eastAsiaTheme="minorEastAsia" w:hAnsiTheme="minorHAnsi" w:cstheme="minorBidi"/>
              <w:noProof/>
              <w:sz w:val="24"/>
              <w:szCs w:val="24"/>
              <w:lang w:eastAsia="en-GB"/>
            </w:rPr>
          </w:pPr>
          <w:hyperlink w:anchor="_Toc129253739" w:history="1">
            <w:r w:rsidR="003226A7" w:rsidRPr="00470A71">
              <w:rPr>
                <w:rStyle w:val="Hyperlink"/>
                <w:noProof/>
              </w:rPr>
              <w:t>2.1.</w:t>
            </w:r>
            <w:r w:rsidR="003226A7">
              <w:rPr>
                <w:rFonts w:asciiTheme="minorHAnsi" w:eastAsiaTheme="minorEastAsia" w:hAnsiTheme="minorHAnsi" w:cstheme="minorBidi"/>
                <w:noProof/>
                <w:sz w:val="24"/>
                <w:szCs w:val="24"/>
                <w:lang w:eastAsia="en-GB"/>
              </w:rPr>
              <w:tab/>
            </w:r>
            <w:r w:rsidR="003226A7" w:rsidRPr="00470A71">
              <w:rPr>
                <w:rStyle w:val="Hyperlink"/>
                <w:noProof/>
              </w:rPr>
              <w:t>DESCRIPTION OF THE ACTION</w:t>
            </w:r>
            <w:r w:rsidR="003226A7">
              <w:rPr>
                <w:noProof/>
                <w:webHidden/>
              </w:rPr>
              <w:tab/>
            </w:r>
            <w:r w:rsidR="003226A7">
              <w:rPr>
                <w:noProof/>
                <w:webHidden/>
              </w:rPr>
              <w:fldChar w:fldCharType="begin"/>
            </w:r>
            <w:r w:rsidR="003226A7">
              <w:rPr>
                <w:noProof/>
                <w:webHidden/>
              </w:rPr>
              <w:instrText xml:space="preserve"> PAGEREF _Toc129253739 \h </w:instrText>
            </w:r>
            <w:r w:rsidR="003226A7">
              <w:rPr>
                <w:noProof/>
                <w:webHidden/>
              </w:rPr>
            </w:r>
            <w:r w:rsidR="003226A7">
              <w:rPr>
                <w:noProof/>
                <w:webHidden/>
              </w:rPr>
              <w:fldChar w:fldCharType="separate"/>
            </w:r>
            <w:r w:rsidR="003226A7">
              <w:rPr>
                <w:noProof/>
                <w:webHidden/>
              </w:rPr>
              <w:t>4</w:t>
            </w:r>
            <w:r w:rsidR="003226A7">
              <w:rPr>
                <w:noProof/>
                <w:webHidden/>
              </w:rPr>
              <w:fldChar w:fldCharType="end"/>
            </w:r>
          </w:hyperlink>
        </w:p>
        <w:p w14:paraId="0FB6411B" w14:textId="12BBEEE0" w:rsidR="003226A7" w:rsidRDefault="00A85777">
          <w:pPr>
            <w:pStyle w:val="TOC3"/>
            <w:tabs>
              <w:tab w:val="left" w:pos="1200"/>
              <w:tab w:val="right" w:pos="9350"/>
            </w:tabs>
            <w:rPr>
              <w:rFonts w:asciiTheme="minorHAnsi" w:eastAsiaTheme="minorEastAsia" w:hAnsiTheme="minorHAnsi" w:cstheme="minorBidi"/>
              <w:noProof/>
              <w:sz w:val="24"/>
              <w:szCs w:val="24"/>
              <w:lang w:eastAsia="en-GB"/>
            </w:rPr>
          </w:pPr>
          <w:hyperlink w:anchor="_Toc129253740" w:history="1">
            <w:r w:rsidR="003226A7" w:rsidRPr="00470A71">
              <w:rPr>
                <w:rStyle w:val="Hyperlink"/>
                <w:noProof/>
              </w:rPr>
              <w:t>2.1.1.</w:t>
            </w:r>
            <w:r w:rsidR="003226A7">
              <w:rPr>
                <w:rFonts w:asciiTheme="minorHAnsi" w:eastAsiaTheme="minorEastAsia" w:hAnsiTheme="minorHAnsi" w:cstheme="minorBidi"/>
                <w:noProof/>
                <w:sz w:val="24"/>
                <w:szCs w:val="24"/>
                <w:lang w:eastAsia="en-GB"/>
              </w:rPr>
              <w:tab/>
            </w:r>
            <w:r w:rsidR="003226A7" w:rsidRPr="00470A71">
              <w:rPr>
                <w:rStyle w:val="Hyperlink"/>
                <w:noProof/>
              </w:rPr>
              <w:t>Description</w:t>
            </w:r>
            <w:r w:rsidR="003226A7">
              <w:rPr>
                <w:noProof/>
                <w:webHidden/>
              </w:rPr>
              <w:tab/>
            </w:r>
            <w:r w:rsidR="003226A7">
              <w:rPr>
                <w:noProof/>
                <w:webHidden/>
              </w:rPr>
              <w:fldChar w:fldCharType="begin"/>
            </w:r>
            <w:r w:rsidR="003226A7">
              <w:rPr>
                <w:noProof/>
                <w:webHidden/>
              </w:rPr>
              <w:instrText xml:space="preserve"> PAGEREF _Toc129253740 \h </w:instrText>
            </w:r>
            <w:r w:rsidR="003226A7">
              <w:rPr>
                <w:noProof/>
                <w:webHidden/>
              </w:rPr>
            </w:r>
            <w:r w:rsidR="003226A7">
              <w:rPr>
                <w:noProof/>
                <w:webHidden/>
              </w:rPr>
              <w:fldChar w:fldCharType="separate"/>
            </w:r>
            <w:r w:rsidR="003226A7">
              <w:rPr>
                <w:noProof/>
                <w:webHidden/>
              </w:rPr>
              <w:t>4</w:t>
            </w:r>
            <w:r w:rsidR="003226A7">
              <w:rPr>
                <w:noProof/>
                <w:webHidden/>
              </w:rPr>
              <w:fldChar w:fldCharType="end"/>
            </w:r>
          </w:hyperlink>
        </w:p>
        <w:p w14:paraId="5DEC5983" w14:textId="2494E608" w:rsidR="003226A7" w:rsidRDefault="00A85777">
          <w:pPr>
            <w:pStyle w:val="TOC3"/>
            <w:tabs>
              <w:tab w:val="left" w:pos="1200"/>
              <w:tab w:val="right" w:pos="9350"/>
            </w:tabs>
            <w:rPr>
              <w:rFonts w:asciiTheme="minorHAnsi" w:eastAsiaTheme="minorEastAsia" w:hAnsiTheme="minorHAnsi" w:cstheme="minorBidi"/>
              <w:noProof/>
              <w:sz w:val="24"/>
              <w:szCs w:val="24"/>
              <w:lang w:eastAsia="en-GB"/>
            </w:rPr>
          </w:pPr>
          <w:hyperlink w:anchor="_Toc129253741" w:history="1">
            <w:r w:rsidR="003226A7" w:rsidRPr="00470A71">
              <w:rPr>
                <w:rStyle w:val="Hyperlink"/>
                <w:noProof/>
              </w:rPr>
              <w:t>2.1.2.</w:t>
            </w:r>
            <w:r w:rsidR="003226A7">
              <w:rPr>
                <w:rFonts w:asciiTheme="minorHAnsi" w:eastAsiaTheme="minorEastAsia" w:hAnsiTheme="minorHAnsi" w:cstheme="minorBidi"/>
                <w:noProof/>
                <w:sz w:val="24"/>
                <w:szCs w:val="24"/>
                <w:lang w:eastAsia="en-GB"/>
              </w:rPr>
              <w:tab/>
            </w:r>
            <w:r w:rsidR="003226A7" w:rsidRPr="00470A71">
              <w:rPr>
                <w:rStyle w:val="Hyperlink"/>
                <w:noProof/>
              </w:rPr>
              <w:t>Duration and Indicative Action Plan for Implementing the Action</w:t>
            </w:r>
            <w:r w:rsidR="003226A7">
              <w:rPr>
                <w:noProof/>
                <w:webHidden/>
              </w:rPr>
              <w:tab/>
            </w:r>
            <w:r w:rsidR="003226A7">
              <w:rPr>
                <w:noProof/>
                <w:webHidden/>
              </w:rPr>
              <w:fldChar w:fldCharType="begin"/>
            </w:r>
            <w:r w:rsidR="003226A7">
              <w:rPr>
                <w:noProof/>
                <w:webHidden/>
              </w:rPr>
              <w:instrText xml:space="preserve"> PAGEREF _Toc129253741 \h </w:instrText>
            </w:r>
            <w:r w:rsidR="003226A7">
              <w:rPr>
                <w:noProof/>
                <w:webHidden/>
              </w:rPr>
            </w:r>
            <w:r w:rsidR="003226A7">
              <w:rPr>
                <w:noProof/>
                <w:webHidden/>
              </w:rPr>
              <w:fldChar w:fldCharType="separate"/>
            </w:r>
            <w:r w:rsidR="003226A7">
              <w:rPr>
                <w:noProof/>
                <w:webHidden/>
              </w:rPr>
              <w:t>4</w:t>
            </w:r>
            <w:r w:rsidR="003226A7">
              <w:rPr>
                <w:noProof/>
                <w:webHidden/>
              </w:rPr>
              <w:fldChar w:fldCharType="end"/>
            </w:r>
          </w:hyperlink>
        </w:p>
        <w:p w14:paraId="4F32D2FA" w14:textId="14C1DCDB" w:rsidR="003226A7" w:rsidRDefault="00A85777">
          <w:pPr>
            <w:pStyle w:val="TOC3"/>
            <w:tabs>
              <w:tab w:val="right" w:pos="9350"/>
            </w:tabs>
            <w:rPr>
              <w:rFonts w:asciiTheme="minorHAnsi" w:eastAsiaTheme="minorEastAsia" w:hAnsiTheme="minorHAnsi" w:cstheme="minorBidi"/>
              <w:noProof/>
              <w:sz w:val="24"/>
              <w:szCs w:val="24"/>
              <w:lang w:eastAsia="en-GB"/>
            </w:rPr>
          </w:pPr>
          <w:hyperlink w:anchor="_Toc129253742" w:history="1">
            <w:r w:rsidR="003226A7" w:rsidRPr="00470A71">
              <w:rPr>
                <w:rStyle w:val="Hyperlink"/>
                <w:noProof/>
              </w:rPr>
              <w:t>2.1.3.   Project Added Value</w:t>
            </w:r>
            <w:r w:rsidR="003226A7">
              <w:rPr>
                <w:noProof/>
                <w:webHidden/>
              </w:rPr>
              <w:tab/>
            </w:r>
            <w:r w:rsidR="003226A7">
              <w:rPr>
                <w:noProof/>
                <w:webHidden/>
              </w:rPr>
              <w:fldChar w:fldCharType="begin"/>
            </w:r>
            <w:r w:rsidR="003226A7">
              <w:rPr>
                <w:noProof/>
                <w:webHidden/>
              </w:rPr>
              <w:instrText xml:space="preserve"> PAGEREF _Toc129253742 \h </w:instrText>
            </w:r>
            <w:r w:rsidR="003226A7">
              <w:rPr>
                <w:noProof/>
                <w:webHidden/>
              </w:rPr>
            </w:r>
            <w:r w:rsidR="003226A7">
              <w:rPr>
                <w:noProof/>
                <w:webHidden/>
              </w:rPr>
              <w:fldChar w:fldCharType="separate"/>
            </w:r>
            <w:r w:rsidR="003226A7">
              <w:rPr>
                <w:noProof/>
                <w:webHidden/>
              </w:rPr>
              <w:t>5</w:t>
            </w:r>
            <w:r w:rsidR="003226A7">
              <w:rPr>
                <w:noProof/>
                <w:webHidden/>
              </w:rPr>
              <w:fldChar w:fldCharType="end"/>
            </w:r>
          </w:hyperlink>
        </w:p>
        <w:p w14:paraId="6BD4993C" w14:textId="4C1A1D02" w:rsidR="003226A7" w:rsidRDefault="00A85777">
          <w:pPr>
            <w:pStyle w:val="TOC3"/>
            <w:tabs>
              <w:tab w:val="left" w:pos="1200"/>
              <w:tab w:val="right" w:pos="9350"/>
            </w:tabs>
            <w:rPr>
              <w:rFonts w:asciiTheme="minorHAnsi" w:eastAsiaTheme="minorEastAsia" w:hAnsiTheme="minorHAnsi" w:cstheme="minorBidi"/>
              <w:noProof/>
              <w:sz w:val="24"/>
              <w:szCs w:val="24"/>
              <w:lang w:eastAsia="en-GB"/>
            </w:rPr>
          </w:pPr>
          <w:hyperlink w:anchor="_Toc129253743" w:history="1">
            <w:r w:rsidR="003226A7" w:rsidRPr="00470A71">
              <w:rPr>
                <w:rStyle w:val="Hyperlink"/>
                <w:noProof/>
              </w:rPr>
              <w:t>2.1.4.</w:t>
            </w:r>
            <w:r w:rsidR="003226A7">
              <w:rPr>
                <w:rFonts w:asciiTheme="minorHAnsi" w:eastAsiaTheme="minorEastAsia" w:hAnsiTheme="minorHAnsi" w:cstheme="minorBidi"/>
                <w:noProof/>
                <w:sz w:val="24"/>
                <w:szCs w:val="24"/>
                <w:lang w:eastAsia="en-GB"/>
              </w:rPr>
              <w:tab/>
            </w:r>
            <w:r w:rsidR="003226A7" w:rsidRPr="00470A71">
              <w:rPr>
                <w:rStyle w:val="Hyperlink"/>
                <w:noProof/>
              </w:rPr>
              <w:t>Sustainability of the Action</w:t>
            </w:r>
            <w:r w:rsidR="003226A7">
              <w:rPr>
                <w:noProof/>
                <w:webHidden/>
              </w:rPr>
              <w:tab/>
            </w:r>
            <w:r w:rsidR="003226A7">
              <w:rPr>
                <w:noProof/>
                <w:webHidden/>
              </w:rPr>
              <w:fldChar w:fldCharType="begin"/>
            </w:r>
            <w:r w:rsidR="003226A7">
              <w:rPr>
                <w:noProof/>
                <w:webHidden/>
              </w:rPr>
              <w:instrText xml:space="preserve"> PAGEREF _Toc129253743 \h </w:instrText>
            </w:r>
            <w:r w:rsidR="003226A7">
              <w:rPr>
                <w:noProof/>
                <w:webHidden/>
              </w:rPr>
            </w:r>
            <w:r w:rsidR="003226A7">
              <w:rPr>
                <w:noProof/>
                <w:webHidden/>
              </w:rPr>
              <w:fldChar w:fldCharType="separate"/>
            </w:r>
            <w:r w:rsidR="003226A7">
              <w:rPr>
                <w:noProof/>
                <w:webHidden/>
              </w:rPr>
              <w:t>5</w:t>
            </w:r>
            <w:r w:rsidR="003226A7">
              <w:rPr>
                <w:noProof/>
                <w:webHidden/>
              </w:rPr>
              <w:fldChar w:fldCharType="end"/>
            </w:r>
          </w:hyperlink>
        </w:p>
        <w:p w14:paraId="56077986" w14:textId="5CF6146E" w:rsidR="003226A7" w:rsidRDefault="00A85777">
          <w:pPr>
            <w:pStyle w:val="TOC2"/>
            <w:tabs>
              <w:tab w:val="left" w:pos="960"/>
              <w:tab w:val="right" w:pos="9350"/>
            </w:tabs>
            <w:rPr>
              <w:rFonts w:asciiTheme="minorHAnsi" w:eastAsiaTheme="minorEastAsia" w:hAnsiTheme="minorHAnsi" w:cstheme="minorBidi"/>
              <w:noProof/>
              <w:sz w:val="24"/>
              <w:szCs w:val="24"/>
              <w:lang w:eastAsia="en-GB"/>
            </w:rPr>
          </w:pPr>
          <w:hyperlink w:anchor="_Toc129253744" w:history="1">
            <w:r w:rsidR="003226A7" w:rsidRPr="00470A71">
              <w:rPr>
                <w:rStyle w:val="Hyperlink"/>
                <w:noProof/>
              </w:rPr>
              <w:t>2.2.</w:t>
            </w:r>
            <w:r w:rsidR="003226A7">
              <w:rPr>
                <w:rFonts w:asciiTheme="minorHAnsi" w:eastAsiaTheme="minorEastAsia" w:hAnsiTheme="minorHAnsi" w:cstheme="minorBidi"/>
                <w:noProof/>
                <w:sz w:val="24"/>
                <w:szCs w:val="24"/>
                <w:lang w:eastAsia="en-GB"/>
              </w:rPr>
              <w:tab/>
            </w:r>
            <w:r w:rsidR="003226A7" w:rsidRPr="00470A71">
              <w:rPr>
                <w:rStyle w:val="Hyperlink"/>
                <w:noProof/>
              </w:rPr>
              <w:t>BUDGET</w:t>
            </w:r>
            <w:r w:rsidR="003226A7">
              <w:rPr>
                <w:noProof/>
                <w:webHidden/>
              </w:rPr>
              <w:tab/>
            </w:r>
            <w:r w:rsidR="003226A7">
              <w:rPr>
                <w:noProof/>
                <w:webHidden/>
              </w:rPr>
              <w:fldChar w:fldCharType="begin"/>
            </w:r>
            <w:r w:rsidR="003226A7">
              <w:rPr>
                <w:noProof/>
                <w:webHidden/>
              </w:rPr>
              <w:instrText xml:space="preserve"> PAGEREF _Toc129253744 \h </w:instrText>
            </w:r>
            <w:r w:rsidR="003226A7">
              <w:rPr>
                <w:noProof/>
                <w:webHidden/>
              </w:rPr>
            </w:r>
            <w:r w:rsidR="003226A7">
              <w:rPr>
                <w:noProof/>
                <w:webHidden/>
              </w:rPr>
              <w:fldChar w:fldCharType="separate"/>
            </w:r>
            <w:r w:rsidR="003226A7">
              <w:rPr>
                <w:noProof/>
                <w:webHidden/>
              </w:rPr>
              <w:t>5</w:t>
            </w:r>
            <w:r w:rsidR="003226A7">
              <w:rPr>
                <w:noProof/>
                <w:webHidden/>
              </w:rPr>
              <w:fldChar w:fldCharType="end"/>
            </w:r>
          </w:hyperlink>
        </w:p>
        <w:p w14:paraId="77CDE4B7" w14:textId="730AEB4D" w:rsidR="003226A7" w:rsidRDefault="00A85777">
          <w:pPr>
            <w:pStyle w:val="TOC1"/>
            <w:tabs>
              <w:tab w:val="right" w:pos="9350"/>
            </w:tabs>
            <w:rPr>
              <w:rFonts w:asciiTheme="minorHAnsi" w:eastAsiaTheme="minorEastAsia" w:hAnsiTheme="minorHAnsi" w:cstheme="minorBidi"/>
              <w:noProof/>
              <w:sz w:val="24"/>
              <w:szCs w:val="24"/>
              <w:lang w:eastAsia="en-GB"/>
            </w:rPr>
          </w:pPr>
          <w:hyperlink w:anchor="_Toc129253745" w:history="1">
            <w:r w:rsidR="003226A7" w:rsidRPr="00470A71">
              <w:rPr>
                <w:rStyle w:val="Hyperlink"/>
                <w:noProof/>
              </w:rPr>
              <w:t>3. DECLARATION OF THE APPLICANT</w:t>
            </w:r>
            <w:r w:rsidR="003226A7">
              <w:rPr>
                <w:noProof/>
                <w:webHidden/>
              </w:rPr>
              <w:tab/>
            </w:r>
            <w:r w:rsidR="003226A7">
              <w:rPr>
                <w:noProof/>
                <w:webHidden/>
              </w:rPr>
              <w:fldChar w:fldCharType="begin"/>
            </w:r>
            <w:r w:rsidR="003226A7">
              <w:rPr>
                <w:noProof/>
                <w:webHidden/>
              </w:rPr>
              <w:instrText xml:space="preserve"> PAGEREF _Toc129253745 \h </w:instrText>
            </w:r>
            <w:r w:rsidR="003226A7">
              <w:rPr>
                <w:noProof/>
                <w:webHidden/>
              </w:rPr>
            </w:r>
            <w:r w:rsidR="003226A7">
              <w:rPr>
                <w:noProof/>
                <w:webHidden/>
              </w:rPr>
              <w:fldChar w:fldCharType="separate"/>
            </w:r>
            <w:r w:rsidR="003226A7">
              <w:rPr>
                <w:noProof/>
                <w:webHidden/>
              </w:rPr>
              <w:t>6</w:t>
            </w:r>
            <w:r w:rsidR="003226A7">
              <w:rPr>
                <w:noProof/>
                <w:webHidden/>
              </w:rPr>
              <w:fldChar w:fldCharType="end"/>
            </w:r>
          </w:hyperlink>
        </w:p>
        <w:p w14:paraId="00000031" w14:textId="30CC34EC" w:rsidR="00544307" w:rsidRDefault="004A6372">
          <w:r>
            <w:fldChar w:fldCharType="end"/>
          </w:r>
        </w:p>
      </w:sdtContent>
    </w:sdt>
    <w:p w14:paraId="00000032" w14:textId="77777777" w:rsidR="00544307" w:rsidRDefault="00544307">
      <w:pPr>
        <w:jc w:val="both"/>
      </w:pPr>
    </w:p>
    <w:p w14:paraId="00000033" w14:textId="77777777" w:rsidR="00544307" w:rsidRDefault="00544307">
      <w:pPr>
        <w:jc w:val="both"/>
      </w:pPr>
    </w:p>
    <w:p w14:paraId="00000034" w14:textId="77777777" w:rsidR="00544307" w:rsidRDefault="00544307">
      <w:pPr>
        <w:jc w:val="both"/>
      </w:pPr>
    </w:p>
    <w:p w14:paraId="00000035" w14:textId="77777777" w:rsidR="00544307" w:rsidRDefault="00544307">
      <w:pPr>
        <w:jc w:val="both"/>
      </w:pPr>
    </w:p>
    <w:p w14:paraId="00000036" w14:textId="77777777" w:rsidR="00544307" w:rsidRDefault="00544307">
      <w:pPr>
        <w:jc w:val="both"/>
      </w:pPr>
    </w:p>
    <w:p w14:paraId="00000037" w14:textId="77777777" w:rsidR="00544307" w:rsidRDefault="00544307">
      <w:pPr>
        <w:jc w:val="both"/>
      </w:pPr>
    </w:p>
    <w:p w14:paraId="00000039" w14:textId="77777777" w:rsidR="00544307" w:rsidRDefault="00544307">
      <w:pPr>
        <w:jc w:val="both"/>
      </w:pPr>
    </w:p>
    <w:p w14:paraId="0000003A" w14:textId="3ECADB71" w:rsidR="00544307" w:rsidRDefault="00544307">
      <w:pPr>
        <w:jc w:val="both"/>
      </w:pPr>
    </w:p>
    <w:p w14:paraId="075157AB" w14:textId="77777777" w:rsidR="0014481E" w:rsidRDefault="0014481E">
      <w:pPr>
        <w:jc w:val="both"/>
      </w:pPr>
    </w:p>
    <w:p w14:paraId="0000003B" w14:textId="7F8E20FC" w:rsidR="00544307" w:rsidRDefault="00544307">
      <w:pPr>
        <w:jc w:val="both"/>
      </w:pPr>
    </w:p>
    <w:p w14:paraId="0A9452D2" w14:textId="7739EBB9" w:rsidR="003226A7" w:rsidRDefault="003226A7">
      <w:pPr>
        <w:jc w:val="both"/>
      </w:pPr>
    </w:p>
    <w:p w14:paraId="04150335" w14:textId="77777777" w:rsidR="003226A7" w:rsidRDefault="003226A7">
      <w:pPr>
        <w:jc w:val="both"/>
      </w:pPr>
    </w:p>
    <w:p w14:paraId="0000003C" w14:textId="77777777" w:rsidR="00544307" w:rsidRDefault="00544307">
      <w:pPr>
        <w:jc w:val="both"/>
      </w:pPr>
    </w:p>
    <w:p w14:paraId="0000003D" w14:textId="2F6E56F3" w:rsidR="00544307" w:rsidRDefault="003D6C44" w:rsidP="003D6C44">
      <w:pPr>
        <w:tabs>
          <w:tab w:val="left" w:pos="2796"/>
        </w:tabs>
        <w:jc w:val="both"/>
      </w:pPr>
      <w:r>
        <w:tab/>
      </w:r>
    </w:p>
    <w:p w14:paraId="0000003E" w14:textId="5DED7AAD" w:rsidR="00544307" w:rsidRDefault="004A6372" w:rsidP="00DF7EAB">
      <w:pPr>
        <w:pStyle w:val="Heading1"/>
        <w:spacing w:before="0" w:after="240" w:line="240" w:lineRule="auto"/>
      </w:pPr>
      <w:bookmarkStart w:id="0" w:name="_Toc129253734"/>
      <w:r>
        <w:lastRenderedPageBreak/>
        <w:t>1. BASIC INFORMATION ABOUT THE PROJECT AND THE APPLICANT</w:t>
      </w:r>
      <w:bookmarkEnd w:id="0"/>
    </w:p>
    <w:p w14:paraId="0000003F" w14:textId="338A704C" w:rsidR="00544307" w:rsidRDefault="004A6372" w:rsidP="00C14227">
      <w:pPr>
        <w:pStyle w:val="Heading2"/>
        <w:spacing w:before="0" w:after="120" w:line="240" w:lineRule="auto"/>
        <w:rPr>
          <w:rFonts w:ascii="Calibri" w:eastAsia="Calibri" w:hAnsi="Calibri" w:cs="Calibri"/>
          <w:sz w:val="22"/>
          <w:szCs w:val="22"/>
        </w:rPr>
      </w:pPr>
      <w:bookmarkStart w:id="1" w:name="_Toc129253735"/>
      <w:r>
        <w:rPr>
          <w:rFonts w:ascii="Calibri" w:eastAsia="Calibri" w:hAnsi="Calibri" w:cs="Calibri"/>
          <w:sz w:val="22"/>
          <w:szCs w:val="22"/>
        </w:rPr>
        <w:t>1.1 PROJECT SUMMARY</w:t>
      </w:r>
      <w:bookmarkEnd w:id="1"/>
    </w:p>
    <w:p w14:paraId="00000040" w14:textId="77777777" w:rsidR="00544307" w:rsidRPr="00C14227" w:rsidRDefault="004A6372" w:rsidP="00C14227">
      <w:pPr>
        <w:spacing w:after="120" w:line="240" w:lineRule="auto"/>
        <w:rPr>
          <w:b/>
          <w:i/>
          <w:color w:val="FF0000"/>
        </w:rPr>
      </w:pPr>
      <w:r w:rsidRPr="00C14227">
        <w:rPr>
          <w:b/>
          <w:i/>
          <w:color w:val="FF0000"/>
        </w:rPr>
        <w:t>(maximum two pages)</w:t>
      </w:r>
    </w:p>
    <w:tbl>
      <w:tblPr>
        <w:tblStyle w:val="a"/>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08"/>
        <w:gridCol w:w="5648"/>
      </w:tblGrid>
      <w:tr w:rsidR="00544307" w14:paraId="5A5A8453" w14:textId="77777777" w:rsidTr="00A86E2C">
        <w:trPr>
          <w:trHeight w:val="971"/>
        </w:trPr>
        <w:tc>
          <w:tcPr>
            <w:tcW w:w="3708" w:type="dxa"/>
            <w:shd w:val="clear" w:color="auto" w:fill="D9D9D9"/>
            <w:vAlign w:val="center"/>
          </w:tcPr>
          <w:p w14:paraId="00000041" w14:textId="08BD5311" w:rsidR="00544307" w:rsidRDefault="004A6372">
            <w:pPr>
              <w:spacing w:after="120"/>
            </w:pPr>
            <w:r>
              <w:t>Title of the action:</w:t>
            </w:r>
          </w:p>
        </w:tc>
        <w:tc>
          <w:tcPr>
            <w:tcW w:w="5648" w:type="dxa"/>
            <w:vAlign w:val="center"/>
          </w:tcPr>
          <w:p w14:paraId="00000042" w14:textId="77777777" w:rsidR="00544307" w:rsidRDefault="00544307">
            <w:pPr>
              <w:spacing w:after="120"/>
            </w:pPr>
          </w:p>
        </w:tc>
      </w:tr>
      <w:tr w:rsidR="00544307" w14:paraId="5D934196" w14:textId="77777777" w:rsidTr="00A86E2C">
        <w:tc>
          <w:tcPr>
            <w:tcW w:w="3708" w:type="dxa"/>
            <w:shd w:val="clear" w:color="auto" w:fill="D9D9D9"/>
            <w:vAlign w:val="center"/>
          </w:tcPr>
          <w:p w14:paraId="7EC0F3F4" w14:textId="77777777" w:rsidR="00544307" w:rsidRDefault="00C926FB" w:rsidP="00A86E2C">
            <w:pPr>
              <w:spacing w:after="120"/>
            </w:pPr>
            <w:r>
              <w:t>Please elaborate on how the project proposal contributes to the objectives of the call?</w:t>
            </w:r>
          </w:p>
          <w:p w14:paraId="3A96A5D0" w14:textId="521D39E7" w:rsidR="003226A7" w:rsidRDefault="003226A7" w:rsidP="003226A7">
            <w:pPr>
              <w:pStyle w:val="paragraph"/>
              <w:numPr>
                <w:ilvl w:val="0"/>
                <w:numId w:val="10"/>
              </w:numPr>
              <w:spacing w:before="0" w:beforeAutospacing="0" w:after="0" w:afterAutospacing="0" w:line="276" w:lineRule="auto"/>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SO1: </w:t>
            </w:r>
          </w:p>
          <w:p w14:paraId="2F0AB64B" w14:textId="4BF2BF03" w:rsidR="003226A7" w:rsidRPr="003226A7" w:rsidRDefault="003226A7" w:rsidP="003226A7">
            <w:pPr>
              <w:pStyle w:val="paragraph"/>
              <w:spacing w:before="0" w:beforeAutospacing="0" w:after="0" w:afterAutospacing="0" w:line="276" w:lineRule="auto"/>
              <w:ind w:left="360"/>
              <w:jc w:val="both"/>
              <w:textAlignment w:val="baseline"/>
              <w:rPr>
                <w:rFonts w:asciiTheme="minorHAnsi" w:hAnsiTheme="minorHAnsi" w:cstheme="minorHAnsi"/>
                <w:sz w:val="22"/>
                <w:szCs w:val="22"/>
              </w:rPr>
            </w:pPr>
            <w:r w:rsidRPr="003226A7">
              <w:rPr>
                <w:rStyle w:val="normaltextrun"/>
                <w:rFonts w:asciiTheme="minorHAnsi" w:hAnsiTheme="minorHAnsi" w:cstheme="minorHAnsi"/>
                <w:sz w:val="22"/>
                <w:szCs w:val="22"/>
              </w:rPr>
              <w:t xml:space="preserve">to support national initiatives furthering the </w:t>
            </w:r>
            <w:r w:rsidRPr="003226A7">
              <w:rPr>
                <w:rStyle w:val="normaltextrun"/>
                <w:rFonts w:asciiTheme="minorHAnsi" w:hAnsiTheme="minorHAnsi" w:cstheme="minorHAnsi"/>
                <w:b/>
                <w:bCs/>
                <w:sz w:val="22"/>
                <w:szCs w:val="22"/>
              </w:rPr>
              <w:t>capacity building</w:t>
            </w:r>
            <w:r w:rsidRPr="003226A7">
              <w:rPr>
                <w:rStyle w:val="normaltextrun"/>
                <w:rFonts w:asciiTheme="minorHAnsi" w:hAnsiTheme="minorHAnsi" w:cstheme="minorHAnsi"/>
                <w:sz w:val="22"/>
                <w:szCs w:val="22"/>
              </w:rPr>
              <w:t xml:space="preserve"> of use of the Charter for Fundamental Rights on the national level</w:t>
            </w:r>
            <w:r w:rsidRPr="003226A7">
              <w:rPr>
                <w:rStyle w:val="eop"/>
                <w:rFonts w:asciiTheme="minorHAnsi" w:hAnsiTheme="minorHAnsi" w:cstheme="minorHAnsi"/>
                <w:sz w:val="22"/>
                <w:szCs w:val="22"/>
              </w:rPr>
              <w:t> </w:t>
            </w:r>
          </w:p>
          <w:p w14:paraId="5F0A5F56" w14:textId="77777777" w:rsidR="003226A7" w:rsidRDefault="003226A7" w:rsidP="003226A7">
            <w:pPr>
              <w:pStyle w:val="paragraph"/>
              <w:numPr>
                <w:ilvl w:val="0"/>
                <w:numId w:val="10"/>
              </w:numPr>
              <w:spacing w:before="0" w:beforeAutospacing="0" w:after="0" w:afterAutospacing="0" w:line="276" w:lineRule="auto"/>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SO2:</w:t>
            </w:r>
          </w:p>
          <w:p w14:paraId="490039CE" w14:textId="698644CD" w:rsidR="003226A7" w:rsidRPr="003226A7" w:rsidRDefault="003226A7" w:rsidP="003226A7">
            <w:pPr>
              <w:pStyle w:val="paragraph"/>
              <w:spacing w:before="0" w:beforeAutospacing="0" w:after="0" w:afterAutospacing="0" w:line="276" w:lineRule="auto"/>
              <w:ind w:left="360"/>
              <w:jc w:val="both"/>
              <w:textAlignment w:val="baseline"/>
              <w:rPr>
                <w:rFonts w:asciiTheme="minorHAnsi" w:hAnsiTheme="minorHAnsi" w:cstheme="minorHAnsi"/>
                <w:sz w:val="22"/>
                <w:szCs w:val="22"/>
              </w:rPr>
            </w:pPr>
            <w:r w:rsidRPr="003226A7">
              <w:rPr>
                <w:rStyle w:val="normaltextrun"/>
                <w:rFonts w:asciiTheme="minorHAnsi" w:hAnsiTheme="minorHAnsi" w:cstheme="minorHAnsi"/>
                <w:sz w:val="22"/>
                <w:szCs w:val="22"/>
              </w:rPr>
              <w:t xml:space="preserve">to support national initiatives in advancing </w:t>
            </w:r>
            <w:r w:rsidRPr="003226A7">
              <w:rPr>
                <w:rStyle w:val="normaltextrun"/>
                <w:rFonts w:asciiTheme="minorHAnsi" w:hAnsiTheme="minorHAnsi" w:cstheme="minorHAnsi"/>
                <w:b/>
                <w:bCs/>
                <w:sz w:val="22"/>
                <w:szCs w:val="22"/>
              </w:rPr>
              <w:t>research</w:t>
            </w:r>
            <w:r w:rsidRPr="003226A7">
              <w:rPr>
                <w:rStyle w:val="normaltextrun"/>
                <w:rFonts w:asciiTheme="minorHAnsi" w:hAnsiTheme="minorHAnsi" w:cstheme="minorHAnsi"/>
                <w:sz w:val="22"/>
                <w:szCs w:val="22"/>
              </w:rPr>
              <w:t xml:space="preserve"> and positioning of the Charter in F</w:t>
            </w:r>
            <w:r w:rsidRPr="003226A7">
              <w:rPr>
                <w:rStyle w:val="normaltextrun"/>
                <w:rFonts w:asciiTheme="minorHAnsi" w:hAnsiTheme="minorHAnsi" w:cstheme="minorHAnsi"/>
                <w:b/>
                <w:bCs/>
                <w:sz w:val="22"/>
                <w:szCs w:val="22"/>
              </w:rPr>
              <w:t>undamental rights litigation</w:t>
            </w:r>
            <w:r w:rsidRPr="003226A7">
              <w:rPr>
                <w:rStyle w:val="eop"/>
                <w:rFonts w:asciiTheme="minorHAnsi" w:hAnsiTheme="minorHAnsi" w:cstheme="minorHAnsi"/>
                <w:sz w:val="22"/>
                <w:szCs w:val="22"/>
              </w:rPr>
              <w:t> </w:t>
            </w:r>
          </w:p>
          <w:p w14:paraId="081EA435" w14:textId="125FC826" w:rsidR="003226A7" w:rsidRDefault="003226A7" w:rsidP="003226A7">
            <w:pPr>
              <w:pStyle w:val="paragraph"/>
              <w:numPr>
                <w:ilvl w:val="0"/>
                <w:numId w:val="10"/>
              </w:numPr>
              <w:spacing w:before="0" w:beforeAutospacing="0" w:after="0" w:afterAutospacing="0" w:line="276" w:lineRule="auto"/>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SO3:</w:t>
            </w:r>
          </w:p>
          <w:p w14:paraId="28B67685" w14:textId="56E0C627" w:rsidR="003226A7" w:rsidRPr="003226A7" w:rsidRDefault="003226A7" w:rsidP="003226A7">
            <w:pPr>
              <w:pStyle w:val="paragraph"/>
              <w:spacing w:before="0" w:beforeAutospacing="0" w:after="0" w:afterAutospacing="0" w:line="276" w:lineRule="auto"/>
              <w:ind w:left="360"/>
              <w:jc w:val="both"/>
              <w:textAlignment w:val="baseline"/>
              <w:rPr>
                <w:rFonts w:asciiTheme="minorHAnsi" w:hAnsiTheme="minorHAnsi" w:cstheme="minorHAnsi"/>
                <w:sz w:val="22"/>
                <w:szCs w:val="22"/>
              </w:rPr>
            </w:pPr>
            <w:r w:rsidRPr="003226A7">
              <w:rPr>
                <w:rStyle w:val="normaltextrun"/>
                <w:rFonts w:asciiTheme="minorHAnsi" w:hAnsiTheme="minorHAnsi" w:cstheme="minorHAnsi"/>
                <w:sz w:val="22"/>
                <w:szCs w:val="22"/>
              </w:rPr>
              <w:t xml:space="preserve">to support national initiatives in the use of the Charter through </w:t>
            </w:r>
            <w:r w:rsidRPr="003226A7">
              <w:rPr>
                <w:rStyle w:val="normaltextrun"/>
                <w:rFonts w:asciiTheme="minorHAnsi" w:hAnsiTheme="minorHAnsi" w:cstheme="minorHAnsi"/>
                <w:b/>
                <w:bCs/>
                <w:sz w:val="22"/>
                <w:szCs w:val="22"/>
              </w:rPr>
              <w:t>strategic advocacy and campaigning</w:t>
            </w:r>
            <w:r w:rsidRPr="003226A7">
              <w:rPr>
                <w:rStyle w:val="normaltextrun"/>
                <w:rFonts w:asciiTheme="minorHAnsi" w:hAnsiTheme="minorHAnsi" w:cstheme="minorHAnsi"/>
                <w:sz w:val="22"/>
                <w:szCs w:val="22"/>
              </w:rPr>
              <w:t xml:space="preserve"> related to fundamental rights litigation based on recommendations and findings of the annual Rule of Law reports (EC and Liberties reports)</w:t>
            </w:r>
            <w:r w:rsidRPr="003226A7">
              <w:rPr>
                <w:rStyle w:val="eop"/>
                <w:rFonts w:asciiTheme="minorHAnsi" w:hAnsiTheme="minorHAnsi" w:cstheme="minorHAnsi"/>
                <w:sz w:val="22"/>
                <w:szCs w:val="22"/>
              </w:rPr>
              <w:t> </w:t>
            </w:r>
          </w:p>
          <w:p w14:paraId="00000044" w14:textId="4765FF94" w:rsidR="00C926FB" w:rsidRPr="00B70EC3" w:rsidRDefault="00C926FB" w:rsidP="00C926FB">
            <w:pPr>
              <w:spacing w:after="120"/>
              <w:rPr>
                <w:i/>
                <w:highlight w:val="yellow"/>
              </w:rPr>
            </w:pPr>
          </w:p>
        </w:tc>
        <w:tc>
          <w:tcPr>
            <w:tcW w:w="5648" w:type="dxa"/>
            <w:vAlign w:val="center"/>
          </w:tcPr>
          <w:p w14:paraId="00000047" w14:textId="0922E569" w:rsidR="00544307" w:rsidRPr="00B70EC3" w:rsidRDefault="00544307" w:rsidP="00A86E2C">
            <w:pPr>
              <w:spacing w:after="120" w:line="240" w:lineRule="auto"/>
              <w:jc w:val="both"/>
              <w:rPr>
                <w:i/>
                <w:highlight w:val="yellow"/>
                <w:u w:val="single"/>
              </w:rPr>
            </w:pPr>
          </w:p>
        </w:tc>
      </w:tr>
      <w:tr w:rsidR="00544307" w14:paraId="754804BC" w14:textId="77777777" w:rsidTr="00A86E2C">
        <w:tc>
          <w:tcPr>
            <w:tcW w:w="3708" w:type="dxa"/>
            <w:shd w:val="clear" w:color="auto" w:fill="D9D9D9"/>
            <w:vAlign w:val="center"/>
          </w:tcPr>
          <w:p w14:paraId="00000048" w14:textId="38316612" w:rsidR="00544307" w:rsidRDefault="004A6372">
            <w:pPr>
              <w:spacing w:after="120"/>
            </w:pPr>
            <w:r>
              <w:t xml:space="preserve">Location of the action: — </w:t>
            </w:r>
            <w:r>
              <w:rPr>
                <w:i/>
              </w:rPr>
              <w:t>specify countr</w:t>
            </w:r>
            <w:r w:rsidR="003226A7">
              <w:rPr>
                <w:i/>
              </w:rPr>
              <w:t>y</w:t>
            </w:r>
            <w:r>
              <w:rPr>
                <w:i/>
              </w:rPr>
              <w:t xml:space="preserve"> and the region that will benefit from the action</w:t>
            </w:r>
          </w:p>
        </w:tc>
        <w:tc>
          <w:tcPr>
            <w:tcW w:w="5648" w:type="dxa"/>
            <w:vAlign w:val="center"/>
          </w:tcPr>
          <w:p w14:paraId="00000049" w14:textId="77777777" w:rsidR="00544307" w:rsidRDefault="00544307">
            <w:pPr>
              <w:spacing w:after="120"/>
            </w:pPr>
          </w:p>
        </w:tc>
      </w:tr>
      <w:tr w:rsidR="00544307" w14:paraId="66EA9A0E" w14:textId="77777777" w:rsidTr="00A86E2C">
        <w:tc>
          <w:tcPr>
            <w:tcW w:w="3708" w:type="dxa"/>
            <w:shd w:val="clear" w:color="auto" w:fill="D9D9D9"/>
            <w:vAlign w:val="center"/>
          </w:tcPr>
          <w:p w14:paraId="0000004A" w14:textId="77777777" w:rsidR="00544307" w:rsidRDefault="004A6372">
            <w:pPr>
              <w:spacing w:after="120"/>
            </w:pPr>
            <w:r>
              <w:t>Total duration of the action (</w:t>
            </w:r>
            <w:r>
              <w:rPr>
                <w:i/>
              </w:rPr>
              <w:t>months</w:t>
            </w:r>
            <w:r>
              <w:t>):</w:t>
            </w:r>
          </w:p>
        </w:tc>
        <w:tc>
          <w:tcPr>
            <w:tcW w:w="5648" w:type="dxa"/>
            <w:vAlign w:val="center"/>
          </w:tcPr>
          <w:p w14:paraId="0000004B" w14:textId="77777777" w:rsidR="00544307" w:rsidRDefault="00544307">
            <w:pPr>
              <w:spacing w:after="120"/>
            </w:pPr>
          </w:p>
        </w:tc>
      </w:tr>
      <w:tr w:rsidR="00544307" w14:paraId="5124EB5E" w14:textId="77777777" w:rsidTr="00A86E2C">
        <w:tc>
          <w:tcPr>
            <w:tcW w:w="3708" w:type="dxa"/>
            <w:shd w:val="clear" w:color="auto" w:fill="D9D9D9"/>
            <w:vAlign w:val="center"/>
          </w:tcPr>
          <w:p w14:paraId="0000004C" w14:textId="77777777" w:rsidR="00544307" w:rsidRDefault="004A6372">
            <w:pPr>
              <w:spacing w:after="120"/>
            </w:pPr>
            <w:r>
              <w:t>Financing requested (amount in EUR)</w:t>
            </w:r>
          </w:p>
        </w:tc>
        <w:tc>
          <w:tcPr>
            <w:tcW w:w="5648" w:type="dxa"/>
            <w:vAlign w:val="center"/>
          </w:tcPr>
          <w:p w14:paraId="0000004E" w14:textId="53F99CB2" w:rsidR="00544307" w:rsidRDefault="004A6372" w:rsidP="00C926FB">
            <w:pPr>
              <w:spacing w:before="120" w:after="120"/>
            </w:pPr>
            <w:r>
              <w:t xml:space="preserve">&lt; </w:t>
            </w:r>
            <w:r>
              <w:rPr>
                <w:i/>
              </w:rPr>
              <w:t xml:space="preserve">EUR </w:t>
            </w:r>
            <w:r>
              <w:t>&gt;</w:t>
            </w:r>
          </w:p>
        </w:tc>
      </w:tr>
      <w:tr w:rsidR="00544307" w14:paraId="10665EA7" w14:textId="77777777" w:rsidTr="00A86E2C">
        <w:tc>
          <w:tcPr>
            <w:tcW w:w="3708" w:type="dxa"/>
            <w:shd w:val="clear" w:color="auto" w:fill="D9D9D9"/>
            <w:vAlign w:val="center"/>
          </w:tcPr>
          <w:p w14:paraId="0000004F" w14:textId="7CD796E0" w:rsidR="00544307" w:rsidRDefault="004A6372" w:rsidP="00A86E2C">
            <w:pPr>
              <w:jc w:val="both"/>
            </w:pPr>
            <w:r w:rsidRPr="00C926FB">
              <w:rPr>
                <w:b/>
              </w:rPr>
              <w:t>Project summary:</w:t>
            </w:r>
            <w:r>
              <w:t xml:space="preserve"> Why is this project needed? What current challenges/</w:t>
            </w:r>
            <w:r w:rsidR="00A86E2C">
              <w:t xml:space="preserve"> problems/ </w:t>
            </w:r>
            <w:r>
              <w:t xml:space="preserve">opportunities does he address? How will the project respond </w:t>
            </w:r>
            <w:r>
              <w:lastRenderedPageBreak/>
              <w:t>to the challenges/</w:t>
            </w:r>
            <w:r w:rsidR="00A86E2C">
              <w:t xml:space="preserve"> problems/ </w:t>
            </w:r>
            <w:r>
              <w:t>opportunities?</w:t>
            </w:r>
          </w:p>
        </w:tc>
        <w:tc>
          <w:tcPr>
            <w:tcW w:w="5648" w:type="dxa"/>
            <w:vAlign w:val="center"/>
          </w:tcPr>
          <w:p w14:paraId="00000050" w14:textId="77777777" w:rsidR="00544307" w:rsidRDefault="00544307">
            <w:pPr>
              <w:spacing w:before="120" w:after="120"/>
            </w:pPr>
          </w:p>
        </w:tc>
      </w:tr>
      <w:tr w:rsidR="00544307" w14:paraId="4249D68E" w14:textId="77777777" w:rsidTr="00A86E2C">
        <w:tc>
          <w:tcPr>
            <w:tcW w:w="3708" w:type="dxa"/>
            <w:shd w:val="clear" w:color="auto" w:fill="D9D9D9"/>
            <w:vAlign w:val="center"/>
          </w:tcPr>
          <w:p w14:paraId="00000051" w14:textId="77777777" w:rsidR="00544307" w:rsidRDefault="004A6372">
            <w:pPr>
              <w:spacing w:after="120"/>
            </w:pPr>
            <w:r>
              <w:t>Objectives of the action</w:t>
            </w:r>
          </w:p>
        </w:tc>
        <w:tc>
          <w:tcPr>
            <w:tcW w:w="5648" w:type="dxa"/>
            <w:vAlign w:val="center"/>
          </w:tcPr>
          <w:p w14:paraId="00000053" w14:textId="27C514EC" w:rsidR="00544307" w:rsidRDefault="00544307">
            <w:pPr>
              <w:spacing w:after="120"/>
            </w:pPr>
          </w:p>
        </w:tc>
      </w:tr>
      <w:tr w:rsidR="00544307" w14:paraId="25B8CDAB" w14:textId="77777777" w:rsidTr="00A86E2C">
        <w:trPr>
          <w:trHeight w:val="1070"/>
        </w:trPr>
        <w:tc>
          <w:tcPr>
            <w:tcW w:w="3708" w:type="dxa"/>
            <w:shd w:val="clear" w:color="auto" w:fill="D9D9D9"/>
            <w:vAlign w:val="center"/>
          </w:tcPr>
          <w:p w14:paraId="00000054" w14:textId="742EB016" w:rsidR="00544307" w:rsidRDefault="004A6372">
            <w:pPr>
              <w:spacing w:after="120"/>
            </w:pPr>
            <w:r>
              <w:t>Target group (who will directly benefit from the project)</w:t>
            </w:r>
          </w:p>
        </w:tc>
        <w:tc>
          <w:tcPr>
            <w:tcW w:w="5648" w:type="dxa"/>
            <w:vAlign w:val="center"/>
          </w:tcPr>
          <w:p w14:paraId="00000055" w14:textId="77777777" w:rsidR="00544307" w:rsidRDefault="00544307">
            <w:pPr>
              <w:spacing w:after="120"/>
            </w:pPr>
          </w:p>
        </w:tc>
      </w:tr>
      <w:tr w:rsidR="00544307" w14:paraId="3DB6E8EC" w14:textId="77777777" w:rsidTr="00A86E2C">
        <w:tc>
          <w:tcPr>
            <w:tcW w:w="3708" w:type="dxa"/>
            <w:shd w:val="clear" w:color="auto" w:fill="D9D9D9"/>
            <w:vAlign w:val="center"/>
          </w:tcPr>
          <w:p w14:paraId="00000056" w14:textId="77777777" w:rsidR="00544307" w:rsidRDefault="004A6372">
            <w:pPr>
              <w:widowControl w:val="0"/>
              <w:pBdr>
                <w:top w:val="nil"/>
                <w:left w:val="nil"/>
                <w:bottom w:val="nil"/>
                <w:right w:val="nil"/>
                <w:between w:val="nil"/>
              </w:pBdr>
              <w:tabs>
                <w:tab w:val="left" w:pos="72"/>
              </w:tabs>
              <w:spacing w:before="120" w:after="80" w:line="240" w:lineRule="auto"/>
              <w:jc w:val="both"/>
              <w:rPr>
                <w:color w:val="000000"/>
              </w:rPr>
            </w:pPr>
            <w:r>
              <w:rPr>
                <w:color w:val="000000"/>
              </w:rPr>
              <w:t>Final beneficiaries (who will benefit from the action in the long term at the level of the society or sector at large)</w:t>
            </w:r>
          </w:p>
        </w:tc>
        <w:tc>
          <w:tcPr>
            <w:tcW w:w="5648" w:type="dxa"/>
            <w:vAlign w:val="center"/>
          </w:tcPr>
          <w:p w14:paraId="00000057" w14:textId="77777777" w:rsidR="00544307" w:rsidRDefault="00544307">
            <w:pPr>
              <w:spacing w:after="120"/>
            </w:pPr>
          </w:p>
        </w:tc>
      </w:tr>
      <w:tr w:rsidR="00544307" w14:paraId="2D126A5F" w14:textId="77777777" w:rsidTr="00A86E2C">
        <w:tc>
          <w:tcPr>
            <w:tcW w:w="3708" w:type="dxa"/>
            <w:shd w:val="clear" w:color="auto" w:fill="D9D9D9"/>
            <w:vAlign w:val="center"/>
          </w:tcPr>
          <w:p w14:paraId="00000058" w14:textId="77777777" w:rsidR="00544307" w:rsidRDefault="004A6372">
            <w:pPr>
              <w:spacing w:after="120"/>
            </w:pPr>
            <w:r>
              <w:t>Estimated results</w:t>
            </w:r>
          </w:p>
        </w:tc>
        <w:tc>
          <w:tcPr>
            <w:tcW w:w="5648" w:type="dxa"/>
            <w:vAlign w:val="center"/>
          </w:tcPr>
          <w:p w14:paraId="00000059" w14:textId="77777777" w:rsidR="00544307" w:rsidRDefault="00544307">
            <w:pPr>
              <w:spacing w:after="120"/>
            </w:pPr>
          </w:p>
        </w:tc>
      </w:tr>
    </w:tbl>
    <w:p w14:paraId="5CF796FB" w14:textId="77777777" w:rsidR="00C926FB" w:rsidRDefault="00C926FB" w:rsidP="00A86E2C">
      <w:pPr>
        <w:pStyle w:val="Heading2"/>
        <w:spacing w:before="0" w:after="240" w:line="240" w:lineRule="auto"/>
        <w:rPr>
          <w:rFonts w:ascii="Calibri" w:eastAsia="Calibri" w:hAnsi="Calibri" w:cs="Calibri"/>
          <w:sz w:val="22"/>
          <w:szCs w:val="22"/>
        </w:rPr>
      </w:pPr>
    </w:p>
    <w:p w14:paraId="0000005F" w14:textId="514DBEB4" w:rsidR="00544307" w:rsidRDefault="004A6372" w:rsidP="00A86E2C">
      <w:pPr>
        <w:pStyle w:val="Heading2"/>
        <w:spacing w:before="0" w:after="240" w:line="240" w:lineRule="auto"/>
        <w:rPr>
          <w:rFonts w:ascii="Calibri" w:eastAsia="Calibri" w:hAnsi="Calibri" w:cs="Calibri"/>
          <w:sz w:val="22"/>
          <w:szCs w:val="22"/>
        </w:rPr>
      </w:pPr>
      <w:bookmarkStart w:id="2" w:name="_Toc129253736"/>
      <w:r>
        <w:rPr>
          <w:rFonts w:ascii="Calibri" w:eastAsia="Calibri" w:hAnsi="Calibri" w:cs="Calibri"/>
          <w:sz w:val="22"/>
          <w:szCs w:val="22"/>
        </w:rPr>
        <w:t>1.2 BASIC INFORMATION ABOUT THE APPLICANT</w:t>
      </w:r>
      <w:bookmarkEnd w:id="2"/>
      <w:r>
        <w:rPr>
          <w:rFonts w:ascii="Calibri" w:eastAsia="Calibri" w:hAnsi="Calibri" w:cs="Calibri"/>
          <w:sz w:val="22"/>
          <w:szCs w:val="22"/>
        </w:rPr>
        <w:t xml:space="preserve"> </w:t>
      </w:r>
    </w:p>
    <w:p w14:paraId="2C30FE13" w14:textId="77777777" w:rsidR="004D0896" w:rsidRDefault="004D0896" w:rsidP="004D0896">
      <w:pPr>
        <w:pStyle w:val="Heading3"/>
        <w:spacing w:before="0" w:after="120"/>
        <w:rPr>
          <w:rFonts w:ascii="Calibri" w:eastAsia="Calibri" w:hAnsi="Calibri" w:cs="Calibri"/>
          <w:sz w:val="22"/>
          <w:szCs w:val="22"/>
        </w:rPr>
      </w:pPr>
      <w:bookmarkStart w:id="3" w:name="_Toc129253737"/>
      <w:r>
        <w:t>Applicant</w:t>
      </w:r>
      <w:bookmarkEnd w:id="3"/>
    </w:p>
    <w:tbl>
      <w:tblPr>
        <w:tblStyle w:val="a0"/>
        <w:tblW w:w="9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90"/>
        <w:gridCol w:w="5920"/>
      </w:tblGrid>
      <w:tr w:rsidR="00544307" w14:paraId="07602F3D" w14:textId="77777777">
        <w:trPr>
          <w:trHeight w:val="242"/>
        </w:trPr>
        <w:tc>
          <w:tcPr>
            <w:tcW w:w="3290" w:type="dxa"/>
            <w:tcBorders>
              <w:top w:val="single" w:sz="4" w:space="0" w:color="000000"/>
              <w:left w:val="single" w:sz="4" w:space="0" w:color="000000"/>
              <w:bottom w:val="single" w:sz="4" w:space="0" w:color="000000"/>
              <w:right w:val="single" w:sz="4" w:space="0" w:color="000000"/>
            </w:tcBorders>
            <w:shd w:val="clear" w:color="auto" w:fill="D9D9D9"/>
          </w:tcPr>
          <w:p w14:paraId="00000060" w14:textId="77777777" w:rsidR="00544307" w:rsidRDefault="004A6372">
            <w:pPr>
              <w:spacing w:after="120" w:line="264" w:lineRule="auto"/>
              <w:jc w:val="both"/>
            </w:pPr>
            <w:r>
              <w:t>Name of the applicant</w:t>
            </w:r>
          </w:p>
        </w:tc>
        <w:tc>
          <w:tcPr>
            <w:tcW w:w="5920" w:type="dxa"/>
            <w:tcBorders>
              <w:top w:val="single" w:sz="4" w:space="0" w:color="000000"/>
              <w:left w:val="single" w:sz="4" w:space="0" w:color="000000"/>
              <w:bottom w:val="single" w:sz="4" w:space="0" w:color="000000"/>
              <w:right w:val="single" w:sz="4" w:space="0" w:color="000000"/>
            </w:tcBorders>
          </w:tcPr>
          <w:p w14:paraId="00000061" w14:textId="77777777" w:rsidR="00544307" w:rsidRDefault="00544307">
            <w:pPr>
              <w:spacing w:after="120" w:line="264" w:lineRule="auto"/>
            </w:pPr>
          </w:p>
        </w:tc>
      </w:tr>
      <w:tr w:rsidR="00544307" w14:paraId="0DD4854A" w14:textId="77777777">
        <w:trPr>
          <w:trHeight w:val="242"/>
        </w:trPr>
        <w:tc>
          <w:tcPr>
            <w:tcW w:w="3290" w:type="dxa"/>
            <w:tcBorders>
              <w:top w:val="single" w:sz="4" w:space="0" w:color="000000"/>
              <w:left w:val="single" w:sz="4" w:space="0" w:color="000000"/>
              <w:bottom w:val="single" w:sz="4" w:space="0" w:color="000000"/>
              <w:right w:val="single" w:sz="4" w:space="0" w:color="000000"/>
            </w:tcBorders>
            <w:shd w:val="clear" w:color="auto" w:fill="D9D9D9"/>
          </w:tcPr>
          <w:p w14:paraId="00000064" w14:textId="2C7289A4" w:rsidR="00544307" w:rsidRDefault="003226A7">
            <w:pPr>
              <w:spacing w:after="120" w:line="264" w:lineRule="auto"/>
              <w:jc w:val="both"/>
            </w:pPr>
            <w:r>
              <w:t>Address:</w:t>
            </w:r>
          </w:p>
        </w:tc>
        <w:tc>
          <w:tcPr>
            <w:tcW w:w="5920" w:type="dxa"/>
            <w:tcBorders>
              <w:top w:val="single" w:sz="4" w:space="0" w:color="000000"/>
              <w:left w:val="single" w:sz="4" w:space="0" w:color="000000"/>
              <w:bottom w:val="single" w:sz="4" w:space="0" w:color="000000"/>
              <w:right w:val="single" w:sz="4" w:space="0" w:color="000000"/>
            </w:tcBorders>
          </w:tcPr>
          <w:p w14:paraId="00000065" w14:textId="77777777" w:rsidR="00544307" w:rsidRDefault="00544307">
            <w:pPr>
              <w:spacing w:after="120" w:line="264" w:lineRule="auto"/>
            </w:pPr>
          </w:p>
        </w:tc>
      </w:tr>
      <w:tr w:rsidR="00544307" w14:paraId="2D0A0D93" w14:textId="77777777">
        <w:trPr>
          <w:trHeight w:val="242"/>
        </w:trPr>
        <w:tc>
          <w:tcPr>
            <w:tcW w:w="3290" w:type="dxa"/>
            <w:tcBorders>
              <w:top w:val="single" w:sz="4" w:space="0" w:color="000000"/>
              <w:left w:val="single" w:sz="4" w:space="0" w:color="000000"/>
              <w:bottom w:val="single" w:sz="4" w:space="0" w:color="000000"/>
              <w:right w:val="single" w:sz="4" w:space="0" w:color="000000"/>
            </w:tcBorders>
            <w:shd w:val="clear" w:color="auto" w:fill="D9D9D9"/>
          </w:tcPr>
          <w:p w14:paraId="00000066" w14:textId="41171F3C" w:rsidR="00544307" w:rsidRDefault="004A6372">
            <w:pPr>
              <w:spacing w:after="120" w:line="264" w:lineRule="auto"/>
              <w:jc w:val="both"/>
            </w:pPr>
            <w:r>
              <w:t xml:space="preserve">Telephone number: </w:t>
            </w:r>
          </w:p>
        </w:tc>
        <w:tc>
          <w:tcPr>
            <w:tcW w:w="5920" w:type="dxa"/>
            <w:tcBorders>
              <w:top w:val="single" w:sz="4" w:space="0" w:color="000000"/>
              <w:left w:val="single" w:sz="4" w:space="0" w:color="000000"/>
              <w:bottom w:val="single" w:sz="4" w:space="0" w:color="000000"/>
              <w:right w:val="single" w:sz="4" w:space="0" w:color="000000"/>
            </w:tcBorders>
          </w:tcPr>
          <w:p w14:paraId="00000067" w14:textId="77777777" w:rsidR="00544307" w:rsidRDefault="00544307">
            <w:pPr>
              <w:spacing w:after="120" w:line="264" w:lineRule="auto"/>
            </w:pPr>
          </w:p>
        </w:tc>
      </w:tr>
      <w:tr w:rsidR="00544307" w14:paraId="75B781E3" w14:textId="77777777">
        <w:trPr>
          <w:trHeight w:val="242"/>
        </w:trPr>
        <w:tc>
          <w:tcPr>
            <w:tcW w:w="3290" w:type="dxa"/>
            <w:tcBorders>
              <w:top w:val="single" w:sz="4" w:space="0" w:color="000000"/>
              <w:left w:val="single" w:sz="4" w:space="0" w:color="000000"/>
              <w:bottom w:val="single" w:sz="4" w:space="0" w:color="000000"/>
              <w:right w:val="single" w:sz="4" w:space="0" w:color="000000"/>
            </w:tcBorders>
            <w:shd w:val="clear" w:color="auto" w:fill="D9D9D9"/>
          </w:tcPr>
          <w:p w14:paraId="00000068" w14:textId="2F1625A7" w:rsidR="00544307" w:rsidRDefault="004A6372">
            <w:pPr>
              <w:spacing w:after="120" w:line="264" w:lineRule="auto"/>
              <w:jc w:val="both"/>
            </w:pPr>
            <w:r>
              <w:t>Contact person for this action</w:t>
            </w:r>
            <w:r w:rsidR="003226A7">
              <w:t>:</w:t>
            </w:r>
          </w:p>
        </w:tc>
        <w:tc>
          <w:tcPr>
            <w:tcW w:w="5920" w:type="dxa"/>
            <w:tcBorders>
              <w:top w:val="single" w:sz="4" w:space="0" w:color="000000"/>
              <w:left w:val="single" w:sz="4" w:space="0" w:color="000000"/>
              <w:bottom w:val="single" w:sz="4" w:space="0" w:color="000000"/>
              <w:right w:val="single" w:sz="4" w:space="0" w:color="000000"/>
            </w:tcBorders>
          </w:tcPr>
          <w:p w14:paraId="00000069" w14:textId="77777777" w:rsidR="00544307" w:rsidRDefault="00544307">
            <w:pPr>
              <w:spacing w:after="120" w:line="264" w:lineRule="auto"/>
            </w:pPr>
          </w:p>
        </w:tc>
      </w:tr>
      <w:tr w:rsidR="00544307" w14:paraId="1BFED83B" w14:textId="77777777">
        <w:trPr>
          <w:trHeight w:val="242"/>
        </w:trPr>
        <w:tc>
          <w:tcPr>
            <w:tcW w:w="3290" w:type="dxa"/>
            <w:tcBorders>
              <w:top w:val="single" w:sz="4" w:space="0" w:color="000000"/>
              <w:left w:val="single" w:sz="4" w:space="0" w:color="000000"/>
              <w:bottom w:val="single" w:sz="4" w:space="0" w:color="000000"/>
              <w:right w:val="single" w:sz="4" w:space="0" w:color="000000"/>
            </w:tcBorders>
            <w:shd w:val="clear" w:color="auto" w:fill="D9D9D9"/>
          </w:tcPr>
          <w:p w14:paraId="0000006A" w14:textId="7FAF3DDF" w:rsidR="00544307" w:rsidRDefault="004A6372">
            <w:pPr>
              <w:spacing w:after="120" w:line="264" w:lineRule="auto"/>
              <w:jc w:val="both"/>
            </w:pPr>
            <w:r>
              <w:t>Contact person’s email</w:t>
            </w:r>
            <w:r w:rsidR="003226A7">
              <w:t>:</w:t>
            </w:r>
          </w:p>
        </w:tc>
        <w:tc>
          <w:tcPr>
            <w:tcW w:w="5920" w:type="dxa"/>
            <w:tcBorders>
              <w:top w:val="single" w:sz="4" w:space="0" w:color="000000"/>
              <w:left w:val="single" w:sz="4" w:space="0" w:color="000000"/>
              <w:bottom w:val="single" w:sz="4" w:space="0" w:color="000000"/>
              <w:right w:val="single" w:sz="4" w:space="0" w:color="000000"/>
            </w:tcBorders>
          </w:tcPr>
          <w:p w14:paraId="0000006B" w14:textId="77777777" w:rsidR="00544307" w:rsidRDefault="00544307">
            <w:pPr>
              <w:spacing w:after="120" w:line="264" w:lineRule="auto"/>
            </w:pPr>
          </w:p>
        </w:tc>
      </w:tr>
    </w:tbl>
    <w:p w14:paraId="00000073" w14:textId="77777777" w:rsidR="00544307" w:rsidRPr="00C926FB" w:rsidRDefault="00544307">
      <w:pPr>
        <w:jc w:val="both"/>
        <w:rPr>
          <w:lang w:val="mk-MK"/>
        </w:rPr>
      </w:pPr>
    </w:p>
    <w:p w14:paraId="00000080" w14:textId="77777777" w:rsidR="00544307" w:rsidRDefault="00544307">
      <w:pPr>
        <w:pStyle w:val="Heading2"/>
        <w:rPr>
          <w:rFonts w:ascii="Calibri" w:eastAsia="Calibri" w:hAnsi="Calibri" w:cs="Calibri"/>
          <w:sz w:val="22"/>
          <w:szCs w:val="22"/>
        </w:rPr>
      </w:pPr>
    </w:p>
    <w:p w14:paraId="0000009B" w14:textId="77777777" w:rsidR="00544307" w:rsidRDefault="004A6372">
      <w:pPr>
        <w:pStyle w:val="Heading1"/>
        <w:spacing w:before="0" w:after="120"/>
      </w:pPr>
      <w:bookmarkStart w:id="4" w:name="_Toc129253738"/>
      <w:r>
        <w:t>2. THE ACTION</w:t>
      </w:r>
      <w:bookmarkEnd w:id="4"/>
      <w:r>
        <w:t xml:space="preserve"> </w:t>
      </w:r>
    </w:p>
    <w:p w14:paraId="0000009C" w14:textId="77777777" w:rsidR="00544307" w:rsidRDefault="004A6372">
      <w:pPr>
        <w:pStyle w:val="Heading2"/>
        <w:spacing w:before="0" w:after="120"/>
        <w:rPr>
          <w:rFonts w:ascii="Calibri" w:eastAsia="Calibri" w:hAnsi="Calibri" w:cs="Calibri"/>
          <w:sz w:val="22"/>
          <w:szCs w:val="22"/>
        </w:rPr>
      </w:pPr>
      <w:bookmarkStart w:id="5" w:name="_Toc129253739"/>
      <w:r>
        <w:rPr>
          <w:rFonts w:ascii="Calibri" w:eastAsia="Calibri" w:hAnsi="Calibri" w:cs="Calibri"/>
          <w:sz w:val="22"/>
          <w:szCs w:val="22"/>
        </w:rPr>
        <w:t>2.1.</w:t>
      </w:r>
      <w:r>
        <w:rPr>
          <w:rFonts w:ascii="Calibri" w:eastAsia="Calibri" w:hAnsi="Calibri" w:cs="Calibri"/>
          <w:sz w:val="22"/>
          <w:szCs w:val="22"/>
        </w:rPr>
        <w:tab/>
        <w:t>DESCRIPTION OF THE ACTION</w:t>
      </w:r>
      <w:bookmarkEnd w:id="5"/>
    </w:p>
    <w:p w14:paraId="0000009D" w14:textId="77777777" w:rsidR="00544307" w:rsidRDefault="004A6372" w:rsidP="00A86E2C">
      <w:pPr>
        <w:pStyle w:val="Heading3"/>
        <w:spacing w:before="0" w:after="120" w:line="240" w:lineRule="auto"/>
      </w:pPr>
      <w:bookmarkStart w:id="6" w:name="_Toc129253740"/>
      <w:r>
        <w:t>2.1.1.</w:t>
      </w:r>
      <w:r>
        <w:tab/>
        <w:t>Description</w:t>
      </w:r>
      <w:bookmarkEnd w:id="6"/>
      <w:r>
        <w:t xml:space="preserve"> </w:t>
      </w:r>
    </w:p>
    <w:p w14:paraId="0000009F" w14:textId="720ACEBF" w:rsidR="00544307" w:rsidRDefault="00A611F0">
      <w:r>
        <w:rPr>
          <w:b/>
          <w:i/>
          <w:color w:val="FF0000"/>
        </w:rPr>
        <w:t xml:space="preserve">(max </w:t>
      </w:r>
      <w:r w:rsidR="002B74AE">
        <w:rPr>
          <w:b/>
          <w:i/>
          <w:color w:val="FF0000"/>
        </w:rPr>
        <w:t>3</w:t>
      </w:r>
      <w:r w:rsidR="004A6372" w:rsidRPr="00C14227">
        <w:rPr>
          <w:b/>
          <w:i/>
          <w:color w:val="FF0000"/>
        </w:rPr>
        <w:t xml:space="preserve"> pages)</w:t>
      </w:r>
    </w:p>
    <w:p w14:paraId="36C26EBC" w14:textId="77777777" w:rsidR="00C926FB" w:rsidRDefault="004A6372" w:rsidP="00B70EC3">
      <w:pPr>
        <w:pBdr>
          <w:top w:val="nil"/>
          <w:left w:val="nil"/>
          <w:bottom w:val="nil"/>
          <w:right w:val="nil"/>
          <w:between w:val="nil"/>
        </w:pBdr>
        <w:spacing w:after="0"/>
        <w:jc w:val="both"/>
        <w:rPr>
          <w:color w:val="FF0000"/>
        </w:rPr>
      </w:pPr>
      <w:r w:rsidRPr="0014481E">
        <w:rPr>
          <w:color w:val="FF0000"/>
        </w:rPr>
        <w:t xml:space="preserve">Describe </w:t>
      </w:r>
      <w:r w:rsidR="00B70EC3" w:rsidRPr="0014481E">
        <w:rPr>
          <w:color w:val="FF0000"/>
        </w:rPr>
        <w:t xml:space="preserve">briefly </w:t>
      </w:r>
      <w:r w:rsidRPr="0014481E">
        <w:rPr>
          <w:color w:val="FF0000"/>
        </w:rPr>
        <w:t>the proposed action,</w:t>
      </w:r>
      <w:r w:rsidR="00555750" w:rsidRPr="0014481E">
        <w:rPr>
          <w:color w:val="FF0000"/>
        </w:rPr>
        <w:t xml:space="preserve"> starting with</w:t>
      </w:r>
      <w:r w:rsidRPr="0014481E">
        <w:rPr>
          <w:color w:val="FF0000"/>
        </w:rPr>
        <w:t xml:space="preserve"> </w:t>
      </w:r>
      <w:r w:rsidR="00B70EC3" w:rsidRPr="0014481E">
        <w:rPr>
          <w:color w:val="FF0000"/>
        </w:rPr>
        <w:t xml:space="preserve">defining the current problem/ opportunity you are tackling with the project. </w:t>
      </w:r>
    </w:p>
    <w:p w14:paraId="5035A1D1" w14:textId="23F27703" w:rsidR="00C926FB" w:rsidRDefault="00B70EC3" w:rsidP="00B70EC3">
      <w:pPr>
        <w:pBdr>
          <w:top w:val="nil"/>
          <w:left w:val="nil"/>
          <w:bottom w:val="nil"/>
          <w:right w:val="nil"/>
          <w:between w:val="nil"/>
        </w:pBdr>
        <w:spacing w:after="0"/>
        <w:jc w:val="both"/>
        <w:rPr>
          <w:color w:val="FF0000"/>
        </w:rPr>
      </w:pPr>
      <w:r w:rsidRPr="0014481E">
        <w:rPr>
          <w:color w:val="FF0000"/>
        </w:rPr>
        <w:t>Elaborate on how the action is intended to build on the results of previous action</w:t>
      </w:r>
      <w:r w:rsidR="003226A7">
        <w:rPr>
          <w:color w:val="FF0000"/>
        </w:rPr>
        <w:t>s</w:t>
      </w:r>
      <w:r w:rsidRPr="0014481E">
        <w:rPr>
          <w:color w:val="FF0000"/>
        </w:rPr>
        <w:t xml:space="preserve">. </w:t>
      </w:r>
    </w:p>
    <w:p w14:paraId="192493C0" w14:textId="21804076" w:rsidR="00B70EC3" w:rsidRPr="0014481E" w:rsidRDefault="00B70EC3" w:rsidP="00B70EC3">
      <w:pPr>
        <w:pBdr>
          <w:top w:val="nil"/>
          <w:left w:val="nil"/>
          <w:bottom w:val="nil"/>
          <w:right w:val="nil"/>
          <w:between w:val="nil"/>
        </w:pBdr>
        <w:spacing w:after="0"/>
        <w:jc w:val="both"/>
        <w:rPr>
          <w:color w:val="FF0000"/>
        </w:rPr>
      </w:pPr>
      <w:r w:rsidRPr="0014481E">
        <w:rPr>
          <w:color w:val="FF0000"/>
        </w:rPr>
        <w:t xml:space="preserve">Indicate which </w:t>
      </w:r>
      <w:sdt>
        <w:sdtPr>
          <w:rPr>
            <w:color w:val="FF0000"/>
          </w:rPr>
          <w:tag w:val="goog_rdk_21"/>
          <w:id w:val="-1247346800"/>
        </w:sdtPr>
        <w:sdtEndPr/>
        <w:sdtContent/>
      </w:sdt>
      <w:sdt>
        <w:sdtPr>
          <w:rPr>
            <w:color w:val="FF0000"/>
          </w:rPr>
          <w:tag w:val="goog_rdk_22"/>
          <w:id w:val="-1419325137"/>
        </w:sdtPr>
        <w:sdtEndPr/>
        <w:sdtContent/>
      </w:sdt>
      <w:r w:rsidRPr="0014481E">
        <w:rPr>
          <w:color w:val="FF0000"/>
        </w:rPr>
        <w:t>objectives the project will pursue.</w:t>
      </w:r>
      <w:r w:rsidR="00555750" w:rsidRPr="0014481E">
        <w:rPr>
          <w:color w:val="FF0000"/>
        </w:rPr>
        <w:t xml:space="preserve"> </w:t>
      </w:r>
      <w:r w:rsidRPr="0014481E">
        <w:rPr>
          <w:color w:val="FF0000"/>
        </w:rPr>
        <w:t xml:space="preserve">Indicate the target groups and their needs that the project addresses. </w:t>
      </w:r>
    </w:p>
    <w:p w14:paraId="7FA1D305" w14:textId="77777777" w:rsidR="00C926FB" w:rsidRDefault="00555750" w:rsidP="00B70EC3">
      <w:pPr>
        <w:pBdr>
          <w:top w:val="nil"/>
          <w:left w:val="nil"/>
          <w:bottom w:val="nil"/>
          <w:right w:val="nil"/>
          <w:between w:val="nil"/>
        </w:pBdr>
        <w:spacing w:after="0"/>
        <w:jc w:val="both"/>
        <w:rPr>
          <w:color w:val="FF0000"/>
        </w:rPr>
      </w:pPr>
      <w:r w:rsidRPr="0014481E">
        <w:rPr>
          <w:color w:val="FF0000"/>
        </w:rPr>
        <w:t>List</w:t>
      </w:r>
      <w:r w:rsidR="004A6372" w:rsidRPr="0014481E">
        <w:rPr>
          <w:color w:val="FF0000"/>
        </w:rPr>
        <w:t xml:space="preserve"> the specific results expected, stating how the action will improve the situation of the target groups and final beneficiaries.</w:t>
      </w:r>
      <w:r w:rsidRPr="0014481E">
        <w:rPr>
          <w:color w:val="FF0000"/>
        </w:rPr>
        <w:t xml:space="preserve"> </w:t>
      </w:r>
    </w:p>
    <w:p w14:paraId="412DB89F" w14:textId="77777777" w:rsidR="00C926FB" w:rsidRDefault="00555750" w:rsidP="00B70EC3">
      <w:pPr>
        <w:pBdr>
          <w:top w:val="nil"/>
          <w:left w:val="nil"/>
          <w:bottom w:val="nil"/>
          <w:right w:val="nil"/>
          <w:between w:val="nil"/>
        </w:pBdr>
        <w:spacing w:after="0"/>
        <w:jc w:val="both"/>
        <w:rPr>
          <w:color w:val="FF0000"/>
        </w:rPr>
      </w:pPr>
      <w:r w:rsidRPr="0014481E">
        <w:rPr>
          <w:color w:val="FF0000"/>
        </w:rPr>
        <w:t xml:space="preserve">Define the indicators for measuring the results. </w:t>
      </w:r>
    </w:p>
    <w:p w14:paraId="000000A5" w14:textId="27CC830F" w:rsidR="00544307" w:rsidRPr="00C926FB" w:rsidRDefault="004A6372" w:rsidP="00B70EC3">
      <w:pPr>
        <w:pBdr>
          <w:top w:val="nil"/>
          <w:left w:val="nil"/>
          <w:bottom w:val="nil"/>
          <w:right w:val="nil"/>
          <w:between w:val="nil"/>
        </w:pBdr>
        <w:spacing w:after="0"/>
        <w:jc w:val="both"/>
        <w:rPr>
          <w:color w:val="FF0000"/>
        </w:rPr>
      </w:pPr>
      <w:r w:rsidRPr="0014481E">
        <w:rPr>
          <w:color w:val="FF0000"/>
        </w:rPr>
        <w:t xml:space="preserve">Identify and describe each activity to be undertaken to produce results, for which target groups, </w:t>
      </w:r>
      <w:r w:rsidRPr="00C926FB">
        <w:rPr>
          <w:color w:val="FF0000"/>
        </w:rPr>
        <w:t xml:space="preserve">specifying the role of each stakeholder (partners, target groups, local authorities, etc.), and the reasons why these roles have been assigned to them. </w:t>
      </w:r>
    </w:p>
    <w:p w14:paraId="000000A9" w14:textId="4BB1CC5E" w:rsidR="00544307" w:rsidRPr="00C926FB" w:rsidRDefault="00555750" w:rsidP="00555750">
      <w:pPr>
        <w:pBdr>
          <w:top w:val="nil"/>
          <w:left w:val="nil"/>
          <w:bottom w:val="nil"/>
          <w:right w:val="nil"/>
          <w:between w:val="nil"/>
        </w:pBdr>
        <w:jc w:val="both"/>
        <w:rPr>
          <w:color w:val="FF0000"/>
        </w:rPr>
      </w:pPr>
      <w:r w:rsidRPr="00C926FB">
        <w:rPr>
          <w:color w:val="FF0000"/>
        </w:rPr>
        <w:lastRenderedPageBreak/>
        <w:t xml:space="preserve">Elaborate on </w:t>
      </w:r>
      <w:r w:rsidR="004A6372" w:rsidRPr="00C926FB">
        <w:rPr>
          <w:color w:val="FF0000"/>
        </w:rPr>
        <w:t>how to communicate the topic of the project to the target groups and how to present the project to the public (the planned activities to ensure the visibility of the action).</w:t>
      </w:r>
    </w:p>
    <w:p w14:paraId="000000B1" w14:textId="152A89D9" w:rsidR="00544307" w:rsidRDefault="00A611F0" w:rsidP="00A86E2C">
      <w:pPr>
        <w:pStyle w:val="Heading3"/>
        <w:spacing w:before="0" w:after="120" w:line="240" w:lineRule="auto"/>
      </w:pPr>
      <w:bookmarkStart w:id="7" w:name="_Toc129253741"/>
      <w:r>
        <w:t>2.1.2</w:t>
      </w:r>
      <w:r w:rsidR="004A6372">
        <w:t>.</w:t>
      </w:r>
      <w:r w:rsidR="004A6372">
        <w:tab/>
        <w:t>Duration and Indicative Action Plan for Implementing the Action</w:t>
      </w:r>
      <w:bookmarkEnd w:id="7"/>
      <w:r w:rsidR="004A6372">
        <w:t xml:space="preserve"> </w:t>
      </w:r>
    </w:p>
    <w:p w14:paraId="000000B2" w14:textId="77777777" w:rsidR="00544307" w:rsidRDefault="004A6372">
      <w:pPr>
        <w:jc w:val="both"/>
      </w:pPr>
      <w:r>
        <w:t>The duration of the action will be &lt;XXXXX&gt; months.</w:t>
      </w:r>
    </w:p>
    <w:p w14:paraId="000000B6" w14:textId="1C4BEBD2" w:rsidR="00544307" w:rsidRDefault="004A6372" w:rsidP="00C14227">
      <w:pPr>
        <w:jc w:val="both"/>
        <w:rPr>
          <w:i/>
          <w:color w:val="FF0000"/>
        </w:rPr>
      </w:pPr>
      <w:r w:rsidRPr="00A86E2C">
        <w:rPr>
          <w:i/>
          <w:color w:val="FF0000"/>
        </w:rPr>
        <w:t>Applicants should not give a specific start-up date for the implementation of the action but simply refer to ‘month 1’, ‘month 2’, etc.</w:t>
      </w:r>
      <w:r w:rsidR="00A611F0">
        <w:rPr>
          <w:i/>
          <w:color w:val="FF0000"/>
        </w:rPr>
        <w:t xml:space="preserve"> The activities stipulated</w:t>
      </w:r>
      <w:r w:rsidRPr="00A86E2C">
        <w:rPr>
          <w:i/>
          <w:color w:val="FF0000"/>
        </w:rPr>
        <w:t xml:space="preserve"> in the action plan should match those described in Section 2.1.1. The implementing body must be either the lead applicant or any of the partners. Please use the following format when preparing the action plan:</w:t>
      </w:r>
    </w:p>
    <w:p w14:paraId="2BB3CDF6" w14:textId="49BB455B" w:rsidR="00A611F0" w:rsidRDefault="00A611F0" w:rsidP="00C14227">
      <w:pPr>
        <w:jc w:val="both"/>
        <w:rPr>
          <w:i/>
          <w:color w:val="FF0000"/>
        </w:rPr>
      </w:pPr>
    </w:p>
    <w:p w14:paraId="306098EA" w14:textId="77777777" w:rsidR="00A611F0" w:rsidRPr="00A86E2C" w:rsidRDefault="00A611F0" w:rsidP="00C14227">
      <w:pPr>
        <w:jc w:val="both"/>
        <w:rPr>
          <w:i/>
          <w:color w:val="FF0000"/>
        </w:rPr>
      </w:pPr>
    </w:p>
    <w:tbl>
      <w:tblPr>
        <w:tblStyle w:val="a4"/>
        <w:tblW w:w="101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80"/>
        <w:gridCol w:w="681"/>
        <w:gridCol w:w="681"/>
        <w:gridCol w:w="680"/>
        <w:gridCol w:w="681"/>
        <w:gridCol w:w="681"/>
        <w:gridCol w:w="748"/>
        <w:gridCol w:w="748"/>
        <w:gridCol w:w="748"/>
        <w:gridCol w:w="748"/>
        <w:gridCol w:w="748"/>
        <w:gridCol w:w="748"/>
      </w:tblGrid>
      <w:tr w:rsidR="003226A7" w14:paraId="3A9C85BB" w14:textId="503EED83" w:rsidTr="00267EE8">
        <w:tc>
          <w:tcPr>
            <w:tcW w:w="1558" w:type="dxa"/>
            <w:vAlign w:val="center"/>
          </w:tcPr>
          <w:p w14:paraId="2DD060A3" w14:textId="77777777" w:rsidR="003226A7" w:rsidRDefault="003226A7" w:rsidP="00A611F0">
            <w:pPr>
              <w:spacing w:before="120" w:after="0" w:line="240" w:lineRule="auto"/>
              <w:jc w:val="both"/>
            </w:pPr>
          </w:p>
        </w:tc>
        <w:tc>
          <w:tcPr>
            <w:tcW w:w="8572" w:type="dxa"/>
            <w:gridSpan w:val="12"/>
            <w:vAlign w:val="center"/>
          </w:tcPr>
          <w:p w14:paraId="192AA777" w14:textId="5955976C" w:rsidR="003226A7" w:rsidRDefault="003226A7" w:rsidP="00A611F0">
            <w:pPr>
              <w:spacing w:before="120" w:after="0" w:line="240" w:lineRule="auto"/>
              <w:jc w:val="center"/>
            </w:pPr>
            <w:r>
              <w:t>Month</w:t>
            </w:r>
          </w:p>
        </w:tc>
      </w:tr>
      <w:tr w:rsidR="002B74AE" w14:paraId="09BB987B" w14:textId="146730C9" w:rsidTr="002B74AE">
        <w:tc>
          <w:tcPr>
            <w:tcW w:w="1558" w:type="dxa"/>
            <w:vAlign w:val="center"/>
          </w:tcPr>
          <w:p w14:paraId="000000E1" w14:textId="77777777" w:rsidR="002B74AE" w:rsidRDefault="002B74AE" w:rsidP="00A611F0">
            <w:pPr>
              <w:spacing w:before="120" w:after="0" w:line="240" w:lineRule="auto"/>
              <w:jc w:val="both"/>
            </w:pPr>
            <w:r>
              <w:t>Activity</w:t>
            </w:r>
          </w:p>
        </w:tc>
        <w:tc>
          <w:tcPr>
            <w:tcW w:w="680" w:type="dxa"/>
            <w:vAlign w:val="center"/>
          </w:tcPr>
          <w:p w14:paraId="000000E3" w14:textId="77777777" w:rsidR="002B74AE" w:rsidRDefault="002B74AE" w:rsidP="00A611F0">
            <w:pPr>
              <w:spacing w:before="120" w:after="0" w:line="240" w:lineRule="auto"/>
              <w:jc w:val="center"/>
            </w:pPr>
            <w:r>
              <w:t>1</w:t>
            </w:r>
          </w:p>
        </w:tc>
        <w:tc>
          <w:tcPr>
            <w:tcW w:w="681" w:type="dxa"/>
            <w:vAlign w:val="center"/>
          </w:tcPr>
          <w:p w14:paraId="000000E4" w14:textId="77777777" w:rsidR="002B74AE" w:rsidRDefault="002B74AE" w:rsidP="00A611F0">
            <w:pPr>
              <w:spacing w:before="120" w:after="0" w:line="240" w:lineRule="auto"/>
              <w:jc w:val="center"/>
            </w:pPr>
            <w:r>
              <w:t>2</w:t>
            </w:r>
          </w:p>
        </w:tc>
        <w:tc>
          <w:tcPr>
            <w:tcW w:w="681" w:type="dxa"/>
            <w:vAlign w:val="center"/>
          </w:tcPr>
          <w:p w14:paraId="000000E5" w14:textId="77777777" w:rsidR="002B74AE" w:rsidRDefault="002B74AE" w:rsidP="00A611F0">
            <w:pPr>
              <w:spacing w:before="120" w:after="0" w:line="240" w:lineRule="auto"/>
              <w:jc w:val="center"/>
            </w:pPr>
            <w:r>
              <w:t>3</w:t>
            </w:r>
          </w:p>
        </w:tc>
        <w:tc>
          <w:tcPr>
            <w:tcW w:w="680" w:type="dxa"/>
            <w:vAlign w:val="center"/>
          </w:tcPr>
          <w:p w14:paraId="000000E6" w14:textId="77777777" w:rsidR="002B74AE" w:rsidRDefault="002B74AE" w:rsidP="00A611F0">
            <w:pPr>
              <w:spacing w:before="120" w:after="0" w:line="240" w:lineRule="auto"/>
              <w:jc w:val="center"/>
            </w:pPr>
            <w:r>
              <w:t>4</w:t>
            </w:r>
          </w:p>
        </w:tc>
        <w:tc>
          <w:tcPr>
            <w:tcW w:w="681" w:type="dxa"/>
            <w:vAlign w:val="center"/>
          </w:tcPr>
          <w:p w14:paraId="000000E7" w14:textId="77777777" w:rsidR="002B74AE" w:rsidRDefault="002B74AE" w:rsidP="00A611F0">
            <w:pPr>
              <w:spacing w:before="120" w:after="0" w:line="240" w:lineRule="auto"/>
              <w:jc w:val="center"/>
            </w:pPr>
            <w:r>
              <w:t>5</w:t>
            </w:r>
          </w:p>
        </w:tc>
        <w:tc>
          <w:tcPr>
            <w:tcW w:w="681" w:type="dxa"/>
            <w:vAlign w:val="center"/>
          </w:tcPr>
          <w:p w14:paraId="000000E9" w14:textId="77777777" w:rsidR="002B74AE" w:rsidRDefault="002B74AE" w:rsidP="00A611F0">
            <w:pPr>
              <w:spacing w:before="120" w:after="0" w:line="240" w:lineRule="auto"/>
              <w:jc w:val="center"/>
            </w:pPr>
            <w:r>
              <w:t>6</w:t>
            </w:r>
          </w:p>
        </w:tc>
        <w:tc>
          <w:tcPr>
            <w:tcW w:w="748" w:type="dxa"/>
            <w:vAlign w:val="center"/>
          </w:tcPr>
          <w:p w14:paraId="000000EA" w14:textId="77777777" w:rsidR="002B74AE" w:rsidRDefault="002B74AE" w:rsidP="00A611F0">
            <w:pPr>
              <w:spacing w:before="120" w:after="0" w:line="240" w:lineRule="auto"/>
              <w:jc w:val="center"/>
            </w:pPr>
            <w:r>
              <w:t>7</w:t>
            </w:r>
          </w:p>
        </w:tc>
        <w:tc>
          <w:tcPr>
            <w:tcW w:w="748" w:type="dxa"/>
          </w:tcPr>
          <w:p w14:paraId="6FBBDFE6" w14:textId="4EB1BFD6" w:rsidR="002B74AE" w:rsidRDefault="002B74AE" w:rsidP="00A611F0">
            <w:pPr>
              <w:spacing w:before="120" w:after="0" w:line="240" w:lineRule="auto"/>
              <w:jc w:val="center"/>
            </w:pPr>
            <w:r>
              <w:t>8</w:t>
            </w:r>
          </w:p>
        </w:tc>
        <w:tc>
          <w:tcPr>
            <w:tcW w:w="748" w:type="dxa"/>
          </w:tcPr>
          <w:p w14:paraId="3525757A" w14:textId="14194824" w:rsidR="002B74AE" w:rsidRDefault="002B74AE" w:rsidP="00A611F0">
            <w:pPr>
              <w:spacing w:before="120" w:after="0" w:line="240" w:lineRule="auto"/>
              <w:jc w:val="center"/>
            </w:pPr>
            <w:r>
              <w:t>9</w:t>
            </w:r>
          </w:p>
        </w:tc>
        <w:tc>
          <w:tcPr>
            <w:tcW w:w="748" w:type="dxa"/>
          </w:tcPr>
          <w:p w14:paraId="73BEB884" w14:textId="12B30F9D" w:rsidR="002B74AE" w:rsidRDefault="002B74AE" w:rsidP="00A611F0">
            <w:pPr>
              <w:spacing w:before="120" w:after="0" w:line="240" w:lineRule="auto"/>
              <w:jc w:val="center"/>
            </w:pPr>
            <w:r>
              <w:t>10</w:t>
            </w:r>
          </w:p>
        </w:tc>
        <w:tc>
          <w:tcPr>
            <w:tcW w:w="748" w:type="dxa"/>
          </w:tcPr>
          <w:p w14:paraId="254DA200" w14:textId="68953783" w:rsidR="002B74AE" w:rsidRDefault="002B74AE" w:rsidP="00A611F0">
            <w:pPr>
              <w:spacing w:before="120" w:after="0" w:line="240" w:lineRule="auto"/>
              <w:jc w:val="center"/>
            </w:pPr>
            <w:r>
              <w:t>11</w:t>
            </w:r>
          </w:p>
        </w:tc>
        <w:tc>
          <w:tcPr>
            <w:tcW w:w="748" w:type="dxa"/>
          </w:tcPr>
          <w:p w14:paraId="55C75D78" w14:textId="19DD9564" w:rsidR="002B74AE" w:rsidRDefault="002B74AE" w:rsidP="00A611F0">
            <w:pPr>
              <w:spacing w:before="120" w:after="0" w:line="240" w:lineRule="auto"/>
              <w:jc w:val="center"/>
            </w:pPr>
            <w:r>
              <w:t>12</w:t>
            </w:r>
          </w:p>
        </w:tc>
      </w:tr>
      <w:tr w:rsidR="002B74AE" w14:paraId="7CD55CA1" w14:textId="5C59A540" w:rsidTr="002B74AE">
        <w:tc>
          <w:tcPr>
            <w:tcW w:w="1558" w:type="dxa"/>
            <w:vAlign w:val="center"/>
          </w:tcPr>
          <w:p w14:paraId="000000EF" w14:textId="77777777" w:rsidR="002B74AE" w:rsidRDefault="002B74AE" w:rsidP="00A611F0">
            <w:pPr>
              <w:spacing w:before="120" w:after="0" w:line="240" w:lineRule="auto"/>
              <w:jc w:val="both"/>
            </w:pPr>
            <w:r>
              <w:t>Activity 1 (title)</w:t>
            </w:r>
          </w:p>
        </w:tc>
        <w:tc>
          <w:tcPr>
            <w:tcW w:w="680" w:type="dxa"/>
            <w:shd w:val="clear" w:color="auto" w:fill="AEAAAA"/>
            <w:vAlign w:val="center"/>
          </w:tcPr>
          <w:p w14:paraId="000000F1" w14:textId="77777777" w:rsidR="002B74AE" w:rsidRDefault="002B74AE" w:rsidP="00A611F0">
            <w:pPr>
              <w:spacing w:before="120" w:after="0" w:line="240" w:lineRule="auto"/>
              <w:jc w:val="center"/>
            </w:pPr>
          </w:p>
        </w:tc>
        <w:tc>
          <w:tcPr>
            <w:tcW w:w="681" w:type="dxa"/>
            <w:shd w:val="clear" w:color="auto" w:fill="AEAAAA"/>
            <w:vAlign w:val="center"/>
          </w:tcPr>
          <w:p w14:paraId="000000F2" w14:textId="77777777" w:rsidR="002B74AE" w:rsidRDefault="002B74AE" w:rsidP="00A611F0">
            <w:pPr>
              <w:spacing w:before="120" w:after="0" w:line="240" w:lineRule="auto"/>
              <w:jc w:val="center"/>
            </w:pPr>
          </w:p>
        </w:tc>
        <w:tc>
          <w:tcPr>
            <w:tcW w:w="681" w:type="dxa"/>
            <w:shd w:val="clear" w:color="auto" w:fill="AEAAAA"/>
            <w:vAlign w:val="center"/>
          </w:tcPr>
          <w:p w14:paraId="000000F3" w14:textId="77777777" w:rsidR="002B74AE" w:rsidRDefault="002B74AE" w:rsidP="00A611F0">
            <w:pPr>
              <w:spacing w:before="120" w:after="0" w:line="240" w:lineRule="auto"/>
              <w:jc w:val="center"/>
            </w:pPr>
          </w:p>
        </w:tc>
        <w:tc>
          <w:tcPr>
            <w:tcW w:w="680" w:type="dxa"/>
            <w:shd w:val="clear" w:color="auto" w:fill="AEAAAA"/>
            <w:vAlign w:val="center"/>
          </w:tcPr>
          <w:p w14:paraId="000000F4" w14:textId="77777777" w:rsidR="002B74AE" w:rsidRDefault="002B74AE" w:rsidP="00A611F0">
            <w:pPr>
              <w:spacing w:before="120" w:after="0" w:line="240" w:lineRule="auto"/>
              <w:jc w:val="center"/>
            </w:pPr>
          </w:p>
        </w:tc>
        <w:tc>
          <w:tcPr>
            <w:tcW w:w="681" w:type="dxa"/>
            <w:vAlign w:val="center"/>
          </w:tcPr>
          <w:p w14:paraId="000000F5" w14:textId="77777777" w:rsidR="002B74AE" w:rsidRDefault="002B74AE" w:rsidP="00A611F0">
            <w:pPr>
              <w:spacing w:before="120" w:after="0" w:line="240" w:lineRule="auto"/>
              <w:jc w:val="center"/>
            </w:pPr>
          </w:p>
        </w:tc>
        <w:tc>
          <w:tcPr>
            <w:tcW w:w="681" w:type="dxa"/>
            <w:vAlign w:val="center"/>
          </w:tcPr>
          <w:p w14:paraId="000000F7" w14:textId="77777777" w:rsidR="002B74AE" w:rsidRDefault="002B74AE" w:rsidP="00A611F0">
            <w:pPr>
              <w:spacing w:before="120" w:after="0" w:line="240" w:lineRule="auto"/>
              <w:jc w:val="center"/>
            </w:pPr>
          </w:p>
        </w:tc>
        <w:tc>
          <w:tcPr>
            <w:tcW w:w="748" w:type="dxa"/>
            <w:vAlign w:val="center"/>
          </w:tcPr>
          <w:p w14:paraId="000000F8" w14:textId="77777777" w:rsidR="002B74AE" w:rsidRDefault="002B74AE" w:rsidP="00A611F0">
            <w:pPr>
              <w:spacing w:before="120" w:after="0" w:line="240" w:lineRule="auto"/>
              <w:jc w:val="center"/>
            </w:pPr>
          </w:p>
        </w:tc>
        <w:tc>
          <w:tcPr>
            <w:tcW w:w="748" w:type="dxa"/>
          </w:tcPr>
          <w:p w14:paraId="53F29059" w14:textId="77777777" w:rsidR="002B74AE" w:rsidRDefault="002B74AE" w:rsidP="00A611F0">
            <w:pPr>
              <w:spacing w:before="120" w:after="0" w:line="240" w:lineRule="auto"/>
              <w:jc w:val="center"/>
            </w:pPr>
          </w:p>
        </w:tc>
        <w:tc>
          <w:tcPr>
            <w:tcW w:w="748" w:type="dxa"/>
          </w:tcPr>
          <w:p w14:paraId="3F412433" w14:textId="77777777" w:rsidR="002B74AE" w:rsidRDefault="002B74AE" w:rsidP="00A611F0">
            <w:pPr>
              <w:spacing w:before="120" w:after="0" w:line="240" w:lineRule="auto"/>
              <w:jc w:val="center"/>
            </w:pPr>
          </w:p>
        </w:tc>
        <w:tc>
          <w:tcPr>
            <w:tcW w:w="748" w:type="dxa"/>
          </w:tcPr>
          <w:p w14:paraId="490B7E3F" w14:textId="77777777" w:rsidR="002B74AE" w:rsidRDefault="002B74AE" w:rsidP="00A611F0">
            <w:pPr>
              <w:spacing w:before="120" w:after="0" w:line="240" w:lineRule="auto"/>
              <w:jc w:val="center"/>
            </w:pPr>
          </w:p>
        </w:tc>
        <w:tc>
          <w:tcPr>
            <w:tcW w:w="748" w:type="dxa"/>
          </w:tcPr>
          <w:p w14:paraId="49FBF192" w14:textId="77777777" w:rsidR="002B74AE" w:rsidRDefault="002B74AE" w:rsidP="00A611F0">
            <w:pPr>
              <w:spacing w:before="120" w:after="0" w:line="240" w:lineRule="auto"/>
              <w:jc w:val="center"/>
            </w:pPr>
          </w:p>
        </w:tc>
        <w:tc>
          <w:tcPr>
            <w:tcW w:w="748" w:type="dxa"/>
          </w:tcPr>
          <w:p w14:paraId="76256E39" w14:textId="77777777" w:rsidR="002B74AE" w:rsidRDefault="002B74AE" w:rsidP="00A611F0">
            <w:pPr>
              <w:spacing w:before="120" w:after="0" w:line="240" w:lineRule="auto"/>
              <w:jc w:val="center"/>
            </w:pPr>
          </w:p>
        </w:tc>
      </w:tr>
      <w:tr w:rsidR="002B74AE" w14:paraId="204F844D" w14:textId="15028914" w:rsidTr="002B74AE">
        <w:tc>
          <w:tcPr>
            <w:tcW w:w="1558" w:type="dxa"/>
            <w:vAlign w:val="center"/>
          </w:tcPr>
          <w:p w14:paraId="000000FD" w14:textId="77777777" w:rsidR="002B74AE" w:rsidRDefault="002B74AE" w:rsidP="00A611F0">
            <w:pPr>
              <w:spacing w:before="120" w:after="0" w:line="240" w:lineRule="auto"/>
              <w:jc w:val="both"/>
            </w:pPr>
            <w:r>
              <w:t>Activity 2 (title)</w:t>
            </w:r>
          </w:p>
        </w:tc>
        <w:tc>
          <w:tcPr>
            <w:tcW w:w="680" w:type="dxa"/>
            <w:vAlign w:val="center"/>
          </w:tcPr>
          <w:p w14:paraId="000000FF" w14:textId="77777777" w:rsidR="002B74AE" w:rsidRDefault="002B74AE" w:rsidP="00A611F0">
            <w:pPr>
              <w:spacing w:before="120" w:after="0" w:line="240" w:lineRule="auto"/>
              <w:jc w:val="center"/>
            </w:pPr>
          </w:p>
        </w:tc>
        <w:tc>
          <w:tcPr>
            <w:tcW w:w="681" w:type="dxa"/>
            <w:shd w:val="clear" w:color="auto" w:fill="AEAAAA"/>
            <w:vAlign w:val="center"/>
          </w:tcPr>
          <w:p w14:paraId="00000100" w14:textId="77777777" w:rsidR="002B74AE" w:rsidRDefault="002B74AE" w:rsidP="00A611F0">
            <w:pPr>
              <w:spacing w:before="120" w:after="0" w:line="240" w:lineRule="auto"/>
              <w:jc w:val="center"/>
            </w:pPr>
          </w:p>
        </w:tc>
        <w:tc>
          <w:tcPr>
            <w:tcW w:w="681" w:type="dxa"/>
            <w:shd w:val="clear" w:color="auto" w:fill="AEAAAA"/>
            <w:vAlign w:val="center"/>
          </w:tcPr>
          <w:p w14:paraId="00000101" w14:textId="77777777" w:rsidR="002B74AE" w:rsidRDefault="002B74AE" w:rsidP="00A611F0">
            <w:pPr>
              <w:spacing w:before="120" w:after="0" w:line="240" w:lineRule="auto"/>
              <w:jc w:val="center"/>
            </w:pPr>
          </w:p>
        </w:tc>
        <w:tc>
          <w:tcPr>
            <w:tcW w:w="680" w:type="dxa"/>
            <w:shd w:val="clear" w:color="auto" w:fill="AEAAAA"/>
            <w:vAlign w:val="center"/>
          </w:tcPr>
          <w:p w14:paraId="00000102" w14:textId="77777777" w:rsidR="002B74AE" w:rsidRDefault="002B74AE" w:rsidP="00A611F0">
            <w:pPr>
              <w:spacing w:before="120" w:after="0" w:line="240" w:lineRule="auto"/>
              <w:jc w:val="center"/>
            </w:pPr>
          </w:p>
        </w:tc>
        <w:tc>
          <w:tcPr>
            <w:tcW w:w="681" w:type="dxa"/>
            <w:shd w:val="clear" w:color="auto" w:fill="AEAAAA"/>
            <w:vAlign w:val="center"/>
          </w:tcPr>
          <w:p w14:paraId="00000103" w14:textId="77777777" w:rsidR="002B74AE" w:rsidRDefault="002B74AE" w:rsidP="00A611F0">
            <w:pPr>
              <w:spacing w:before="120" w:after="0" w:line="240" w:lineRule="auto"/>
              <w:jc w:val="center"/>
            </w:pPr>
          </w:p>
        </w:tc>
        <w:tc>
          <w:tcPr>
            <w:tcW w:w="681" w:type="dxa"/>
            <w:vAlign w:val="center"/>
          </w:tcPr>
          <w:p w14:paraId="00000105" w14:textId="77777777" w:rsidR="002B74AE" w:rsidRDefault="002B74AE" w:rsidP="00A611F0">
            <w:pPr>
              <w:spacing w:before="120" w:after="0" w:line="240" w:lineRule="auto"/>
              <w:jc w:val="center"/>
            </w:pPr>
          </w:p>
        </w:tc>
        <w:tc>
          <w:tcPr>
            <w:tcW w:w="748" w:type="dxa"/>
            <w:vAlign w:val="center"/>
          </w:tcPr>
          <w:p w14:paraId="00000106" w14:textId="77777777" w:rsidR="002B74AE" w:rsidRDefault="002B74AE" w:rsidP="00A611F0">
            <w:pPr>
              <w:spacing w:before="120" w:after="0" w:line="240" w:lineRule="auto"/>
              <w:jc w:val="center"/>
            </w:pPr>
          </w:p>
        </w:tc>
        <w:tc>
          <w:tcPr>
            <w:tcW w:w="748" w:type="dxa"/>
          </w:tcPr>
          <w:p w14:paraId="43B95252" w14:textId="77777777" w:rsidR="002B74AE" w:rsidRDefault="002B74AE" w:rsidP="00A611F0">
            <w:pPr>
              <w:spacing w:before="120" w:after="0" w:line="240" w:lineRule="auto"/>
              <w:jc w:val="center"/>
            </w:pPr>
          </w:p>
        </w:tc>
        <w:tc>
          <w:tcPr>
            <w:tcW w:w="748" w:type="dxa"/>
          </w:tcPr>
          <w:p w14:paraId="18C37FCA" w14:textId="77777777" w:rsidR="002B74AE" w:rsidRDefault="002B74AE" w:rsidP="00A611F0">
            <w:pPr>
              <w:spacing w:before="120" w:after="0" w:line="240" w:lineRule="auto"/>
              <w:jc w:val="center"/>
            </w:pPr>
          </w:p>
        </w:tc>
        <w:tc>
          <w:tcPr>
            <w:tcW w:w="748" w:type="dxa"/>
          </w:tcPr>
          <w:p w14:paraId="17FC103F" w14:textId="77777777" w:rsidR="002B74AE" w:rsidRDefault="002B74AE" w:rsidP="00A611F0">
            <w:pPr>
              <w:spacing w:before="120" w:after="0" w:line="240" w:lineRule="auto"/>
              <w:jc w:val="center"/>
            </w:pPr>
          </w:p>
        </w:tc>
        <w:tc>
          <w:tcPr>
            <w:tcW w:w="748" w:type="dxa"/>
          </w:tcPr>
          <w:p w14:paraId="0408C138" w14:textId="77777777" w:rsidR="002B74AE" w:rsidRDefault="002B74AE" w:rsidP="00A611F0">
            <w:pPr>
              <w:spacing w:before="120" w:after="0" w:line="240" w:lineRule="auto"/>
              <w:jc w:val="center"/>
            </w:pPr>
          </w:p>
        </w:tc>
        <w:tc>
          <w:tcPr>
            <w:tcW w:w="748" w:type="dxa"/>
          </w:tcPr>
          <w:p w14:paraId="1D518E39" w14:textId="77777777" w:rsidR="002B74AE" w:rsidRDefault="002B74AE" w:rsidP="00A611F0">
            <w:pPr>
              <w:spacing w:before="120" w:after="0" w:line="240" w:lineRule="auto"/>
              <w:jc w:val="center"/>
            </w:pPr>
          </w:p>
        </w:tc>
      </w:tr>
      <w:tr w:rsidR="002B74AE" w14:paraId="25934289" w14:textId="5CC9DEE5" w:rsidTr="002B74AE">
        <w:tc>
          <w:tcPr>
            <w:tcW w:w="1558" w:type="dxa"/>
            <w:vAlign w:val="center"/>
          </w:tcPr>
          <w:p w14:paraId="0000010B" w14:textId="77777777" w:rsidR="002B74AE" w:rsidRDefault="002B74AE" w:rsidP="00A611F0">
            <w:pPr>
              <w:spacing w:before="120" w:after="0" w:line="240" w:lineRule="auto"/>
              <w:jc w:val="both"/>
            </w:pPr>
            <w:r>
              <w:t>Activity 3 (title)</w:t>
            </w:r>
          </w:p>
        </w:tc>
        <w:tc>
          <w:tcPr>
            <w:tcW w:w="680" w:type="dxa"/>
            <w:vAlign w:val="center"/>
          </w:tcPr>
          <w:p w14:paraId="0000010D" w14:textId="77777777" w:rsidR="002B74AE" w:rsidRDefault="002B74AE" w:rsidP="00A611F0">
            <w:pPr>
              <w:spacing w:before="120" w:after="0" w:line="240" w:lineRule="auto"/>
              <w:jc w:val="center"/>
            </w:pPr>
          </w:p>
        </w:tc>
        <w:tc>
          <w:tcPr>
            <w:tcW w:w="681" w:type="dxa"/>
            <w:vAlign w:val="center"/>
          </w:tcPr>
          <w:p w14:paraId="0000010E" w14:textId="77777777" w:rsidR="002B74AE" w:rsidRDefault="002B74AE" w:rsidP="00A611F0">
            <w:pPr>
              <w:spacing w:before="120" w:after="0" w:line="240" w:lineRule="auto"/>
              <w:jc w:val="center"/>
            </w:pPr>
          </w:p>
        </w:tc>
        <w:tc>
          <w:tcPr>
            <w:tcW w:w="681" w:type="dxa"/>
            <w:vAlign w:val="center"/>
          </w:tcPr>
          <w:p w14:paraId="0000010F" w14:textId="77777777" w:rsidR="002B74AE" w:rsidRDefault="002B74AE" w:rsidP="00A611F0">
            <w:pPr>
              <w:spacing w:before="120" w:after="0" w:line="240" w:lineRule="auto"/>
              <w:jc w:val="center"/>
            </w:pPr>
          </w:p>
        </w:tc>
        <w:tc>
          <w:tcPr>
            <w:tcW w:w="680" w:type="dxa"/>
            <w:vAlign w:val="center"/>
          </w:tcPr>
          <w:p w14:paraId="00000110" w14:textId="77777777" w:rsidR="002B74AE" w:rsidRDefault="002B74AE" w:rsidP="00A611F0">
            <w:pPr>
              <w:spacing w:before="120" w:after="0" w:line="240" w:lineRule="auto"/>
              <w:jc w:val="center"/>
            </w:pPr>
          </w:p>
        </w:tc>
        <w:tc>
          <w:tcPr>
            <w:tcW w:w="681" w:type="dxa"/>
            <w:vAlign w:val="center"/>
          </w:tcPr>
          <w:p w14:paraId="00000111" w14:textId="77777777" w:rsidR="002B74AE" w:rsidRDefault="002B74AE" w:rsidP="00A611F0">
            <w:pPr>
              <w:spacing w:before="120" w:after="0" w:line="240" w:lineRule="auto"/>
              <w:jc w:val="center"/>
            </w:pPr>
          </w:p>
        </w:tc>
        <w:tc>
          <w:tcPr>
            <w:tcW w:w="681" w:type="dxa"/>
            <w:shd w:val="clear" w:color="auto" w:fill="AEAAAA"/>
            <w:vAlign w:val="center"/>
          </w:tcPr>
          <w:p w14:paraId="00000113" w14:textId="77777777" w:rsidR="002B74AE" w:rsidRDefault="002B74AE" w:rsidP="00A611F0">
            <w:pPr>
              <w:spacing w:before="120" w:after="0" w:line="240" w:lineRule="auto"/>
              <w:jc w:val="center"/>
            </w:pPr>
          </w:p>
        </w:tc>
        <w:tc>
          <w:tcPr>
            <w:tcW w:w="748" w:type="dxa"/>
            <w:shd w:val="clear" w:color="auto" w:fill="AEAAAA"/>
            <w:vAlign w:val="center"/>
          </w:tcPr>
          <w:p w14:paraId="00000114" w14:textId="77777777" w:rsidR="002B74AE" w:rsidRDefault="002B74AE" w:rsidP="00A611F0">
            <w:pPr>
              <w:spacing w:before="120" w:after="0" w:line="240" w:lineRule="auto"/>
              <w:jc w:val="center"/>
            </w:pPr>
          </w:p>
        </w:tc>
        <w:tc>
          <w:tcPr>
            <w:tcW w:w="748" w:type="dxa"/>
            <w:shd w:val="clear" w:color="auto" w:fill="AEAAAA"/>
          </w:tcPr>
          <w:p w14:paraId="5B951EDF" w14:textId="77777777" w:rsidR="002B74AE" w:rsidRDefault="002B74AE" w:rsidP="00A611F0">
            <w:pPr>
              <w:spacing w:before="120" w:after="0" w:line="240" w:lineRule="auto"/>
              <w:jc w:val="center"/>
            </w:pPr>
          </w:p>
        </w:tc>
        <w:tc>
          <w:tcPr>
            <w:tcW w:w="748" w:type="dxa"/>
            <w:shd w:val="clear" w:color="auto" w:fill="AEAAAA"/>
          </w:tcPr>
          <w:p w14:paraId="653FB189" w14:textId="77777777" w:rsidR="002B74AE" w:rsidRDefault="002B74AE" w:rsidP="00A611F0">
            <w:pPr>
              <w:spacing w:before="120" w:after="0" w:line="240" w:lineRule="auto"/>
              <w:jc w:val="center"/>
            </w:pPr>
          </w:p>
        </w:tc>
        <w:tc>
          <w:tcPr>
            <w:tcW w:w="748" w:type="dxa"/>
            <w:shd w:val="clear" w:color="auto" w:fill="AEAAAA"/>
          </w:tcPr>
          <w:p w14:paraId="1ACB87B7" w14:textId="77777777" w:rsidR="002B74AE" w:rsidRDefault="002B74AE" w:rsidP="00A611F0">
            <w:pPr>
              <w:spacing w:before="120" w:after="0" w:line="240" w:lineRule="auto"/>
              <w:jc w:val="center"/>
            </w:pPr>
          </w:p>
        </w:tc>
        <w:tc>
          <w:tcPr>
            <w:tcW w:w="748" w:type="dxa"/>
            <w:shd w:val="clear" w:color="auto" w:fill="AEAAAA"/>
          </w:tcPr>
          <w:p w14:paraId="317166EC" w14:textId="77777777" w:rsidR="002B74AE" w:rsidRDefault="002B74AE" w:rsidP="00A611F0">
            <w:pPr>
              <w:spacing w:before="120" w:after="0" w:line="240" w:lineRule="auto"/>
              <w:jc w:val="center"/>
            </w:pPr>
          </w:p>
        </w:tc>
        <w:tc>
          <w:tcPr>
            <w:tcW w:w="748" w:type="dxa"/>
            <w:shd w:val="clear" w:color="auto" w:fill="AEAAAA"/>
          </w:tcPr>
          <w:p w14:paraId="4778EE41" w14:textId="77777777" w:rsidR="002B74AE" w:rsidRDefault="002B74AE" w:rsidP="00A611F0">
            <w:pPr>
              <w:spacing w:before="120" w:after="0" w:line="240" w:lineRule="auto"/>
              <w:jc w:val="center"/>
            </w:pPr>
          </w:p>
        </w:tc>
      </w:tr>
      <w:tr w:rsidR="002B74AE" w14:paraId="1D6C3CF7" w14:textId="0558FF25" w:rsidTr="002B74AE">
        <w:trPr>
          <w:trHeight w:val="593"/>
        </w:trPr>
        <w:tc>
          <w:tcPr>
            <w:tcW w:w="1558" w:type="dxa"/>
            <w:vAlign w:val="center"/>
          </w:tcPr>
          <w:p w14:paraId="00000119" w14:textId="77777777" w:rsidR="002B74AE" w:rsidRDefault="002B74AE" w:rsidP="00A611F0">
            <w:pPr>
              <w:spacing w:before="120" w:after="0" w:line="240" w:lineRule="auto"/>
              <w:jc w:val="both"/>
            </w:pPr>
            <w:r>
              <w:t>Etc.</w:t>
            </w:r>
          </w:p>
        </w:tc>
        <w:tc>
          <w:tcPr>
            <w:tcW w:w="680" w:type="dxa"/>
            <w:vAlign w:val="center"/>
          </w:tcPr>
          <w:p w14:paraId="0000011B" w14:textId="77777777" w:rsidR="002B74AE" w:rsidRDefault="002B74AE" w:rsidP="00A611F0">
            <w:pPr>
              <w:spacing w:before="120" w:after="0" w:line="240" w:lineRule="auto"/>
              <w:jc w:val="center"/>
            </w:pPr>
          </w:p>
        </w:tc>
        <w:tc>
          <w:tcPr>
            <w:tcW w:w="681" w:type="dxa"/>
            <w:vAlign w:val="center"/>
          </w:tcPr>
          <w:p w14:paraId="0000011C" w14:textId="77777777" w:rsidR="002B74AE" w:rsidRDefault="002B74AE" w:rsidP="00A611F0">
            <w:pPr>
              <w:spacing w:before="120" w:after="0" w:line="240" w:lineRule="auto"/>
              <w:jc w:val="center"/>
            </w:pPr>
          </w:p>
        </w:tc>
        <w:tc>
          <w:tcPr>
            <w:tcW w:w="681" w:type="dxa"/>
            <w:vAlign w:val="center"/>
          </w:tcPr>
          <w:p w14:paraId="0000011D" w14:textId="77777777" w:rsidR="002B74AE" w:rsidRDefault="002B74AE" w:rsidP="00A611F0">
            <w:pPr>
              <w:spacing w:before="120" w:after="0" w:line="240" w:lineRule="auto"/>
              <w:jc w:val="center"/>
            </w:pPr>
          </w:p>
        </w:tc>
        <w:tc>
          <w:tcPr>
            <w:tcW w:w="680" w:type="dxa"/>
            <w:vAlign w:val="center"/>
          </w:tcPr>
          <w:p w14:paraId="0000011E" w14:textId="77777777" w:rsidR="002B74AE" w:rsidRDefault="002B74AE" w:rsidP="00A611F0">
            <w:pPr>
              <w:spacing w:before="120" w:after="0" w:line="240" w:lineRule="auto"/>
              <w:jc w:val="center"/>
            </w:pPr>
          </w:p>
        </w:tc>
        <w:tc>
          <w:tcPr>
            <w:tcW w:w="681" w:type="dxa"/>
            <w:vAlign w:val="center"/>
          </w:tcPr>
          <w:p w14:paraId="0000011F" w14:textId="77777777" w:rsidR="002B74AE" w:rsidRDefault="002B74AE" w:rsidP="00A611F0">
            <w:pPr>
              <w:spacing w:before="120" w:after="0" w:line="240" w:lineRule="auto"/>
              <w:jc w:val="center"/>
            </w:pPr>
          </w:p>
        </w:tc>
        <w:tc>
          <w:tcPr>
            <w:tcW w:w="681" w:type="dxa"/>
            <w:shd w:val="clear" w:color="auto" w:fill="AEAAAA"/>
            <w:vAlign w:val="center"/>
          </w:tcPr>
          <w:p w14:paraId="00000121" w14:textId="77777777" w:rsidR="002B74AE" w:rsidRDefault="002B74AE" w:rsidP="00A611F0">
            <w:pPr>
              <w:spacing w:before="120" w:after="0" w:line="240" w:lineRule="auto"/>
              <w:jc w:val="center"/>
            </w:pPr>
          </w:p>
        </w:tc>
        <w:tc>
          <w:tcPr>
            <w:tcW w:w="748" w:type="dxa"/>
            <w:shd w:val="clear" w:color="auto" w:fill="AEAAAA"/>
            <w:vAlign w:val="center"/>
          </w:tcPr>
          <w:p w14:paraId="00000122" w14:textId="77777777" w:rsidR="002B74AE" w:rsidRDefault="002B74AE" w:rsidP="00A611F0">
            <w:pPr>
              <w:spacing w:before="120" w:after="0" w:line="240" w:lineRule="auto"/>
              <w:jc w:val="center"/>
            </w:pPr>
          </w:p>
        </w:tc>
        <w:tc>
          <w:tcPr>
            <w:tcW w:w="748" w:type="dxa"/>
            <w:shd w:val="clear" w:color="auto" w:fill="AEAAAA"/>
          </w:tcPr>
          <w:p w14:paraId="3ECF6B02" w14:textId="77777777" w:rsidR="002B74AE" w:rsidRDefault="002B74AE" w:rsidP="00A611F0">
            <w:pPr>
              <w:spacing w:before="120" w:after="0" w:line="240" w:lineRule="auto"/>
              <w:jc w:val="center"/>
            </w:pPr>
          </w:p>
        </w:tc>
        <w:tc>
          <w:tcPr>
            <w:tcW w:w="748" w:type="dxa"/>
            <w:shd w:val="clear" w:color="auto" w:fill="AEAAAA"/>
          </w:tcPr>
          <w:p w14:paraId="017E4423" w14:textId="77777777" w:rsidR="002B74AE" w:rsidRDefault="002B74AE" w:rsidP="00A611F0">
            <w:pPr>
              <w:spacing w:before="120" w:after="0" w:line="240" w:lineRule="auto"/>
              <w:jc w:val="center"/>
            </w:pPr>
          </w:p>
        </w:tc>
        <w:tc>
          <w:tcPr>
            <w:tcW w:w="748" w:type="dxa"/>
            <w:shd w:val="clear" w:color="auto" w:fill="AEAAAA"/>
          </w:tcPr>
          <w:p w14:paraId="7474B80D" w14:textId="77777777" w:rsidR="002B74AE" w:rsidRDefault="002B74AE" w:rsidP="00A611F0">
            <w:pPr>
              <w:spacing w:before="120" w:after="0" w:line="240" w:lineRule="auto"/>
              <w:jc w:val="center"/>
            </w:pPr>
          </w:p>
        </w:tc>
        <w:tc>
          <w:tcPr>
            <w:tcW w:w="748" w:type="dxa"/>
            <w:shd w:val="clear" w:color="auto" w:fill="AEAAAA"/>
          </w:tcPr>
          <w:p w14:paraId="468CDC91" w14:textId="77777777" w:rsidR="002B74AE" w:rsidRDefault="002B74AE" w:rsidP="00A611F0">
            <w:pPr>
              <w:spacing w:before="120" w:after="0" w:line="240" w:lineRule="auto"/>
              <w:jc w:val="center"/>
            </w:pPr>
          </w:p>
        </w:tc>
        <w:tc>
          <w:tcPr>
            <w:tcW w:w="748" w:type="dxa"/>
            <w:shd w:val="clear" w:color="auto" w:fill="AEAAAA"/>
          </w:tcPr>
          <w:p w14:paraId="4240E584" w14:textId="77777777" w:rsidR="002B74AE" w:rsidRDefault="002B74AE" w:rsidP="00A611F0">
            <w:pPr>
              <w:spacing w:before="120" w:after="0" w:line="240" w:lineRule="auto"/>
              <w:jc w:val="center"/>
            </w:pPr>
          </w:p>
        </w:tc>
      </w:tr>
    </w:tbl>
    <w:p w14:paraId="00000127" w14:textId="77777777" w:rsidR="00544307" w:rsidRDefault="00544307">
      <w:pPr>
        <w:jc w:val="both"/>
      </w:pPr>
    </w:p>
    <w:p w14:paraId="00000129" w14:textId="3673AE76" w:rsidR="00544307" w:rsidRDefault="00C34A03" w:rsidP="00A86E2C">
      <w:pPr>
        <w:pStyle w:val="Heading3"/>
        <w:spacing w:before="0" w:after="120" w:line="240" w:lineRule="auto"/>
      </w:pPr>
      <w:bookmarkStart w:id="8" w:name="_Toc129253742"/>
      <w:r>
        <w:t>2.1.3</w:t>
      </w:r>
      <w:r w:rsidR="004A6372">
        <w:t xml:space="preserve">. </w:t>
      </w:r>
      <w:r w:rsidR="0004010F">
        <w:t xml:space="preserve">  </w:t>
      </w:r>
      <w:r w:rsidR="004A6372">
        <w:t>Project Added Value</w:t>
      </w:r>
      <w:bookmarkEnd w:id="8"/>
    </w:p>
    <w:p w14:paraId="0000012A" w14:textId="77777777" w:rsidR="00544307" w:rsidRPr="00C14227" w:rsidRDefault="004A6372" w:rsidP="00C14227">
      <w:pPr>
        <w:jc w:val="both"/>
        <w:rPr>
          <w:b/>
          <w:i/>
          <w:color w:val="FF0000"/>
        </w:rPr>
      </w:pPr>
      <w:r w:rsidRPr="00C14227">
        <w:rPr>
          <w:b/>
          <w:i/>
          <w:color w:val="FF0000"/>
        </w:rPr>
        <w:t>(maximum half a page)</w:t>
      </w:r>
    </w:p>
    <w:p w14:paraId="0000012B" w14:textId="5FCBA646" w:rsidR="00544307" w:rsidRPr="00A86E2C" w:rsidRDefault="004A6372">
      <w:pPr>
        <w:jc w:val="both"/>
        <w:rPr>
          <w:i/>
          <w:color w:val="FF0000"/>
        </w:rPr>
      </w:pPr>
      <w:r w:rsidRPr="00A86E2C">
        <w:rPr>
          <w:i/>
          <w:color w:val="FF0000"/>
        </w:rPr>
        <w:t>Indicat</w:t>
      </w:r>
      <w:r w:rsidR="0014481E">
        <w:rPr>
          <w:i/>
          <w:color w:val="FF0000"/>
        </w:rPr>
        <w:t>e what added value and for whom</w:t>
      </w:r>
      <w:r w:rsidRPr="00A86E2C">
        <w:rPr>
          <w:i/>
          <w:color w:val="FF0000"/>
        </w:rPr>
        <w:t>/ what does the project bring? Why is the project innovative</w:t>
      </w:r>
      <w:r w:rsidRPr="00C14227">
        <w:rPr>
          <w:b/>
          <w:i/>
          <w:color w:val="FF0000"/>
        </w:rPr>
        <w:t xml:space="preserve"> </w:t>
      </w:r>
      <w:r w:rsidRPr="00A86E2C">
        <w:rPr>
          <w:i/>
          <w:color w:val="FF0000"/>
        </w:rPr>
        <w:t>- what new solutions and approaches will you use? In short, why is your project different?</w:t>
      </w:r>
    </w:p>
    <w:p w14:paraId="0000012C" w14:textId="7528D423" w:rsidR="00544307" w:rsidRDefault="00C34A03" w:rsidP="00A86E2C">
      <w:pPr>
        <w:pStyle w:val="Heading3"/>
        <w:spacing w:before="0" w:after="120" w:line="240" w:lineRule="auto"/>
      </w:pPr>
      <w:bookmarkStart w:id="9" w:name="_Toc129253743"/>
      <w:r>
        <w:t>2.1.4</w:t>
      </w:r>
      <w:r w:rsidR="004A6372">
        <w:t>.</w:t>
      </w:r>
      <w:r w:rsidR="004A6372">
        <w:tab/>
        <w:t>Sustainability of the Action</w:t>
      </w:r>
      <w:bookmarkEnd w:id="9"/>
      <w:r w:rsidR="004A6372">
        <w:t xml:space="preserve"> </w:t>
      </w:r>
    </w:p>
    <w:p w14:paraId="0000012D" w14:textId="77777777" w:rsidR="00544307" w:rsidRPr="00C14227" w:rsidRDefault="004A6372" w:rsidP="00C14227">
      <w:pPr>
        <w:jc w:val="both"/>
        <w:rPr>
          <w:b/>
          <w:i/>
          <w:color w:val="FF0000"/>
        </w:rPr>
      </w:pPr>
      <w:r w:rsidRPr="00C14227">
        <w:rPr>
          <w:b/>
          <w:i/>
          <w:color w:val="FF0000"/>
        </w:rPr>
        <w:t xml:space="preserve">(maximum half a page) </w:t>
      </w:r>
    </w:p>
    <w:p w14:paraId="0000012F" w14:textId="0198F3BA" w:rsidR="00544307" w:rsidRPr="0014481E" w:rsidRDefault="004A6372" w:rsidP="00B70EC3">
      <w:pPr>
        <w:jc w:val="both"/>
        <w:rPr>
          <w:color w:val="FF0000"/>
        </w:rPr>
      </w:pPr>
      <w:r w:rsidRPr="00A86E2C">
        <w:rPr>
          <w:i/>
          <w:color w:val="FF0000"/>
        </w:rPr>
        <w:t xml:space="preserve">Explain how the action will be made sustainable after completion. </w:t>
      </w:r>
      <w:r w:rsidR="00B70EC3">
        <w:rPr>
          <w:i/>
          <w:color w:val="FF0000"/>
        </w:rPr>
        <w:t xml:space="preserve">What is the </w:t>
      </w:r>
      <w:r w:rsidRPr="00B70EC3">
        <w:rPr>
          <w:i/>
          <w:color w:val="FF0000"/>
        </w:rPr>
        <w:t xml:space="preserve">long-term impact of the </w:t>
      </w:r>
      <w:r w:rsidRPr="0014481E">
        <w:rPr>
          <w:i/>
          <w:color w:val="FF0000"/>
        </w:rPr>
        <w:t>project on target groups?</w:t>
      </w:r>
      <w:r w:rsidR="00B70EC3" w:rsidRPr="0014481E">
        <w:rPr>
          <w:i/>
          <w:color w:val="FF0000"/>
        </w:rPr>
        <w:t xml:space="preserve"> </w:t>
      </w:r>
    </w:p>
    <w:p w14:paraId="00000131" w14:textId="0AD581D3" w:rsidR="00544307" w:rsidRPr="00C926FB" w:rsidRDefault="004A6372" w:rsidP="00B70EC3">
      <w:pPr>
        <w:pBdr>
          <w:top w:val="nil"/>
          <w:left w:val="nil"/>
          <w:bottom w:val="nil"/>
          <w:right w:val="nil"/>
          <w:between w:val="nil"/>
        </w:pBdr>
        <w:spacing w:after="0"/>
        <w:jc w:val="both"/>
        <w:rPr>
          <w:i/>
          <w:color w:val="FF0000"/>
        </w:rPr>
      </w:pPr>
      <w:r w:rsidRPr="00C926FB">
        <w:rPr>
          <w:i/>
          <w:color w:val="FF0000"/>
        </w:rPr>
        <w:t>Explain how you intend to ensure the sustainability of the results after the completion of the project in organizational and financial terms. Do you plan to continue the activities you have started and how? Do you have sources of revenue for financing the follow-up activities? Are there structures established that would allow the results of the action to continue to be in place after the end of the action</w:t>
      </w:r>
      <w:r w:rsidR="0014481E" w:rsidRPr="00C926FB">
        <w:rPr>
          <w:i/>
          <w:color w:val="FF0000"/>
        </w:rPr>
        <w:t>?</w:t>
      </w:r>
    </w:p>
    <w:p w14:paraId="00000132" w14:textId="77777777" w:rsidR="00544307" w:rsidRPr="00C926FB" w:rsidRDefault="004A6372" w:rsidP="0014481E">
      <w:pPr>
        <w:pBdr>
          <w:top w:val="nil"/>
          <w:left w:val="nil"/>
          <w:bottom w:val="nil"/>
          <w:right w:val="nil"/>
          <w:between w:val="nil"/>
        </w:pBdr>
        <w:jc w:val="both"/>
        <w:rPr>
          <w:i/>
          <w:color w:val="FF0000"/>
        </w:rPr>
      </w:pPr>
      <w:r w:rsidRPr="00C926FB">
        <w:rPr>
          <w:i/>
          <w:color w:val="FF0000"/>
        </w:rPr>
        <w:t>How will the target groups and other stakeholders use the effects and results of the project? Describe the expected impact of the action with quantified data where possible, at technical, economic, social, and policy levels (will it lead to improved legislation, codes of conduct, methods, etc.?).</w:t>
      </w:r>
    </w:p>
    <w:p w14:paraId="00000133" w14:textId="77777777" w:rsidR="00544307" w:rsidRPr="00C926FB" w:rsidRDefault="004A6372">
      <w:pPr>
        <w:jc w:val="both"/>
        <w:rPr>
          <w:i/>
          <w:color w:val="FF0000"/>
        </w:rPr>
      </w:pPr>
      <w:r w:rsidRPr="00C926FB">
        <w:rPr>
          <w:i/>
          <w:color w:val="FF0000"/>
        </w:rPr>
        <w:lastRenderedPageBreak/>
        <w:t>Provide details about the risks associated with each proposed action, accompanied by relevant mitigation measures.</w:t>
      </w:r>
    </w:p>
    <w:p w14:paraId="5450C135" w14:textId="77777777" w:rsidR="0014481E" w:rsidRPr="0014481E" w:rsidRDefault="0014481E">
      <w:pPr>
        <w:jc w:val="both"/>
        <w:rPr>
          <w:highlight w:val="lightGray"/>
          <w:lang w:val="en-US"/>
        </w:rPr>
      </w:pPr>
    </w:p>
    <w:p w14:paraId="00000138" w14:textId="0595F737" w:rsidR="00544307" w:rsidRDefault="004A6372" w:rsidP="00A86E2C">
      <w:pPr>
        <w:pStyle w:val="Heading2"/>
        <w:spacing w:before="0" w:after="120" w:line="240" w:lineRule="auto"/>
      </w:pPr>
      <w:bookmarkStart w:id="10" w:name="_Toc129253744"/>
      <w:r>
        <w:t>2.2.</w:t>
      </w:r>
      <w:r>
        <w:tab/>
        <w:t>BUDGET</w:t>
      </w:r>
      <w:bookmarkEnd w:id="10"/>
    </w:p>
    <w:p w14:paraId="0000013A" w14:textId="60E404F5" w:rsidR="00544307" w:rsidRPr="00A86E2C" w:rsidRDefault="00A86E2C">
      <w:pPr>
        <w:jc w:val="both"/>
        <w:rPr>
          <w:i/>
          <w:color w:val="FF0000"/>
        </w:rPr>
      </w:pPr>
      <w:r>
        <w:rPr>
          <w:i/>
          <w:color w:val="FF0000"/>
        </w:rPr>
        <w:t>Please f</w:t>
      </w:r>
      <w:r w:rsidR="004A6372" w:rsidRPr="00A86E2C">
        <w:rPr>
          <w:i/>
          <w:color w:val="FF0000"/>
        </w:rPr>
        <w:t xml:space="preserve">ill in </w:t>
      </w:r>
      <w:r w:rsidR="003226A7">
        <w:rPr>
          <w:i/>
          <w:color w:val="FF0000"/>
        </w:rPr>
        <w:t>Budget Template</w:t>
      </w:r>
      <w:r w:rsidR="004A6372" w:rsidRPr="00A86E2C">
        <w:rPr>
          <w:i/>
          <w:color w:val="FF0000"/>
        </w:rPr>
        <w:t xml:space="preserve"> to the Guidelines for Applicants to provide information on:</w:t>
      </w:r>
    </w:p>
    <w:p w14:paraId="0000013B" w14:textId="55539EF4" w:rsidR="00544307" w:rsidRPr="00A86E2C" w:rsidRDefault="004A6372">
      <w:pPr>
        <w:numPr>
          <w:ilvl w:val="0"/>
          <w:numId w:val="3"/>
        </w:numPr>
        <w:pBdr>
          <w:top w:val="nil"/>
          <w:left w:val="nil"/>
          <w:bottom w:val="nil"/>
          <w:right w:val="nil"/>
          <w:between w:val="nil"/>
        </w:pBdr>
        <w:spacing w:after="0"/>
        <w:jc w:val="both"/>
        <w:rPr>
          <w:i/>
          <w:color w:val="FF0000"/>
        </w:rPr>
      </w:pPr>
      <w:r w:rsidRPr="00A86E2C">
        <w:rPr>
          <w:i/>
          <w:color w:val="FF0000"/>
        </w:rPr>
        <w:t>The budget of the action, for the total duration of the action;</w:t>
      </w:r>
    </w:p>
    <w:p w14:paraId="0000013C" w14:textId="03E3AB25" w:rsidR="00544307" w:rsidRPr="00A86E2C" w:rsidRDefault="002B74AE">
      <w:pPr>
        <w:numPr>
          <w:ilvl w:val="0"/>
          <w:numId w:val="3"/>
        </w:numPr>
        <w:pBdr>
          <w:top w:val="nil"/>
          <w:left w:val="nil"/>
          <w:bottom w:val="nil"/>
          <w:right w:val="nil"/>
          <w:between w:val="nil"/>
        </w:pBdr>
        <w:jc w:val="both"/>
        <w:rPr>
          <w:i/>
          <w:color w:val="FF0000"/>
        </w:rPr>
      </w:pPr>
      <w:r>
        <w:rPr>
          <w:i/>
          <w:color w:val="FF0000"/>
        </w:rPr>
        <w:t>Comments/</w:t>
      </w:r>
      <w:r w:rsidR="004A6372" w:rsidRPr="00A86E2C">
        <w:rPr>
          <w:i/>
          <w:color w:val="FF0000"/>
        </w:rPr>
        <w:t>Justification of the budget</w:t>
      </w:r>
      <w:r>
        <w:rPr>
          <w:i/>
          <w:color w:val="FF0000"/>
        </w:rPr>
        <w:t xml:space="preserve"> </w:t>
      </w:r>
      <w:r w:rsidR="004A6372" w:rsidRPr="00A86E2C">
        <w:rPr>
          <w:i/>
          <w:color w:val="FF0000"/>
        </w:rPr>
        <w:t>for the total duration of the action.</w:t>
      </w:r>
    </w:p>
    <w:p w14:paraId="0000013D" w14:textId="77777777" w:rsidR="00544307" w:rsidRPr="00A86E2C" w:rsidRDefault="004A6372">
      <w:pPr>
        <w:jc w:val="both"/>
        <w:rPr>
          <w:i/>
          <w:color w:val="FF0000"/>
        </w:rPr>
      </w:pPr>
      <w:r w:rsidRPr="00A86E2C">
        <w:rPr>
          <w:i/>
          <w:color w:val="FF0000"/>
        </w:rPr>
        <w:t>Please note that the cost of the action must be stated in EURO.</w:t>
      </w:r>
    </w:p>
    <w:p w14:paraId="0000013E" w14:textId="77777777" w:rsidR="00544307" w:rsidRDefault="00544307">
      <w:pPr>
        <w:jc w:val="both"/>
      </w:pPr>
    </w:p>
    <w:p w14:paraId="0000013F" w14:textId="77777777" w:rsidR="00544307" w:rsidRDefault="00544307">
      <w:pPr>
        <w:jc w:val="both"/>
      </w:pPr>
    </w:p>
    <w:p w14:paraId="00000140" w14:textId="77777777" w:rsidR="00544307" w:rsidRDefault="00544307">
      <w:pPr>
        <w:jc w:val="both"/>
      </w:pPr>
    </w:p>
    <w:p w14:paraId="00000141" w14:textId="77777777" w:rsidR="00544307" w:rsidRDefault="00544307">
      <w:pPr>
        <w:jc w:val="both"/>
      </w:pPr>
    </w:p>
    <w:p w14:paraId="00000142" w14:textId="77777777" w:rsidR="00544307" w:rsidRDefault="00544307">
      <w:pPr>
        <w:jc w:val="both"/>
      </w:pPr>
    </w:p>
    <w:p w14:paraId="00000143" w14:textId="77777777" w:rsidR="00544307" w:rsidRDefault="00544307">
      <w:pPr>
        <w:jc w:val="both"/>
      </w:pPr>
    </w:p>
    <w:p w14:paraId="00000144" w14:textId="77777777" w:rsidR="00544307" w:rsidRDefault="00544307">
      <w:pPr>
        <w:jc w:val="both"/>
      </w:pPr>
    </w:p>
    <w:p w14:paraId="00000145" w14:textId="77777777" w:rsidR="00544307" w:rsidRDefault="00544307">
      <w:pPr>
        <w:jc w:val="both"/>
      </w:pPr>
    </w:p>
    <w:p w14:paraId="00000146" w14:textId="77777777" w:rsidR="00544307" w:rsidRDefault="00544307">
      <w:pPr>
        <w:jc w:val="both"/>
      </w:pPr>
    </w:p>
    <w:p w14:paraId="00000147" w14:textId="77777777" w:rsidR="00544307" w:rsidRDefault="00544307">
      <w:pPr>
        <w:jc w:val="both"/>
      </w:pPr>
    </w:p>
    <w:p w14:paraId="00000148" w14:textId="77777777" w:rsidR="00544307" w:rsidRDefault="00544307">
      <w:pPr>
        <w:jc w:val="both"/>
      </w:pPr>
    </w:p>
    <w:p w14:paraId="00000149" w14:textId="27D2B0B3" w:rsidR="00544307" w:rsidRDefault="00544307">
      <w:pPr>
        <w:jc w:val="both"/>
      </w:pPr>
    </w:p>
    <w:p w14:paraId="58D18EB4" w14:textId="0359B48C" w:rsidR="00C34A03" w:rsidRDefault="00C34A03">
      <w:pPr>
        <w:jc w:val="both"/>
      </w:pPr>
    </w:p>
    <w:p w14:paraId="23701F86" w14:textId="1D296E98" w:rsidR="00C34A03" w:rsidRDefault="00C34A03">
      <w:pPr>
        <w:jc w:val="both"/>
      </w:pPr>
    </w:p>
    <w:p w14:paraId="59847A49" w14:textId="0DB5830D" w:rsidR="00C34A03" w:rsidRDefault="00C34A03">
      <w:pPr>
        <w:jc w:val="both"/>
      </w:pPr>
    </w:p>
    <w:p w14:paraId="07712FDD" w14:textId="69FD1D2A" w:rsidR="00C34A03" w:rsidRDefault="00C34A03">
      <w:pPr>
        <w:jc w:val="both"/>
      </w:pPr>
    </w:p>
    <w:p w14:paraId="2E54D1B0" w14:textId="1C34E6E1" w:rsidR="00C34A03" w:rsidRDefault="00C34A03">
      <w:pPr>
        <w:jc w:val="both"/>
      </w:pPr>
    </w:p>
    <w:p w14:paraId="348A05E1" w14:textId="50D86F25" w:rsidR="00C34A03" w:rsidRDefault="00C34A03">
      <w:pPr>
        <w:jc w:val="both"/>
      </w:pPr>
    </w:p>
    <w:p w14:paraId="1A2CBA02" w14:textId="126E6A6B" w:rsidR="00C34A03" w:rsidRDefault="00C34A03">
      <w:pPr>
        <w:jc w:val="both"/>
      </w:pPr>
    </w:p>
    <w:p w14:paraId="30F53F06" w14:textId="69C7EDFA" w:rsidR="00C34A03" w:rsidRDefault="00C34A03">
      <w:pPr>
        <w:jc w:val="both"/>
      </w:pPr>
    </w:p>
    <w:p w14:paraId="360174C0" w14:textId="33CF1E92" w:rsidR="00C34A03" w:rsidRDefault="00C34A03">
      <w:pPr>
        <w:jc w:val="both"/>
      </w:pPr>
    </w:p>
    <w:p w14:paraId="2BD49364" w14:textId="77777777" w:rsidR="00C34A03" w:rsidRDefault="00C34A03">
      <w:pPr>
        <w:jc w:val="both"/>
      </w:pPr>
    </w:p>
    <w:p w14:paraId="0000014A" w14:textId="77777777" w:rsidR="00544307" w:rsidRDefault="00544307">
      <w:pPr>
        <w:jc w:val="both"/>
      </w:pPr>
    </w:p>
    <w:p w14:paraId="0000014B" w14:textId="77777777" w:rsidR="00544307" w:rsidRDefault="004A6372">
      <w:pPr>
        <w:pStyle w:val="Heading1"/>
      </w:pPr>
      <w:bookmarkStart w:id="11" w:name="_Toc129253745"/>
      <w:r>
        <w:t>3. DECLARATION OF THE APPLICANT</w:t>
      </w:r>
      <w:bookmarkEnd w:id="11"/>
    </w:p>
    <w:p w14:paraId="0000014C" w14:textId="77777777" w:rsidR="00544307" w:rsidRDefault="00544307">
      <w:pPr>
        <w:jc w:val="both"/>
      </w:pPr>
    </w:p>
    <w:p w14:paraId="0000014D" w14:textId="3FD45572" w:rsidR="00544307" w:rsidRDefault="004A6372">
      <w:pPr>
        <w:jc w:val="both"/>
      </w:pPr>
      <w:r>
        <w:t xml:space="preserve">By submitting this application, I &lt;name of the person&gt;, the </w:t>
      </w:r>
      <w:r w:rsidR="006E78F7">
        <w:t>legal representative</w:t>
      </w:r>
      <w:r>
        <w:t xml:space="preserve">/ </w:t>
      </w:r>
      <w:r w:rsidR="006E78F7">
        <w:t xml:space="preserve">authorised representative </w:t>
      </w:r>
      <w:r>
        <w:t xml:space="preserve">of the applicant &lt;name of the applicant&gt; declare that the information provided in this application is true and correct and I am conscious that any false information may lead to rejection of the application.     </w:t>
      </w:r>
    </w:p>
    <w:p w14:paraId="7DF63F65" w14:textId="4F8ABAE8" w:rsidR="00DF7EAB" w:rsidRDefault="00DF7EAB" w:rsidP="00DF7EAB">
      <w:pPr>
        <w:jc w:val="both"/>
      </w:pPr>
      <w:r>
        <w:t xml:space="preserve">I also </w:t>
      </w:r>
      <w:r w:rsidR="00A82439">
        <w:t>declare</w:t>
      </w:r>
      <w:r>
        <w:t xml:space="preserve"> that the applicant &lt;name of the applicant&gt; will be directly responsible for project implementation and management, including the execution of all project expenditures.</w:t>
      </w:r>
    </w:p>
    <w:p w14:paraId="6D538BE8" w14:textId="15126218" w:rsidR="00A82439" w:rsidRDefault="007E05BC" w:rsidP="00A82439">
      <w:pPr>
        <w:jc w:val="both"/>
      </w:pPr>
      <w:r w:rsidRPr="00C926FB">
        <w:t xml:space="preserve">I confirm that </w:t>
      </w:r>
      <w:r w:rsidR="00A82439" w:rsidRPr="00C926FB">
        <w:t>the applicant and the partner(s) do not receive an</w:t>
      </w:r>
      <w:r w:rsidR="00A86E2C" w:rsidRPr="00C926FB">
        <w:t xml:space="preserve"> operating grant financed by</w:t>
      </w:r>
      <w:r w:rsidR="00C34A03" w:rsidRPr="00C926FB">
        <w:t xml:space="preserve"> S</w:t>
      </w:r>
      <w:r w:rsidR="00C34A03" w:rsidRPr="00C926FB">
        <w:rPr>
          <w:lang w:val="en-US"/>
        </w:rPr>
        <w:t>ida</w:t>
      </w:r>
      <w:r w:rsidR="00A82439" w:rsidRPr="00C926FB">
        <w:t xml:space="preserve"> (if indirect costs are claimed in the budget for the action</w:t>
      </w:r>
      <w:r w:rsidR="00C34A03" w:rsidRPr="00C926FB">
        <w:t>)</w:t>
      </w:r>
      <w:r w:rsidR="00A82439" w:rsidRPr="00C926FB">
        <w:t>.</w:t>
      </w:r>
      <w:r w:rsidR="00A82439">
        <w:t xml:space="preserve"> </w:t>
      </w:r>
    </w:p>
    <w:p w14:paraId="6C834FB3" w14:textId="77777777" w:rsidR="00536855" w:rsidRDefault="00536855">
      <w:pPr>
        <w:jc w:val="both"/>
      </w:pPr>
    </w:p>
    <w:p w14:paraId="6895DF67" w14:textId="77777777" w:rsidR="00536855" w:rsidRDefault="00536855">
      <w:pPr>
        <w:jc w:val="both"/>
      </w:pPr>
    </w:p>
    <w:p w14:paraId="00000153" w14:textId="000C07DA" w:rsidR="00544307" w:rsidRDefault="004A6372">
      <w:pPr>
        <w:jc w:val="both"/>
      </w:pPr>
      <w:r>
        <w:t>Name and Surname:</w:t>
      </w:r>
      <w:r w:rsidR="00A82439">
        <w:t xml:space="preserve"> </w:t>
      </w:r>
    </w:p>
    <w:p w14:paraId="00000154" w14:textId="77777777" w:rsidR="00544307" w:rsidRDefault="00A85777">
      <w:pPr>
        <w:jc w:val="both"/>
      </w:pPr>
      <w:sdt>
        <w:sdtPr>
          <w:tag w:val="goog_rdk_28"/>
          <w:id w:val="-1193915170"/>
        </w:sdtPr>
        <w:sdtEndPr/>
        <w:sdtContent/>
      </w:sdt>
      <w:sdt>
        <w:sdtPr>
          <w:tag w:val="goog_rdk_29"/>
          <w:id w:val="990450269"/>
        </w:sdtPr>
        <w:sdtEndPr/>
        <w:sdtContent/>
      </w:sdt>
      <w:r w:rsidR="004A6372">
        <w:t>Signature:</w:t>
      </w:r>
    </w:p>
    <w:p w14:paraId="00000155" w14:textId="77777777" w:rsidR="00544307" w:rsidRDefault="004A6372">
      <w:pPr>
        <w:jc w:val="both"/>
      </w:pPr>
      <w:r>
        <w:t>Date:</w:t>
      </w:r>
    </w:p>
    <w:p w14:paraId="00000156" w14:textId="77777777" w:rsidR="00544307" w:rsidRDefault="00544307">
      <w:pPr>
        <w:jc w:val="both"/>
      </w:pPr>
    </w:p>
    <w:p w14:paraId="00000157" w14:textId="77777777" w:rsidR="00544307" w:rsidRDefault="00544307">
      <w:pPr>
        <w:jc w:val="both"/>
        <w:rPr>
          <w:highlight w:val="lightGray"/>
        </w:rPr>
      </w:pPr>
    </w:p>
    <w:sectPr w:rsidR="00544307">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FAC04" w14:textId="77777777" w:rsidR="005565DC" w:rsidRDefault="005565DC">
      <w:pPr>
        <w:spacing w:after="0" w:line="240" w:lineRule="auto"/>
      </w:pPr>
      <w:r>
        <w:separator/>
      </w:r>
    </w:p>
  </w:endnote>
  <w:endnote w:type="continuationSeparator" w:id="0">
    <w:p w14:paraId="3E8A86D5" w14:textId="77777777" w:rsidR="005565DC" w:rsidRDefault="0055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8" w14:textId="27DD3157" w:rsidR="0014481E" w:rsidRDefault="0014481E">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11420F">
      <w:rPr>
        <w:noProof/>
        <w:color w:val="000000"/>
      </w:rPr>
      <w:t>4</w:t>
    </w:r>
    <w:r>
      <w:rPr>
        <w:color w:val="000000"/>
      </w:rPr>
      <w:fldChar w:fldCharType="end"/>
    </w:r>
  </w:p>
  <w:p w14:paraId="00000159" w14:textId="77777777" w:rsidR="0014481E" w:rsidRDefault="0014481E">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0638B" w14:textId="77777777" w:rsidR="005565DC" w:rsidRDefault="005565DC">
      <w:pPr>
        <w:spacing w:after="0" w:line="240" w:lineRule="auto"/>
      </w:pPr>
      <w:r>
        <w:separator/>
      </w:r>
    </w:p>
  </w:footnote>
  <w:footnote w:type="continuationSeparator" w:id="0">
    <w:p w14:paraId="09B863A5" w14:textId="77777777" w:rsidR="005565DC" w:rsidRDefault="005565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36F02"/>
    <w:multiLevelType w:val="multilevel"/>
    <w:tmpl w:val="55A4DD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0872FF6"/>
    <w:multiLevelType w:val="multilevel"/>
    <w:tmpl w:val="694036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E4F48BC"/>
    <w:multiLevelType w:val="multilevel"/>
    <w:tmpl w:val="189EAF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75D3BA0"/>
    <w:multiLevelType w:val="multilevel"/>
    <w:tmpl w:val="55A4DD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8401C8B"/>
    <w:multiLevelType w:val="hybridMultilevel"/>
    <w:tmpl w:val="58760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C57805"/>
    <w:multiLevelType w:val="multilevel"/>
    <w:tmpl w:val="66FC41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966142A"/>
    <w:multiLevelType w:val="hybridMultilevel"/>
    <w:tmpl w:val="EBB8AC5A"/>
    <w:lvl w:ilvl="0" w:tplc="7F823F7C">
      <w:numFmt w:val="bullet"/>
      <w:lvlText w:val="-"/>
      <w:lvlJc w:val="left"/>
      <w:pPr>
        <w:ind w:left="720" w:hanging="360"/>
      </w:pPr>
      <w:rPr>
        <w:rFonts w:ascii="Arial" w:eastAsia="Times New Roman"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D8C1505"/>
    <w:multiLevelType w:val="hybridMultilevel"/>
    <w:tmpl w:val="26DE9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C7A41"/>
    <w:multiLevelType w:val="multilevel"/>
    <w:tmpl w:val="BD66A3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C3228"/>
    <w:multiLevelType w:val="multilevel"/>
    <w:tmpl w:val="E9FACB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737635339">
    <w:abstractNumId w:val="2"/>
  </w:num>
  <w:num w:numId="2" w16cid:durableId="709382787">
    <w:abstractNumId w:val="5"/>
  </w:num>
  <w:num w:numId="3" w16cid:durableId="1582642322">
    <w:abstractNumId w:val="8"/>
  </w:num>
  <w:num w:numId="4" w16cid:durableId="1329672943">
    <w:abstractNumId w:val="3"/>
  </w:num>
  <w:num w:numId="5" w16cid:durableId="1186560391">
    <w:abstractNumId w:val="1"/>
  </w:num>
  <w:num w:numId="6" w16cid:durableId="242107219">
    <w:abstractNumId w:val="9"/>
  </w:num>
  <w:num w:numId="7" w16cid:durableId="949968880">
    <w:abstractNumId w:val="4"/>
  </w:num>
  <w:num w:numId="8" w16cid:durableId="1979139916">
    <w:abstractNumId w:val="7"/>
  </w:num>
  <w:num w:numId="9" w16cid:durableId="2112968841">
    <w:abstractNumId w:val="0"/>
  </w:num>
  <w:num w:numId="10" w16cid:durableId="2415699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De3MDczMzA0MrRU0lEKTi0uzszPAykwqgUADfqiwywAAAA="/>
  </w:docVars>
  <w:rsids>
    <w:rsidRoot w:val="00544307"/>
    <w:rsid w:val="0004010F"/>
    <w:rsid w:val="0011420F"/>
    <w:rsid w:val="0014481E"/>
    <w:rsid w:val="00161C6A"/>
    <w:rsid w:val="002B74AE"/>
    <w:rsid w:val="003226A7"/>
    <w:rsid w:val="003A5D2C"/>
    <w:rsid w:val="003D6C44"/>
    <w:rsid w:val="004A6372"/>
    <w:rsid w:val="004D0896"/>
    <w:rsid w:val="004F78A1"/>
    <w:rsid w:val="00536855"/>
    <w:rsid w:val="005433B8"/>
    <w:rsid w:val="00544307"/>
    <w:rsid w:val="00555750"/>
    <w:rsid w:val="005565DC"/>
    <w:rsid w:val="00602C6A"/>
    <w:rsid w:val="006E78F7"/>
    <w:rsid w:val="00735AC9"/>
    <w:rsid w:val="007807B8"/>
    <w:rsid w:val="007E05BC"/>
    <w:rsid w:val="007E5D9D"/>
    <w:rsid w:val="00A611F0"/>
    <w:rsid w:val="00A82439"/>
    <w:rsid w:val="00A85777"/>
    <w:rsid w:val="00A86E2C"/>
    <w:rsid w:val="00B2755B"/>
    <w:rsid w:val="00B70B88"/>
    <w:rsid w:val="00B70EC3"/>
    <w:rsid w:val="00C14227"/>
    <w:rsid w:val="00C34A03"/>
    <w:rsid w:val="00C926FB"/>
    <w:rsid w:val="00DB3A9D"/>
    <w:rsid w:val="00DF7EAB"/>
    <w:rsid w:val="00E73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44DC18"/>
  <w15:docId w15:val="{0CBBD621-EDDD-43DE-9D9D-854EFEE7F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2E7"/>
  </w:style>
  <w:style w:type="paragraph" w:styleId="Heading1">
    <w:name w:val="heading 1"/>
    <w:basedOn w:val="Normal"/>
    <w:next w:val="Normal"/>
    <w:link w:val="Heading1Char"/>
    <w:uiPriority w:val="9"/>
    <w:qFormat/>
    <w:rsid w:val="0067694A"/>
    <w:pPr>
      <w:keepNext/>
      <w:keepLines/>
      <w:spacing w:before="240" w:after="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2A190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694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FootnoteText">
    <w:name w:val="footnote text"/>
    <w:basedOn w:val="Normal"/>
    <w:link w:val="FootnoteTextChar1"/>
    <w:autoRedefine/>
    <w:qFormat/>
    <w:rsid w:val="00D029DD"/>
    <w:pPr>
      <w:widowControl w:val="0"/>
      <w:tabs>
        <w:tab w:val="left" w:pos="72"/>
      </w:tabs>
      <w:spacing w:before="120" w:after="80" w:line="240" w:lineRule="auto"/>
      <w:jc w:val="both"/>
    </w:pPr>
    <w:rPr>
      <w:rFonts w:ascii="Times New Roman" w:hAnsi="Times New Roman" w:cs="Times New Roman"/>
      <w:sz w:val="20"/>
    </w:rPr>
  </w:style>
  <w:style w:type="character" w:customStyle="1" w:styleId="FootnoteTextChar">
    <w:name w:val="Footnote Text Char"/>
    <w:basedOn w:val="DefaultParagraphFont"/>
    <w:uiPriority w:val="99"/>
    <w:semiHidden/>
    <w:rsid w:val="00870E21"/>
    <w:rPr>
      <w:sz w:val="20"/>
      <w:szCs w:val="20"/>
    </w:rPr>
  </w:style>
  <w:style w:type="character" w:customStyle="1" w:styleId="FootnoteTextChar1">
    <w:name w:val="Footnote Text Char1"/>
    <w:link w:val="FootnoteText"/>
    <w:rsid w:val="00D029DD"/>
    <w:rPr>
      <w:rFonts w:ascii="Times New Roman" w:eastAsia="Calibri" w:hAnsi="Times New Roman" w:cs="Times New Roman"/>
      <w:sz w:val="20"/>
      <w:lang w:val="en-GB"/>
    </w:rPr>
  </w:style>
  <w:style w:type="character" w:customStyle="1" w:styleId="Heading1Char">
    <w:name w:val="Heading 1 Char"/>
    <w:basedOn w:val="DefaultParagraphFont"/>
    <w:link w:val="Heading1"/>
    <w:uiPriority w:val="9"/>
    <w:rsid w:val="0067694A"/>
    <w:rPr>
      <w:rFonts w:eastAsiaTheme="majorEastAsia" w:cstheme="majorBidi"/>
      <w:b/>
      <w:color w:val="2E74B5" w:themeColor="accent1" w:themeShade="BF"/>
      <w:sz w:val="28"/>
      <w:szCs w:val="32"/>
    </w:rPr>
  </w:style>
  <w:style w:type="character" w:customStyle="1" w:styleId="Heading2Char">
    <w:name w:val="Heading 2 Char"/>
    <w:basedOn w:val="DefaultParagraphFont"/>
    <w:link w:val="Heading2"/>
    <w:uiPriority w:val="9"/>
    <w:rsid w:val="002A190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2A1900"/>
    <w:pPr>
      <w:ind w:left="720"/>
      <w:contextualSpacing/>
    </w:pPr>
  </w:style>
  <w:style w:type="paragraph" w:styleId="Header">
    <w:name w:val="header"/>
    <w:basedOn w:val="Normal"/>
    <w:link w:val="HeaderChar"/>
    <w:uiPriority w:val="99"/>
    <w:unhideWhenUsed/>
    <w:rsid w:val="00FC56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5634"/>
  </w:style>
  <w:style w:type="paragraph" w:styleId="Footer">
    <w:name w:val="footer"/>
    <w:basedOn w:val="Normal"/>
    <w:link w:val="FooterChar"/>
    <w:uiPriority w:val="99"/>
    <w:unhideWhenUsed/>
    <w:rsid w:val="00FC56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5634"/>
  </w:style>
  <w:style w:type="paragraph" w:styleId="NoSpacing">
    <w:name w:val="No Spacing"/>
    <w:uiPriority w:val="1"/>
    <w:qFormat/>
    <w:rsid w:val="0067694A"/>
    <w:pPr>
      <w:spacing w:after="0" w:line="240" w:lineRule="auto"/>
    </w:pPr>
  </w:style>
  <w:style w:type="character" w:customStyle="1" w:styleId="Heading3Char">
    <w:name w:val="Heading 3 Char"/>
    <w:basedOn w:val="DefaultParagraphFont"/>
    <w:link w:val="Heading3"/>
    <w:uiPriority w:val="9"/>
    <w:rsid w:val="0067694A"/>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67694A"/>
    <w:pPr>
      <w:outlineLvl w:val="9"/>
    </w:pPr>
    <w:rPr>
      <w:rFonts w:asciiTheme="majorHAnsi" w:hAnsiTheme="majorHAnsi"/>
      <w:b w:val="0"/>
      <w:sz w:val="32"/>
    </w:rPr>
  </w:style>
  <w:style w:type="paragraph" w:styleId="TOC1">
    <w:name w:val="toc 1"/>
    <w:basedOn w:val="Normal"/>
    <w:next w:val="Normal"/>
    <w:autoRedefine/>
    <w:uiPriority w:val="39"/>
    <w:unhideWhenUsed/>
    <w:rsid w:val="0067694A"/>
    <w:pPr>
      <w:spacing w:after="100"/>
    </w:pPr>
  </w:style>
  <w:style w:type="paragraph" w:styleId="TOC2">
    <w:name w:val="toc 2"/>
    <w:basedOn w:val="Normal"/>
    <w:next w:val="Normal"/>
    <w:autoRedefine/>
    <w:uiPriority w:val="39"/>
    <w:unhideWhenUsed/>
    <w:rsid w:val="0067694A"/>
    <w:pPr>
      <w:spacing w:after="100"/>
      <w:ind w:left="220"/>
    </w:pPr>
  </w:style>
  <w:style w:type="paragraph" w:styleId="TOC3">
    <w:name w:val="toc 3"/>
    <w:basedOn w:val="Normal"/>
    <w:next w:val="Normal"/>
    <w:autoRedefine/>
    <w:uiPriority w:val="39"/>
    <w:unhideWhenUsed/>
    <w:rsid w:val="0067694A"/>
    <w:pPr>
      <w:spacing w:after="100"/>
      <w:ind w:left="440"/>
    </w:pPr>
  </w:style>
  <w:style w:type="character" w:styleId="Hyperlink">
    <w:name w:val="Hyperlink"/>
    <w:basedOn w:val="DefaultParagraphFont"/>
    <w:uiPriority w:val="99"/>
    <w:unhideWhenUsed/>
    <w:rsid w:val="0067694A"/>
    <w:rPr>
      <w:color w:val="0563C1" w:themeColor="hyperlink"/>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F7E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7EA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70EC3"/>
    <w:rPr>
      <w:b/>
      <w:bCs/>
    </w:rPr>
  </w:style>
  <w:style w:type="character" w:customStyle="1" w:styleId="CommentSubjectChar">
    <w:name w:val="Comment Subject Char"/>
    <w:basedOn w:val="CommentTextChar"/>
    <w:link w:val="CommentSubject"/>
    <w:uiPriority w:val="99"/>
    <w:semiHidden/>
    <w:rsid w:val="00B70EC3"/>
    <w:rPr>
      <w:b/>
      <w:bCs/>
      <w:sz w:val="20"/>
      <w:szCs w:val="20"/>
    </w:rPr>
  </w:style>
  <w:style w:type="character" w:customStyle="1" w:styleId="normaltextrun">
    <w:name w:val="normaltextrun"/>
    <w:basedOn w:val="DefaultParagraphFont"/>
    <w:rsid w:val="003226A7"/>
  </w:style>
  <w:style w:type="character" w:customStyle="1" w:styleId="eop">
    <w:name w:val="eop"/>
    <w:basedOn w:val="DefaultParagraphFont"/>
    <w:rsid w:val="003226A7"/>
  </w:style>
  <w:style w:type="paragraph" w:customStyle="1" w:styleId="paragraph">
    <w:name w:val="paragraph"/>
    <w:basedOn w:val="Normal"/>
    <w:rsid w:val="003226A7"/>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5A682E77FA414582992516114CD2E7" ma:contentTypeVersion="17" ma:contentTypeDescription="Create a new document." ma:contentTypeScope="" ma:versionID="8020da768f60f4509df6e2de29291447">
  <xsd:schema xmlns:xsd="http://www.w3.org/2001/XMLSchema" xmlns:xs="http://www.w3.org/2001/XMLSchema" xmlns:p="http://schemas.microsoft.com/office/2006/metadata/properties" xmlns:ns2="6c71689c-543b-4ed9-b46e-acfc72310920" xmlns:ns3="9559ec81-4866-4663-b2af-a432f6f1b939" targetNamespace="http://schemas.microsoft.com/office/2006/metadata/properties" ma:root="true" ma:fieldsID="ea6e03eba0c6b2e44f3e1464aed8b088" ns2:_="" ns3:_="">
    <xsd:import namespace="6c71689c-543b-4ed9-b46e-acfc72310920"/>
    <xsd:import namespace="9559ec81-4866-4663-b2af-a432f6f1b9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71689c-543b-4ed9-b46e-acfc723109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efcc02-ab2d-4b25-8c53-1cd8e32785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59ec81-4866-4663-b2af-a432f6f1b93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b4d5bae-f747-456c-8362-d321216d9eb7}" ma:internalName="TaxCatchAll" ma:showField="CatchAllData" ma:web="9559ec81-4866-4663-b2af-a432f6f1b9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559ec81-4866-4663-b2af-a432f6f1b939" xsi:nil="true"/>
    <lcf76f155ced4ddcb4097134ff3c332f xmlns="6c71689c-543b-4ed9-b46e-acfc7231092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gHK0ioJ5RV9oJ34UNO0+8lfMIZow==">AMUW2mWgs7dcLHG9GgfKePlAijelQEmAQPF5PqdIwQISRNKUzdNefoMM3KWX5UTjRbZTIZt1BbV2poCSySFuM4fu/eJE8e5zjk0Vkv3KuWcp57X6G34+MoKwagOxO5C4K9MHQf7Jm72VAajoCjSfLmfWiPBs4SFur3Cz1sTWDS0qBXP7+ZSd6OnjvQ8l2+0zmZj+xyoRVOPMjCNIlhg+/GVVdt+7Do8FJuEZXP6/dqXpVM0lNHEoz+/7QVZIgI1Df1meXKFDMd3jF5/2b33ww7+2cpbNTkxyQz4vgK1XWMxZRaV0uR/wVe13BlwkZ7CzivXt9+SuiR07w0By3j7Ci5/EKWC+vJXl82B4Inxd+WQdYbcagXa0kTEG38q281XR/acHew6VNVZqwGlLdoKEj8PhAHLf151+gsPdUdVPj1//iH06EZqEok1GqDvOb0qjK4z1GprFwNdPd8D7L3jQLakO8Ox8vhGnZ1Uo4DBBQMNBBFCGOzXyRikxrt47GXPD+A0L6I6WOkgKIVKM4d38XPSMz/bsdac9oEIWlavs3eNajwsFGf0dDJabixTyKnegKAYeyg63ppdcRS2dxcbhMB84T5pCufdw6HYklckZEPT4dTyzJHp899IU1jiqKghmGNyI31VuN8/E1eN2L5FwsW6X4XbKUXgDa0g5FZ/+KQ3468/zg63dn/qHqCynyPN6Zz71ogh+fKga+1L29LkM9anI/jWuuVA+9pvp7neslxWQlXWhnOWSBazyXio6fFu7lEflH+HwMUpse+dN4f8Bu+4WHMrozvVRcfdU6EFeLnteOkzy7rck0iePvBs41HV144ONUE7++2hxO1LEMwDYkIIIAPqI8mwYzvb7lAiOh8ac3OpkKPT1Q+pZLJYuO62paVrtquKA/8t4jcfRzlTz+PSGef4VuqfI3mni5FH59Vl9jpERuU9LNcVLwHIfch4jtKNSkdPWnNpKg2zV2BOyQNVouA2QPSNGKQzv0uIf1Ip82S9V3Ej+WrsmbPKd0b3/jjVmsI852lyNWHfeRsD9vNtkIzNuClgoScThQXbOLSeQRAmVsJCPQsaaXq4RTIRntsA9SoRqJRGJoesJi6MB+QcIVYmK/AA+ws8kv/RbnbklUjVZjjJQNbW9Mq3ssFVpLmXdw0nQxG/6GsV/dtxnzVSsH8wTCAvzXUCbsWcFwTVMRcqBt0Cc7RTpuLDpJf+skvG+I14KUipiTq0fcLkt3BxmeGVUiTff0ei8EYc7rmemjXSlazoCXobCQJdNfAvZ2YrxHfRavYduTX3fQuJnCQxjXnkk4vg15DRxauAG/ZAV9dwFcr4oiY7E5zVMMsPcyx25UuHSGv1yBByjQgHCfMrARJsieHKoqo0HIkUVw/XRZLkfQTp00FF3vR6WJfT0BisIPo6xTTuzGqGgvFIflHPMCh11R25alc0IhbbiwwFNlCXQexTeyuQLayHlGrROs9kf+Ym4K33Ps9lIPzkEYJ9Nlk5e2B/Qi0XW187wVlzehZWorWpbDtaPEyNxZITi4JqbmCqpW1jzPYmwthIKLbb0DXEi/99yqZvD7pClxpIcHGQdbodfjJy/Zz+ID76RcsA3bdqyzBWuoWk8HJtz9tJnzpZZP8uW/lWMzmNm4mh8ydxOHj8KJd3awQoJz2SpH9qwsiCCgJ2jMWTffQtKqQSOtq0Wx0jLOuaH2q0t/lU0OisMcfcgFFeBc2D1PPw3fdf7PopaM1t2sUl/KN6Yz/wKNW46Bkg/fBAIoRYjmjRFdGljdcP61KuxViQuhw8DziSMdTLN57VgEEiNRgGlwhWjxysw6R17DhwIxn81K+zPmSoC0u9x8qdlDWve/4A6pEp+a1EAiysg2lrRGJIfHvI3rBH17HSFcb+10jXuKffQCQoU+ZT3FXtQZ/6O9hAog+B5jUFfhUF8V4RMCdbzyKYf4DnFQ3J4F7qZA+tvdpHiz/+R5oqXDhSp5kxfOVTUOX1U/2hKkSAnv7GA2c4IY500r2jE/LYXXmeD+xRi98qEJPYcuCmJEXmVS0ckQFiuphmRnZP9MnaRBLmII10NDXiYZdm8n8ilq29Xnd6+bEzMCBHuVDiyTDaTf91YPMCRKYj496fp0ZiGa6ijL9LOnqu9qow/ELbHLqwGNMqEz5Ynrg4o4u1cEeVjbo7QQSaEHxZdb8XtnGd7JZKRNVf3uR9iyY81tPrKgJ4ETit+xAKYxleJ+QUEPo/I0MQyq2zXEusp8M32iNEZUaeg5gmUK9kBSEBOt1MuhdYzVemVfncM/8gRke9SS2alM3YfbBE42/1relbNChGsDc8pZEQTkQZU8C2aZWom37FPcLbOO5xeyAdK03789YXS4Lco4/nO5N/eXUGxjIvVHy7ApcL0vIYao4rVzfgxBGiU5oT1PGKEZn7OQ7bpLzRtHFnrY+BT4QVrhPcHq49A0GJ2zTvpb57/lU+i64D9DjdCO7vpztEAPzwBTdewPBd0hZ4vG3ygx9cHlDgFY3e/JuacWL/4NzPc/3eAsqnPgMAnopwGukKpCtPd3Mq5zHe3gkgbABwhzWyeX9gb/m68qDljP8mTl5eUxIE4ph/sfzVS4gKxVz+xRupMssePB4MeX1qMSxxofC7G0tWVSYxyHOSllhrAVIKm8NLn18KLOdBwRmI+HEtpwniiojyfLKu+QH13e//90CeJsVkCg1LgmsHiWGft9KuIn8ObXFLXqAcFE9fWJBJiLKtAPqyf/YUDaSfUq/mYQzvbHOIxm6i4QJh/Rl9Uuhni8eBg1jvS6fyluXNW0teuwCM9NllHzIn4ny1qab2xSxbd5aGx+R1SHVzFAtaEQCDw1TxlMt8cSt1dh3XriCsyUHUAch0P6RXqUQluDXihE74wttE4Se5pLPPjhqTSeXqsdQzrokoCcf2HsV92sSiSy30gHM+o3DZB5zgCa2TjFo6o9YnO0bKCGc9N1c+LHp53kQdbr26kk32CS1b3FWbpnbpASLLZDHOxrPnPeK8wzqfviKWZuo8GHDU6/KZxH0Wg4aPL4I/pY874tnHRHzLKWltCrXCg3MUx5ZCgwOesR99awHQe2sdGBIxTAbdnPF1I3r0vf/xvjc2kpgQCrzegYrpmQOF6KiD9Y65oQKwsjCOlaydoGVkyINcq7PZwzWNMMXfEGlj2wTjAa1BEX8o1HW/tiDG1Tk+6rNofNT3d+yWZwulSqN59XL2kjwkJnuu562AssI2DbfFZHBAAxpIjw7k4CLm3nxHUuCy0su/4btQOzXx84rbT3yC11RYhEVrHHOFJvmw3fYE4mYgR1pTZldGZK9+vCGGKdM/rNz2XAWkzcwpdX9ggA4+KbxJw1HnJwyHHhr9M1DCKKRw86Zx+d2y0McxMn49rsJbIZTtjwfLF8+j3lt1LFwqfX8HwaLxIdG3hiIjqR9p8Ldu6WvMAeJ2x50ZzaGir1XEcy49mAKWAjIHNSuA7R8BHzzHN0ecH520F3m8bT2W2MXWSjoIgR6mP5FzH2lyLYe1xIZ9CPVr9mrH1Coxsg7uRcT5fo2UuihPdumjnZesCryun9IEoUgXfjB7CNOhaoe5U9ga45WvZ3pSK9gmQu3RdDQIt5nB1gT+QM8zByJwvTeEgzJDgM8jz7i6pXpfPJXefsjEXeZyXzudLWQMAhiGhfye0IulUDLu5tpH/nLN8CO6Es6NAHfySA/2fkTwHi4rqEy5nhQmbj8+jBBEqKUv1xpWdmy1/Zs29iddES2/4fF2owNZLqqQ6fnzzG8F+S0QKBbLmgxGgux+AM6/AKgygIe1yxbzezriDbw8KES6PlBBpfDFhqRGwfNE1j9bOYUiExdB17ZEcMWQApJj1t2lIOQXbtPz7CUGmb/JQs6PuDYxdw0RI/9dEim9nAuVIdcpG0aAMBfP9HredB84m3uBoS4GotnOG12A7WeWOk9hGVjQo5j7fBeMim5ejXDeBkaVJBtNKWlXYqYf0ULrODyrRKIAKdhJMku98E4ikUvJWnwDDhXKJ0xoRgTlaOeCJ3t/PiRj1leOYOYWjNQjvamJeDP5tqs7shm4rQRKlITYSp7jgGYmcyBiwR0A+pjrynv91PN9S3+n/WExC5QThz4CNLxTYXTDXIIUob1wImcqKSsvxwqEX3fRag1RM+B6cleZC3CKCQBbgBv6eUreUxThHCR6LjyhQuSKdRjagIp8aqDq2xsiWF/oIL77GvNMeuraaQ+Jr98p0ISJrwSC9XEeux0658vYfTWT8Z0Q46sHjj/qs4ijU3C3fGmdXBmVKlGjTnn5wlVFX+niZdhRIisRNw4dUIw4DMgzUfpDUVMMGbYDArbRYBITgsyzp10ZPHyXpcVLQ1oihe4FL9oZyAsH4PTidmV+J1lvPWUM6Irim29qXHFbhv7cRMwXagFd2DCurl576r1mwJi5iFGqh7s5K+TucrirnlqgsXgDQLaMLadapzl3CP6bI5czftXadzL6ZEGfz7krnQoe6wstoq75l+lxWTIpNGfnvIdFfBClALXRDjxnRGbCv23CmshdKuoPBIM9xh/U58SNq7RkyLdGlFTCU6Bqh8ISPr+TXhDPSBLGOqQGvJpRhnv8lebOesuYWHErJOWkY78PHEzOx2iALUd7wkaXF89UqPQX4284iChhunGLy5q4rgyLbkRFRosmgpxjysn1H8NmWB0Wv6m2hP2WC7d1cIxiwnzfK/kpURW6rWzKdgAgojUjxLe+AMB0LN3xMI04QQ8asg9MSEVX93jF3QIoAgGniMpVNSEY8OWHyuc01oqTGiJj9aEjdbUUFQLzElq94vQ5Y9Re/lO+cVdpDMnKUeG9Jtm06WdYItwRGgU9/qdtE1UqYmEkTyuu5IHolPS8Qr6vTGLxm2uhJaP2gMIPM/372CmZjGhgliBf6kcUl9OWrRlI47f6XBuBCSvwyNnPWl5wDGgdii1aZJ+dz+NzfAFNSBTyEr+ZulsYMdMdB8HVwZCEmsqtmikveP21rp09LVRnnwDLdBpMUllMSyyjoAZkURRMyu5zLlvWWgv2h2HwtNniy3XmwRglZsnYz7c4rOUCtIawUHfOXKaGKpVgqGqux+f601hwTzrHbE+QlyM8YdliEU7DjGttQmCOaqma/g4K5Bvl7Rli779TaDqTdXnimzFgWyP/DAHPV/5vs46KJzQU9MEova+oeJ7Nkhiho4Op2OOEVjL7HCsCSg1v19UkA2BvQvSCKxqxZfRTu4Ycxzd1UsBC1BUEo7ZVjluqIDpfRZC21f0Nn64zOjQvXHdGb66l4vcuLYT8XMTwMgcTPqBZ7fdYRFEKnKgGOYjt+WPy6pw7CWBqaNptO164EFReHKd+AOTqLAj3BSAyLTotw+MGzqR1r0VVuoT/ZHMUzHk50sRVG/NEhcBfBRxYK2ZLbOjmdDGk0H93FW7+0kHYohJ4CGNhiPHaQz5PqkHARntHhHiFGluGYnhYy1ykyhpVT31oilsZ86kGUIeaaFysosQwN4beej2MXlpnCUhUDZDuCHEEOJmfbXzKOvU9GzW84XMeEqpCoLt/KiSDMmDLtyb7pCui1vREz7eeCDutYJYoEYYbYQBU7H4EJ8ldX2biiqtYh4zPdm+XrFH8/VknfNKiZylnuBW25Xx4AorIaalYPUg6PMNeMEqOQQSAf3AKgAVfYGOLRHlnKv1n7NUll7Ljix0kba826HrcuxR4M6EV/m3x7oUJWRrV/WmVPt+mOpyNuB/Sp1IMV09yqIrft4+sSIDLY8n2sa32s9CR15i9J2bcij/FHCHm0sNG3HyhmZfs1Rm6mREeuPIwBjBdyxwSMjO36ENZV+3QtmnE6Pip9ZnMIU+Lvs1P90GEkz9uKJbSZf9md3mWEHoDlEgwrTeE2iw4Emw9li8OPcbYQavwp5hnNSNBMeJ9HKNQxhgtpbaTg5HEooO/SeE3ys2V5N5vziTMON1yK2Oj/6upKpr6NsM6I1lWQG3kIIxMqW+jDVCaMcfV0YaU+sC02r44SBvPj7vYMQEL35fVD1XgAFkGohpaYc6zpfa0RCbZzCySwEhKVgpOpwiLjtFZCcuS+a58r11YA+dL2xPCco5S9y32cK1hOBjnOk9t6gNxM1/MFIeHtADZuGmFxwycCMIMkx2rnD7+zbpQtIWspuzORf19ycG5y/I0XyZLod3Sii7D4fXZhmVm/rrSdm0IErdkixou2asbFUf78klcNx4WmOtD7XQJhbZV7IafzE4ukg+VxIiDOZwWGiCFV0V/SJEqFDlv4UEWc3prt3+PcjzDc02ghNmZiYxhsoLqkRQNKL5aK+4Xaw4o79PB48J8cfkZVIwoHytp+b7xLvtJdDaejXGYYrjSpS3ecihsTUPdc7PNulo8SUwYPYsGQoEyQ7Xg52A9s3VkOr6PBuci63PQ7BnzlFQks7zvB/2LEKP5ZpE21J/oj+u3bhid0KhZud+qjprqySF79bjSnNMJqSPWemMRhJv/mD4SUz5l2zp8EuN3a4eBzbaErQEh6b2gresm6CNl1dt5d0B194sdHRI5LuX0FDmBkKISGFuVn0xiR8JJZpIkPyg+LvsnlMXO/x/o1AhBgPfQlkx6vQ/3WISIlSELARXHQ1CAIy1LsujhcdGAqvLBWrTA3Xgi2T9yIL3r2CU6xs8KZGFZk6gXloqS1AsV67wUbzKLQI8EDkvxZmbQmRadpaCbfcihTYPM/04tqgDsIANAy5sTiMVt5WxHS8QJogigJOqHwkDv7HHolzkldpKcxwqTbNrlly+py4tYX4XwSW910h9kXsG3RO3cQeUwNkiVqVevayCK9rb6KxzJU/WtWWsrerbIMK6tRaZeGhI8roVXHXOCrghiqo1uWUMk2w68s89NGstCKjzvkNG0hkPhvaEx9RpI0rXSSmKdkC+3A5bUWc4Ya/I8MhZLNr4dg7KYM30FJPfonOu4qWPMYdbxgDPfNcyqawteGuwfAMTTf0LJ2pm0le9fwiIRk/wMhaGmnf3JZjquoOIHpFDK84cB//8MaQDHfIpQqENiFxkOMzdxORq4jtKs7nIlL+6fHDhoyoLo2AvA5IaPaDO/b6HVqRv0Zr5ncngJt4eFNV15gio67iLnEKO1o7A2Y/9uP6zUem2+fSpPW5tzwtdErLQdKICpeTRKU0l4VtAZMnZGj6ToREEcr77YKWbHoLxC45p/HqGgfWGNk1UAEnrl6M8eAw8kD704E1sW8pLrx0twQBBj4j6QDTMfQPYXxMsDxK3HTp+itWeFkf+eGbIuccSbQdicHhymugs9m+7SFPHGeeeMKE0r9IgubxRcXF3VUvEIk77oTfvjTN18FiKt3F47Nu5oOKboUyJhRekS8fxOxkSnO4BA6AFRvvSjSldNmA6AIY9pQ5lEp3HWo1VGzgTjU5F4ZwbmC49PgUbusHSe1k/YPwCDxdKBDpMKc9iuadtJZLsALctgvQ5gN0R9SHIL/bXr1VoOzcuEdytdsV5TVUGuuzH28u/ihtDD9jfQ4lDT0SRF6hCnDCbDuN++Bpo1IM4AiS9rAKy/A7KIav8e6fOR66MKtux/ID6hdEYmgN4Gk4pZjQrlcRYtI/+kWLM+xBt3PDeU5oQ/TbqXo1hgzxFbDJQ9yk4HqCjC6Eq3YSF1lvGggLnFhnoOi/lqw3yAI/Kh79vPot5dKhAZpFcTWF7Ntr+hAnSQQycLtU3c74ROVL/5sO9SiWMsbMgHNxqux0CgKZeNEuvEG3Cecutwv3KdenMC9d3/oA6YkhDSujSaE3A1MAvl79kJ/loFMUfyFOUY7hqNBOMKAgdll6MjI4D7D2/MKL+EAs6XGGzttBJgmUz9ucMctt0aiHX+bRkJSwV0LsEu7oR6YHpx8AhleaA7/Cqx0SSWaCcxSyG+AF25UdFgYukLBi7rkCeqvTzgH9nddtufALIOKC36TDdE01PgmUjhEnZX0aRhh5J9GwsDR1ZKmCeo5ZNB/nClYvUimD5v2jTaZ/AT9eQzF0kYnZtiMLFtCyWVkiNgDOtO12iHLs0GecE2JOlUG3TjQxSFYDHJKIJ/XqCngGv+ZOTdIVtGQcRlrR2quy5b3f3fXbwIWyl7dXMjcHpmzCvg9IbjcTvb6FvvRhY5Og8KZGkHiHMUkqXjj9V+YnQHm/+m5smToIKZvj6b2X3mxnWjvMIIaEOIMRwSfkb5ugeDvKWN/8m0ue0ZLXEFRPeQNycnJ1XLKv2uUSQs7tDIXZL5alEh0IVhkpokiHrkqSRbF/qak/esAN/rnKnpxdP5Pgyu+Jmcx4davzdx0qNyW647Zegy64lJlGlz/fjeNVY6saTRrE3Ppw+K6MiHFN55l0pnWv2BxfTkltUFrE57YQhpKpgzTnP7/G9fcx+XqKJmQ4Vhf344TfOsEB8zr3A5P8VK3TQQ4EbqbLAssPKcG4MNGSARBwsGKUmCcxFnnxrgn28UsFnB5HvdFzY3b02/vtz5q3gArrz9VfpBfcAsBqIeq5GQLELjqeZC7Q2P59KX8/tnRbzHJWm64kEQ4hVswsgC1CipPhOpOimuOpTYw6U+X5pPFHxO5FEVSrFrM1eNfYYki4tYB62b7u/cEwOCVkIX5MN+RrcZViOOzgAO4Nl+IK+CUyfCO9NfE56SiQkNkunU+jebe8JDyRQevfA0fRN4Mn5qsUVSCx78IvH344gzv5Bdd7EP3S/ftZYCrlNaL+1HrRd8uE7OcbaP00Eg2/lPG9KR4PjlNamdQSijEPAu1Mp8HpG527shJlN7zVGxxbm9rl4wFkBvLvh0PXPL48qOid4RkCKN9sNNnDSwmy356GT2JZT6IyA51o2XkYLj65yqwbLxpB4kupzeChx4DduHdBtzBgEdge4vAKd4XWbrtALloAlumQ5BIJXsbl/DUJ0U5ORWlKkXYTZ/f0fMGKPi3OeUiB7f8jramg4D2GWIt70Hi/5ScOjLoCnKl9NjHBUQTyipdwrV1FRJXhomhIflZ3y+Ba1Yhz2GFySpTyWzk54OfFj4y0kH3IUdA4pXPI+Q1YZ15/5GNzQnqcGm0aE5GP141MT3INPgrHvVkPLK0nJvQyZeefRV12jexv60jTw0P+n9vQz/wKJ8Cbtb9rHvPpSfVZ5VSPfamJLnuJro00HCdVM+FjWDbl6Ntvkg+6qMaL1DLEQg0zuY6RnQt5XXg4qv5IDNDTd1z3MqX+fFc3X8lHrhZY98SIOdaCMjJI98+V1kvui9jHUgGMPuZQwYqbGAXiAWFnHKmLbbuh1C4Pi2Rw806n6934zbIZctRmy+l4gbeA3oCJ6+um/GZVKPYu9JumFHtEeST2Hu/sWt40mLc/NRI/K9FZay1K7KJDyf1csB9xzOzk5wiMCR7zZHWwd0XqjhaNAWvC6cgtuEJf2TPlmF7FJPoKdi2NML4jhlX2yZZaqvozAIyrSyS3LxZ5bXFsGsF9LHkoFq/Lojo9IU0LOSnpoh8BotBoEqvB7ohR6bu45i+ZsIlEPl4gOeuaR8ycXdML0glB5dCyyXMpJ0SVIGtSYEyrnvrOX0Z0To8uWV82sDD75TXxVfKDcxKOVfhA2g0P4+glvEU9mblUGn//DaadfCWuhfyEOh+v7OIrZ5tVTzr+ScThhK+rcGcdwPZASD+bEjPNcIFpP4fh/dClZt4btLnIxs4S7CTQZS/WPQtfIxuJmewJDzkPZIrB70nOUQSc8EoIb6EpAWnGt0HT7YRKbsZCSmh6wS2+Zjg8ogKey0zc00ED+NCKeJcTpXO7IS9lmVeBKPcZeYmBm+M4hx7aEdkHP3GIeV7euXSneeW706E/wua4FGY2O0jCYlVxI7GtoPoCHVDms/9fmBDuxvBZmhT+MOO0Ue4nYxO9boI0TG1NLN7KAJmnxvrG2jHPkk8yzY+bpMAiacQhpxnIQU72glHbwFF1DOumTYfik6HcgOKocBy6Tsca1azq8zJJiYBbBoYOD3PZw8F5aG4bJaKN0iafZACiek654CyqbPOKtjr/zfOmfIuGL7a3rhOxdet68uOgHZtcZ0e52kLRebCR+PliOeO8/cjsfpAhCxJUXZGEiC/rQT8VYcR9Hld2pa5fpFBDsE02aSdoOAz7o33Tc2tOGKxbT3lup5JuxS+cYJrGd5PH6JHy6UqVGWHGw0Ao2Wc7Jlv7UMlCK8PsA8qS8scb0zL+irOkbY9foy67ET/riMFrFgD2uH5f96AGoNXi32tTRzNgMc/pT3r9+Qqew/289UONZvsW5ngUuZARNRZkNZidUZUgAucvVRBPOuXAKvLmQplbYVrm//XC1D97b5av8G2XZvClOoultCRf7QSLNTysvYT8SXEM7kpIpJpUEPCY/dSd105LSsJB5gaeqzgmjGfKo1e3LdaFzYCShYxaVw3O1xnc5SvqvRKkrv230RR2RoVpwV+6ceO+4ZeJhCUQQsoVHCwqTCVS6809AVK4sUWKuZRkLQBLFiWj4RNFOaT0JsnzctQ0JuDZ77XQ0L75RXZc3bMRIPA6d9W9DKs4KMSkMPalq2PUFrjC1syDgjyUeOjbTEJ+mA/T1873WMOy6NMwLE7n4/WbL4eRPvcYh3GS6IrlEYB2VPzGRM1ov5d4IlQ9l3Z2vCVbJq1YSItKvYGXrr5RyPMh/uvL/QtA8elpUyeZSUFsY+j6ryaF1GlAVAFIOs8EIkOVoMzIzHWB1KfbeV5KnzWrtDvHba9gNMsYwBdAHVvbMRzajvFL5FZVlsZxgnHqmx+T/Zhdmq96KNWMuYnhmEnAUGNAfxwCEupLHTG4ykSRlNQnBj9U1de2yM/1jkaGVIWrJNXOUmguhixkudqkYRhE6JCQiUBdQJR6HijsxdiNn81g75lPxGMmglGcCthRXam+C0F+pZq5+T77VH7rBWwY09TsTbW8YsDbrkrdgpB0BVWuw3O77urNquBVnPAqdPWYjOgcl+ichfKT2sUBQshVvA7KH25FHvHFMstb9CxRc9WzpWKG9UoqjIyNq9A9y8oSTbLfpq92NjLx8Gp76ksvGtqKjggeZnQ64c4PWAoQfomQRDea1KUQf9BQTl39OjebOmgAzGlIPCGknz+YtvBLPjmJl9ZFdHFC/jtGUU5J9IduzBmxa9rf1/h+bywLGfD8yNGjnJmtvvvKkBcVNzn+30s9v1hI13LLbiq6B0Xmfnl26blK58C0AgEFuK6lLwzV1C5nzIBpoN/kkC3Nr0od+PkkQP9ABTTAq+tx6e+LRxvfiJkwJgQLfSDFYBvGmbJzllDMo62B+5U3azXVrvrN4m5gMtFDBjx8YH0BQBjm0s9CmfsLPzEBDi/io8PiC/NGeEgPIKl4vjQ1W+/WdB9JhkXETwN0EFBuqm4YpoChy/GIIx5PlPZmCgwpyi6ZnMr1TdF4NmMjUWj0342wS4H5ZmOlSXtfjl93DrSUGXQQSRZB5Byi/eppDSzSgQSewlhvTkfXm9TfqdFRR7CzpNjjDjcgBaLJRoHGR/v9Xq0mSRPQSBLmz1aRm/2ovhfZdA0UcmFIcrffkJJTOrtec36CK8riwRUnTvTscGNi/tZcbWOpieWV4kX7L5YZQMnSsYwPmzSqW9CR/V+PQlQEvXZSU8UQb28umgRVqBKe1/Tb5Vun6BZyujV81GWvkCz/6j06wcH2T1q7hrTh8+2ARM5/+wqKANOW6iVICm/c28eS9v6s7pjA+nGS1K0YoA3h/b1O+FjJRf/eVWorZGEbuyUVnwNj/E7Z0/nyVk+RAN+O7VHwMbZcIBgtBz09h/K62emvlZ8JhYhA9IV6OQyMAA5GztFhLpsQzC1BG1VRaPvqjSIDZhp6W1yGO6peRmbHkPwS+0Xs1lS72p74QJu33Ybt1yRUdDwNW5W+aSRYcVgMCFf8QOqpIdcNGPzjqKmg45E2FHRRrQqBrWL9Tg6W/P5V/K1mGCVNIZChD6PPCrGNXlI9Vner+07lXewBgzubwuiQuqsmh/eYhEgpiddnAc50qbjH82XdNCtR1d6N74Q2eTUjtvURhoPRGCs3de4p1RkCWFqMb614xZUjpKHNUCSl14t2/1ZHD8zt6H7+W4+p6nc8BWRWceb7mJp7cNZfOYNlGyL9mnaqW+jExb4mU56M7zdyWT5/U1WpHmEolOZt2NNoSa2cl2ugdPwyipyQ8WGwxpvXLPWKupw5zdjZx6HuOTqeMzxO8jBvQMjMs8eToUFh7A3DCApxaueJfF+ZPJP3hmOp/7dqjftzReuyvkZFz05UGa52G1Da18t3MoRjZGqYVSEnBHPMF0yYro0UgmNoyJj1n6IRUT5M2qmm2sz3XcXX4IP8mBDQh7hp8i4ohBrr4w8TuxNXcEMO3axEFyAJGVp6/ZIkuu32qM5EEp4LTk5PPP/QJwxi+kof1o2zEk/ggHNVD8MLkEatCcy5rKe9tuKQYocY+ohg2EYffFAHdwkm2/wRS312ySHqzMXnnCZ9STvdjgKjD85R9JILfpBvKPwqOR9LFs/6KkzRGZ6rbH8Xdvb3nLpGX9AcgOQPvs2xKsY1mFXOjGPlUaVB1bIOYN5Boh+69wxzPE4mfAcG43IHNSdGq2vS/dacGITkknijH+nK9Fy3/2zHA58yQXkXAlchrhTJGwaV/RhUyXsIs7jHSk67UGoQc4q3HHchxAd85+l66zAoWTvfNyHsXOVdFgAM3f/OyFNoJuu7Ajo2vJcDJGILMUjkWY9JzmXZb9TcyiO9E8g3ksc2AyoQz504T+oXdDWMg+lisTCi5WEYelkbffECCM/OPjPieoZeyC204wwWxAmSH6246DSbemYMtAlOthZD2fjTlLTSBnKTiJgXg5LtvZd6k+x8fqPLChtnlsjtuDVD8nlCe2sPAGqwhQZJqf1h1fsxiDJbYy3CYRmJGKjHqtneXLrPHgugccHjRqFHt5I9jjaEkHNXHbDKNpOeDuIyndqA44dnp5SHKGast/cQu3fagE5Vr+BzFeajj8fRyNIKQPXasncpXkZxqPBmos1IBFrzuT4Lt6y0+XvMKcGJh1fgvtsktKJPX39LA/lCpFU6z7P4XeJ7SyhtbLAZqYb/tVik0YnWdavW0ISv98qt0Z74c6P6xEhZ/1l4PA8FZO4FUqDm4LtshWHdRE+ce4gF8OKm4Ew7lQfrPkExHdKoC5OAaHC5YElaMtVeXNWngNrKkzGshtabyXFFiPMOPYMBTMTcqQLhF3o3qb4bE+QBgXTxmaGZW+KX0PvoSpFsUQUQKvrcxp0/qJtQl/1vZ/IIlKpYzcvf/1B1zvFqkj/YaZf/ImlKiPLNv3OGaBZsc28MiQunw+88m/BIaXQ+L3J9R5Zsea68pYGT519GZblLa5Yc4c2TAELIFBWe+8YHf6Xfu3t5L92owhYKR8aPuUuTtp4ZCDPHHuYK2TaP0toFmgvZ+Z7Jvghw/M8VeRKvNgkVl/Vu72EnlMGwaZREcwf8fdY/J01Z+WIvcm0jjsqpu3l/4iFCtVQWQ5WVMrEXy4oE1lkkR+MOVy5MS4tL8eIh8ih61eiv4ou+Dg8OzRAQMi9dZFOrOYKqr5xeIDySVVZvmdAmte1wJObouF1I/NBOg+wc5tFgolSlBMgF9MAooV+CEqNvInXqU/5j+Sd/3GNcmIdpTbIERgskKyRZTqzMQ0nGtohYIHnMZiP/3mGzmQPGrDwrQwJa5s9daXdpmZEU3wcxVR2AWa25VXs/cEWoQeiO5FKKScK/LyGBBqXW0oJICHCOh8cOFvcEl9Mv+3bc8dyWkdQ8PCwsQ29tgeDq7sSoJSw7dNtSPgJAHE5oh/8RfrgYhezQ4kTEtFGfnepuz+39wGwYVfP+YWVyQ2p4/PFNPcs8WEaUusCwVnrvAMBlkP40jLBE4R+l7+xVoEr4iE+E2WSsXoV5C6vsMSlzXqxPFe3FDI3ggG4lJFJ0SUyzHAgEKIyYCp/DnWzsUJo0dYLEz7VkU30F6qnG/ANqBb1CPMHj14/HxAJbuxBFFh4zLpCVHdmIVLAhF9PU5Y+EDkk2n1XZGIWKEf/Xi3LbSnNyOC9feBUx0LpSMYUgzETGbq0Qg+UjO+TgxeHFvrrV056SK9oq1oZcyUEUoKsWAvWD5aeXXjNnMTz3iG/zPqF5p+pR2YyFrCoJovNiJ/zjOznN6WH3tV1u/prju7lCqjHsiH8dnBzR4X537zG9ngYREYr/be/bx9/pQsXQIqKlnyAXgQbgtVF1gemRVpE4hff75eFFyg8PhvNmca6kkfvvPJBIyM9EG5K276iUMgkkIxP2Vp2rWhEdpkZGWwCP3rx9g0KqQvdd+z0PQ2bVt8psk46fZ0onf+Ef21aDb0y9iyl/5UR32pu5EakKY9zRp+/9mSANGbEgmVNm+V9Z9GduMAD0M7i+KXbGNBJ7VT2QVE0n/n8rcYzw9BINmi9Ze5XrE3fvow4rACbqW7DXhySF3LOOdIpvgFDdCCQv47PtjsvN1XToM4gr0WoQ/m9jUGWeFU1VmXmB873K5IZRO2DlmA1qqeTYwy7J433VwT/LYQ5iK+aIX/9Vt5RjlgoaT5LRhtCyZ7yVSaGF8ofwgNIdi3ldmw4OSineu8Jr/e0KaUKkODoFEQrcV+oTOBGP+SZSzxd0AjLEiqhIKDIchbGXaWiTw9xakl+e50GSF4xE8WVmSwyAiwJP9+n28z8MBTvSGiLogpEXcqQm+T8rLNq1uu4RkEijUX4Mxmf/pIkFxU4O74QE64tworM+STCLou4nnjHdH4IzLU11kT2IP7EB1kV8ewyun5IuNT5jkH8LE8symdqe6vJ+GSfXHffVxUc4gcZLFDhIdgL1HpegvynGY27oQqjlnBoVo4sJOhdkwS8d1W6beY0lVNwlhMgJDc/F2enrpgCKltKK3z6bIs0Q4UprVOpJX0SEAsh50TaWSU5X8yxXYKO1R6/+kvaOzASclfa9/vtu5+AM2KhwjDV3Rv+J8R3eu/vEL97+LEyFFfU13Vk/932bgZ2M0KKvYPNUUVBwd93ejHhuSNDCMzAZgq3RFJiQ9K7hH9IT01ORLoVNzoY6Utmf/dicGT/CUsuqWROgZy0JEfJAz659M0l/Ek2CCsS0FZGntllJFGDnkVVwJkNdEbPez3Pe1sBsUCkyEOwhnqBJNCx8ev3E9ADv+2BOVW0I4uxXSkEVFuaFkf2NJfLaiF48NaI6f/BjKNPLwW7nOeDf2QjmpP7VH6raBmQWDAqdo7J51iJBf4aR+vSw20wbLBuFN2eb33v1paCEA/vE59C1v1q6QDjMPr4TUF2nK2UiqI9Qh/8hQSascWVtVeJmeq9R8IeeoVyg03YjeNOjGK9BK+5uh8ML9AsG1IRMI7uQ0vgizJE2Ss1Us3O9VZyP0aoI00K37YTpiwRfOuHDZ3WGMOrQ9MuCivnQV6OKLVKhc0U3+txV4ui8iKz/RdJ/1bKdsXj+56v+VkqYyt/uZSS+A7b0S0v7quRWheTRYbMo0Syq4CH8K5ImaBUZGN+/QbLugGRObXk5/vnd5C8d9REM1+vUZvU+pnLQglMgX0dgpmJQYr7QyWBJ6DWYsOKtCncHlUhyQuv7Hhzhey0+2pYsy+Q8lHj2mRIoh6/0c5K9HfYD71XKNMBuJV8/ISFP3/KqEVgJxc8L9eBwm5mK2HW/gXHQs8y7vYUFHYD7MeMowMi1QOvHCr95SoR2Qg8q61QIBdR+vny89U3+goHf5zYhn1dJ0nZ5fVtdcwi+EqtOl3Yiez8F/OXC53Srh1mp00wM9QEphGT1fBxoSA2Ol65x/4LlZrPPVDsF2TYI8CPsxBcF+HDomP0TgaC6tL3+stIwFy/nxJ4yAne+BsHhyW1GCxdAs0W8GPHPyIQb5S6A8KlVdgc8ciVzxtdQN4qilRX4VkRpo8SC3rec6qDPQAIOPbYbHs/EmOyvbAUxuMaGlWIJIBlwAjYuFCGtMoiRLwFSs6Cl1C9Gp2Lujn5v+usKFzcqdgPbs5nuX8sTIKlyOGzfW2CX7S3BldFYrQ7+2tM8UziasYbu1g0LmjB2eYyV4wt/DOcCroWsZiEm414HUC7kquN0Xii/j8++jkrUxo+P0HQVlL60yYCRWffPIfXw+vRllwKYHOqod66xh5I0HHaBHthLzix14g2N5RNzJZkJXJWlyc4sa4kliugZWm3+rrQdvdXCkdFZDNtnah1rqmIBo8f68z8qlZkMYxsRLuOzczVFZg3DJb2OYAAgMEaIrPiHeJXrlxsq7esKyDYjtYPA8axcdi3R8TpHAQ021ENlQcE4dfoN0dWQ4msIbqCvuanueBnyao2noG1BJdTFvxkhxWO7tjLvDV81m6Ds45lP0gg+tyhJMucXfbmfU3PBG590U41NqatTkyQtt9gfUtQLVkYdeBrOpJeZAYUmf/N+F3GnAbn6GIhMFJMNkFC//bKGVjODpjH/Fjb81uJiVSCqFBBr5ioNZImySEU/PaWpe+mAABHMUUD0sErWJ571DFTaaGfl2SRu0o9fP6WcTR+pIWlN7LyNwIDLSm0zetI+/+8nVBU1Sa8jAr0NoQHhJRAQWuDtc4bIv8Ezs/BjswxKcxziboab9jtFKsExRCq5k8FbolG0d44Qp/Y78yDdbzqPX31C0lqeSeyoYSt+FhpcO9lXII3av3TGxU8OMQDd0P30Huh3dcnjAP+05Hm0bqio3psAvqTdmF5zTeO1Z4pkiFtOpfyF8WjdkSbvDXfLfUeZYbB39RHuxRIyhdboyE9xVMvXXfiNj9qo/aD5OvZdmuOTs8ifd5vtaZ2QIPJkspsT08TZPD8843DD8TPmigpSh8oBs+Ck7/jnYfVdZn4k4q8/OlQUYIkiM2WLLF3rxV+qEHtRMiuorHipv+SGNlktR+yUlICAILOJ5fvd6tftZ2uU+9msSQ9BStvIID7tXbxqcbGcGjWDGmmawGxFNvNjqnmhOmQBdp/FwmgMQjskIawv6puE+OGxHN9Z6arsyihYdfziwqnABPkcyA6h6LqwEwutmhmX3mibvJpgS5zy/+nxsKjwckpsSszHEGg/OwckJkm2PFP1vu/N6nsiykjyA4d7o3vt9X8bquvQoaU1rs8Dv129Z8IXfQUyB+bCEjx0L8TC3b/5Jo0BBRYahkams/kz4yuPSqZiAKpTI5rYBGZBPeT6Yu/nrRUhYAjvjXKGhNeUU03Sf33Xxz6GRosDFT7NXOW+nSuDOz/s9oaDDtIgVxh7GLMbr0vYguIzeCBz1WJcNqODbQoGnfgolKNBuYypdr1ItCt7NcNe/TIijTP2VAx8rzemKTF1Ot+YkGlwepV43SbThhOIz+Y4rT1Dfa1sw5xC4AMH6HmKjgYXnz/6tCRrog0fZ/+rujIJHlKznz7yrnFVkhHghtAz0G6o789Y7XHUNFwRFzhKDPHmwrSJXnIMjqt/88d3fzNrKmbq8My9xSdrFjGh1RuZyo8y5stIYw9JB2fpeC1z2Bg4Elcv3mrvfRv90Qn97MHvTAMmTBYkei8cCgza8pxTwJKvXuILbEWxrc1FAAFNAjHkpKfMRgnTgNj60iHTN6UMLacFiNZGFS6dM0XRcmb3DhQUdpEzhVJMpmHiev44H8Dn3cxKCzq2wxS1Y92EwoYxHFbIsXtn2KP+aJbIcSCosJl/UgWPIurliC42YjcmmpSSqdvLSktXU8LTKlAC357XZzHf1yptm87mxl/0kDdV9PEQSEMykQXoTr0eVTztSjfSZ4nwqF/rbWbfxzQQRYvQU1fxPbjZEKpm6asxJ+65djn5sagJBpyf5/GYGLrH3txK5njEgyYHR2BjS55z2bLCl3G2lLW8jbFyPW06sjW6RQYiuFmdwcA5rHss/5iodAd53VSPnnEVCgTpSb61qdCjjlXZrxelFd5t9SQUs0JH5TXru7JjzK5uAZdqBIXBAmYclBHZWVEiet5lZSB05TZWsiIBjQDw2Oki3QGzsTM9YHmjcucLfVNKNSXJMIbbq41nFJJCOondltF2Pvibvz9WSav8iUX1vPFNMpTV4LZNCcDwBOA6MESa3nJMHkcmzlMRMs8y5ju3WCmg7hKmz3v4r5waqSonve5X9JJSTluvKsSR+f4LTPW0xvJ/pUVjMfS9KeLvRv21R5tICEJD7KRpsEaFV9PAJbnxP3C1llziLy+5xoFHSKxjrYmDoF++9k84bcBQvnyn01kNfpMFnWte3njQtOAXBH3ajRVIYjYx3tzPuFTfTP5R80KJyxsKSqd9ZzQWYrltKFSpyIOloTBOwXwlT6X0NG81vBjuWiA0PzaHqzEslHhw6Yf7P4EpkiVURAdo+JipUtih4C1KFB3+e3VXPKXsfX51t5DBkMHYUaIRMfzb7lEJXyPDr0DT8aYHbvgNXvlnV543tsVbAeRwBFHbWDNbCg3Hsg7wNLzHG6+vY4xeBOHISveTj5vlFXyWmMwWqyQQTPpuY77FDpxtffvF4mSesofAw3d9+NB9fY1Q9tnXpTIbrx7styIaIP50luoN9NqhwRGImlf7y2EdracgPByqTGlZrzB+B36/82e+kRaMtc0g4PfQY9OL21/+H3i624jMLTnowkR9WeLF1Eqc0QDpNzx/rllfOSVYAzeWc66fG59sqs1ZPw2lQF6TH8x1UlNDgatbwC3pZkAXGoyiM8Adlezk5pcpqnorTzL3ZPzMj1mft4QFlyo5vgJ2lhwtrvdgbqh+dGffxtGRiP5Q46GjZ9XR7nP2GA5UGknt+glU7oxqHsEh7GbE/MdvTmKdWCujl0X6O2/SV+k3dKrlLIgc3Ym6QgjrTskEXN5sdU0l+Pp7t7LcU2vxCHv4BksICsWwiVH7v35VkXaeWcON86DW6QMebXTIoywhsgukYHO1ZbuPBPh62qxfI7Wf+0NT4imY0YYYCIPGqKqzQ1T4AgaLVoHxP7E+BlQ5s0dP/K5bk2giAtl9ig3EwpxOFpGPX9h8+1dadoFBYpRCyxrSCST8PxeP4llX9P6etAJ2ZwzA92bDRZNAicJQem6p+xrzoljh9Ry30eRvwQtwUQn3/lFEmbIXlQ9JiKIkNPkrezbMxnDRiEh/hdNa1t7yQamfQ2orZGuvj1MG/TTFMLx7N0Pg88a1/tOZMhGM3jth0h3hRnNAf5oLyPpi43dV4Sf5Rw817KMnWfaDzIqzq+GRn6G2zatbEOM24P/ksM1LmfQ9Nome0b1HCSfSFywbYFazEq7Vg/riQFq4cl5DEcZI/KjXNZDE+HvDdxMgc56Vg7vWIjvZX9x2GdkepIYAGt/AKJksClnhBZ0SDT5qpJBwVGcjPwoKuY7atyEJLTIcLPFzx+Ibzd1bWPq/dkE0svNmS1BnLswPttIbuozAv97XZ7gncj3b99mGDFu4ZhM71sS4QLmFc3VthgkdbjJnUc2DBehLDvpo7ll0yQ8XacrJDBEsMtRM8boQZj9R8bucVcorDavG12b60bA2gR2WTUpUVqhSIEbxtxdt1ZUPr/1E9CGCWu3G87thWieJmZrJxZ68gIH2NHMw3S7C0+UZTKSeGFibY21lTjQ4qqPy6svKYsGhiv1S8vdRE74RbP8zj5Aa5dUM6q38OawJOEZdfm0ycTkwyGMElofFAdAGTA+5Rw9AX5YN2JDj5uMsPIbtxFRJ3APusVLdkIOeXO+0Gt7UtfK4ACf3Uv34PmDxRqdksYg4Iv9ILPhafmbr/3WweFZHxx62SxvA8YiqTwcrogliXOmXC1/u388M984zpQ9aHMVXSlPXakjzmP3gVpgYlHAeEh3PJLx+UfQt2H2ScEbseoMRb+QdOqyfPBrijtwLYRLY/bJ+J98Dpcj5GKTfMjCtf/l6W54xFISvnOVCmiYIo/qjiF3jrG49/f48df9f5A4/qWRBN+iKzoarXA2h8ygeWU3MHYs13/BsfrEeKSeZtCfQYB2rH19Bs2t5Us/QFptYHXWSOE6+yj+jzeLJfMnK6tkfj6XicUVH3ozsJbf96IPUZY/N2AZHYhh2fyIBZHktnQV+h+sAjTkzE7Drvt91zo5X3vcMbmHUtxrkXpE/TXp7C54xO0yGRJ0Dy5KartZl8TtiG2B14dS9+paIYs4/atuQGLwFYxRS0q7bfRhng60/1fyE9tznJiq069oW0D/sUAYUSGJenrE1vYCeUNhcGqPQoX8F0JkQMPdKRbSMJHa89g4ypU8SkXPwcEQ6Hw63FBXvF+HVYX9bOy2/NFWIjCFG3VaNPO3q1vrpRJXrQc7Ou8L2PSeeXoorfMi+e6qatt6Yd7nBQAbvqd9ekPilLBn8tFRBlcwGui9dmGFxRVK2oUQ0LtSYoPdQ5p+yw2SrZaLCDkkPzx8fGDb48co71jwW3Ku02tlmlBptJhWrdNk/tQpMTBJ52XqjXibIih0MAazbf7+PntC7KkL5HshlmEKxHb/w4AjhLLuaqrBUj48vaYK1m2VATPbAEaoZJJIR7jk6vkwKRot7qsWD5qmHoDS87l1BhrK/3g682LtUmm2P1Q2BHbkzDZvP8PQXliYIEdpMUPKFxdx/uHULschfjlIiHQQVxUnDE4i76k/hzNhiv0pBXWFXagofD3OgEhs7btpwIH8Xfv0DxwpRwsreMybHYU6ewvAwODI5UP9wa+Wusht4VEVLvJEGJ63Hwvql7qaXKwYmQjEdcO+q4Nz16JhtOB1pDOwt+4ZheRUe1FDLVNHkjhAQ91oMv46mgWvrahdQ+Sl/tP5jlkyO3HreZD75fUnIt6YJiDi3uer3n46/5Y285vPkic6/jOyEqVWz7qK3iFUhn+iWmQQHEprNitO16xkg0xzAplEwwcDSDgxgr1GU8yl+MMM1SiyLcw6n5WfDVU7W75PsOwfiB7RtbBvltjubbOBIBE715n2eWX3ZwGqKThYp2PPdtVZ+cySGTKjwoSPB4bGmNKocVeYIsAqa31yoxecwvpafGEXY0gHNPAe1BJjcfBD7IOEL7jIT6mWMIAFUe1tT7q999+OG+dXulJPy0hmzQZ5iDx9+8vbDoud1Pzvm/ATmx0QiAua7M9QzY4pGfiN0AHGpsjRICnk4Bf4s/6jsm0PL6yKevpeqTHD1LJVXS4Tg/bNwtG5LXMX1rpm91Q8gMLZCiHc1wUcfYOpWGmujhsTT9l1YejGmqVa4PqfkK3k/1x4ktujoD3Op0W7sCuSaGPPr4zEr4PRumcT8tiXkULW14xeNHHcBJhxU6HLE2FEehNLBhRci27mH+o1mCE1l9uJgtk/e7pKsQWXwfjtSy0ZecSqjlL0GeGUAOsWUjrhyLutPE/kPeUWqJtf0I1atNbFgm4rkdSrVF6NOnr1DNyB2cVQEGaSxyi38JATrz5j6zSMqHkxj6mKCGVAY5upEYomo/AqtptCAoPLuOyX7HAL5RRXnH6qDexo2zB8KA8MK/0F1GHf8KsUkmKHEwVajPeBbFfdqTXtLaigJ9OZVbBN+bZj5MuVy2acHMbqZo/cmop5j9XgYUcAp9EG0bTLMuLPRKVfgN4tMfrm38T5trkrKRhqeLORcaMQ/W/W1kmMq50DoGFVG6c8FVD7gJ6oV4kIlY3/HyK3ENPMUaLip6D0Utp6dbRS+3EEkX0PidAKkj1gLoNUDBeztYyjoRqW1bnJkBt9Ogm3xDelJmEX9w9wINsryj9v7yI7vA46fs7S7zdVPfo5djcVITNO6K8/RySQGPBP9OCnMO0RVLda5uTcxZ2NDcXjXuqnZlruZVeSTdyewFvVXu8aoHdIlAAqWj3p6QLDBoABMeiJAS0WJqMCOQT23wFEiAg9ZQdHBjMcP6+dDKNGzUl4rZKRrVJlJg+2zYHQHXqAjsIAcGjAgLKFzupK2P71hZPM+MjVJIGGOor1EdV2Zw7QzbJ4KAuqF6CG9kslP4wEX2Vy0OyjOMOf24vDTT9dUuU3ghFECD52A2iNEw//EwwbMmcJ3IyrZfPd3io9BVpm+Kd/lpzIpb1vtLXuCkZ3v7QDZiWxiJaoisBA1AyuQGTC/2TP5DCEVWT7PulwT3U6/CPCYhntsAic1QwconLTyRt6m49nIudpSYvSIsewENn2eERGJAqSOC035D8K00LA6lYH4Ibk0FMqXnpbUXcpt8XyS5cSygFZN+r5IDTK7UmArxOeq09O6OlrcEUo5RJZaHRDlN/kty41Ybjo2cRjcdDVQCqGcLWKfi8QukuA/IYZ32PvO9RIJs08b4iPfr82IfZfPIcyg7EQt3FP/Rz5kfMuDYVNmpEBvp7vAsnki+/IJp7NxnaqkYNeAZiL3VP2yHbl4cgB7/umSwdBW/w9BWimo37RhhEUAz+1Dx1YC7+qi6PT1v04K5F1l2IeEdWedOJE39gJE8QGhG/nDt2LtM2VrUL3bck+THQ956250YfFeiMtMHQQi/Yqp8GUzaQs6iiMCSY/skkm6+aGhObwcx6ihmilrRnarzU+HXZmEWeXywIhp+MWyYw/7X/qy9xJEvJFGVv0/1qUfq8LYzelwv92nJvV5VeuMpCgym12XH/BcEvS+NcZT8fGkSlEArVX15ETTkhXD8cwwLnrUnFPgxerDPnS0b1chXz92nTdjdlv9I+ZC2pHVKi7AzIqfS7jDGhOU4gytUufl0EnVH7I9jYu+loSCTlRW1RJU7qUxFzJ12BcqmVKjahJP9BjCjyTmdCc4eDP/v/WTb8GJXWl7dk9tv76Ua92owni4AKoNNDJu9f9iM6bPhwcAZ8RKNuvIreg6wxVe3/18IqW6L9vyFMWKzsXPZWyM1FJ0vG5fEijTmKuSCuWyopflV13O620IHRQTbCeiIuzzPsyffH6NMOvb+YVyidu1cvryNr4rQaYOU0i7wyC6uVF8cd4S+XLbF8lwf1LkVxi+gBQ9IyMGrFJuYTta7Ttv48tDtbCNJ2b4Sa1xPoN/i+wE8MpkEl9AtYAOOR6k0RyFQV6BIGKrSfvq/SAwI5VGw3Oj4t0W8TCkIkRoah+Y4YLpuyB16mAJxVBYxcNLQARjN3aA1+WfeLk3BkMl9vp/bRaO2Ci7reyHUElyTzA+PBskckrbmSyhEpCvXe7EGTion/LKFePxd2CL0YsnhuDeZXSIu3+ig43JEY7y7zMDyBHrVyCM6kMiE4CZPSYEEykRB3CFwGrZwZofLqDEnAmk8B8zOvsxN5bD76c2E/bO0W5UFpn/p7ZYWDl3U/vhvDgq9zJ5ZhgNY5BZ/nudah6bvApKl9zn+tkQKyaRZA0hWz3LaYVCB8SSQTMH+MrA9dPrhH1OUddECldDL5WhWpkghazr1HsCReQ9xtkzX+65Lgq4tcFPNIopvbrXjFT5S432f1Dwe3tNytpupzl6f5DFXgwopmef96Ll3KxfGmUKOTg2DUcEdZC7y9kMYOtDdjN4PuStywigmz3VAMosVUS2LHtywoSLA/vQhrNmPTShhAVjZBh1rns7fkPjv+/MTDZ6Hhy8KNifUQbBOdgjEMk107VGWaFs5DwCzNzlb83VCcxgzLB61auy7AKe+slY+rbj6xXblQarKq3nzZn10Nl3blpOhhQGuycXC7/cfWZuo7x4v8K7a7dNodRYN4phvHovyfcOn+y7My+wI9U8CBoLw3rgQ3KSKbkGQ8Fa59fTXp8B9yjIst9XLC0YgcwV8exbPpBg+oNyzotN1vvQ/0fYP9MvZtGVKV+WN94zSFkxakL64smxs7IcqWihmvuapqyJv022/ZmjlYPuhF3kUfn92Ed9HDFJqKLqnuHb9DmfRxwzhy1BWhBx5qaBRQ5YJiz1LYP0brNqVdtcZM9r3ybm0avIWnjCPS9HpCFS/cm8ZJwtmZKgwI+CdEwymIpFxzvrf3fhyCwSy84auFTbvQ4ZHzwiOyIur8KMi1H5qq/iVs9eUWJpDbqte+aM2vuC4e4LC4ExkyFrl8szEZZ2F9WYGJvlZyzeFMz5FpU/BIvWMiW3HGtjHXjftFouytVo3rQANKzV/QXfrXfqfMnyRzl2YnGjLDApkreRIgn5mHwhdNz4TWxYw/nTWLmyy7y1eaYef1gu1fwtQJjNYFGBLQ4FxZYjRX9Qycnvh27n+2znZC4gQa61jXnpWpAR18Vw82u9vxyLZrkgCbxKqK3Leu6LttKIm+wDiR1L2d7liY4azaQcMGygkxki9XfNkhgntQk5Vr+fmf7l71gaDpS/peLOjwaIf36x6T6DESdaAUBjjXysnSmRJLcQ14zpJf77f2iIpSgDU80tHKVgP6EJf+3qDXpkiBBS3bdbPURJwnv5aNbdLFn5cuBwL3Hjkd/eSaWC2e7bt1eqSQFFAycUxrCcrGosFBcx23gWtFTepIpNV1N8605dCnDfjxcebgpSiXxihOHZhYn2Wo4CpL6EfL6Ml+5OwTXtx/WifAAfql2k+MHe+2UFHmmOJeDSYwz1G3A3dEa7XJ/Cxod5VemVOiLMVKXEMvGqa0iHFdJ4ydjaP3FAnfM3OOvX0BR5VqQ0Qs6pof6fXsJWbin6axKF6/kwQWm7k4MfPyhGKyR/+MpRlNkW9GP6wJx3iR9OXVAfcqtDCaVlPdDjtgcsUgL21torB9Ga3+Hfs6/jb/0diHwiifGnmwZylHxO4ZYYqFbac5gzRYXpM05pm9XOy9jIHCA+Dxd66+WfPsx95lEU+b9s2dpEJFok4nuuTUSAFfxhjfdmhDe8gEyrQ69lKmwn5m7A2EolaYr05/Jc0itLvjgDZ4CZIh6S+NZN9j0y55wGYTZXOLDKAg7DjtyoQvwI7d3a58bxdAuj+fPDJJfP4CdcDrsbXf3KZsyKlT33oF48JjF5ImRUqDeGT/RJJnJJ3uRzw+b2rDXZze2VOgC8JFlKaDaaRfsHAR8eKKt1LlLk9Hgdu4f7XXvRUcsA4HTbQ1uAnsn0Sw7+bXCi3NcKgbdxCvF/T432owJS3ewh1mxlEV+ywFvIuNkZ+/Oq4oUTnVmCRkLUXW8Q8xSJmHR+GvbWBGIuusno2m0M+qBYDev1tEa8Uhvwj4r2VkMhsnYI+OAHttivhQFDsduEJzgoyqYE9qouq+2HfNshZ0kLOdQC+PYLuLOQn8l04obVs/q9L075WZEKoD0egz4kQRksIgUE2zh1dwRDKEG5ba5CEkaCS+3VkR28SV//x7dO/fnL8aFTWId1k5AB3WnT2i88VsmbBpF7xOr7QIOG7jhAwhVd33oE0SFTzO18qRrgkxxlBWcSNoHNuIr5NGECN6S9A7ASfjLNhtSBq0uwDCUD6SnQPUaxY81letxz2pYxo+S3JE6axbQAGpraYj1xIDZZDMlnSRllAHzqcokAnVTT0CWzB6nz4tWcLvLOHhQdA5KmFqlTHP6QJL8A40H6tk5hbb2CRaVa06Dv1TSwW5BKnzLuvEcY3zVfgIdxyD7sQPBWhQ/gOkFM82ACjfNP0CEzq7UaSl0kB5gqla74TEQav1vJUm3gmAQG7mHidHq0zBibiubySRAXGZjaXQVpNhZWpi2Gg5Oq3jjV3JEueptYxkc+YZ4QRk/oeP3hdfXzC322kkrP+2+harKyNmuY4XElbHhkfNA3QBaMFGYzgYtigXd34K9hWiFjSubrTmEC4WDUIgLixc+iFFtwDortNyRVmVYX0xaKdu6yPjsh3n/njcTaXAYu+8rG10HEzz+BhBEnVFM5D+c4+PxCCDgQhm0V54TLw/tOllGk7EwNLJ9ILaXVRMhSIdZ+uH7M3IGGS043JZG+16gj+Aj5O5s0+AKRGGYqgl4qeNizlSRo7W0ZeFPeqL28V1NwVg92IzyH9Vsx5U14ANMERyrKIVOD7vgqP8h2kbyN9eZQ37xX5BEQhxqzUq8FWfmt0X3K/EZyW6vQ6Pg640odpCNSvsd09EPB5Bdhi4AGKQDeqHzCx0jkXu5uv433lSP/erWEvV9RfAqOX7dJXDJkFiX1SdoNMWf4h+h5de8iRmeCHO/lrXWj+M9OGKt2juidioaCWblXdjVlYrOii3gM9kqoNtpN0x86LI/FWKHcL7VE1435WjGMigbWmXeV7hvetiXyzm7zY0ofWnhpBlPBtD4H4X2o5rBnI9Qj4OZ1Xl0YkI3lgBwuo11DpCr/rvAuqWzUe4EKcxRQo2c+bZiIm+Z6iT/tPwTZL385GA3Wf33+d9CDcE+RRW8XzYXiwQ5ew05pVPhxB1LSglpbEGpDDjf7+WFqKICG04+lO9m71f42DZwpqb1BQyHeBcC0+8UfFFRYD+7YZtg9jOYjxMHn3xABed+ougV5U86RX79O7WupDq8Qbm8N2nLZ7LeJt3cEJir9qohL7g8g7trIi++EwN0hxkgdIKexVX13kmkNqIrID++nlsb0y0Gt5ENmPFsVbiRPkUwNqZLRkauvfbYNLbUwLYoYkGKx+Fq+Ukyl6qZNlxnuisyZ2cR/JtprGKmuceN1kLLXwE9qvL05r1qDqt+uiuVMA7orJgzENobe3kCPZk0vDO4T4P4LOoZrOF6+ODwH7s8nt993X0mx8NQpxb8FHPrcEtS/PUclq7mRStN8nEC5REcppucG2NCsLvcUxOdzgWWtwTWZHsaJeJvrGvq+qjNw2xMfkDy8C+gfzjISZ3F7BSwGOX59dTdBHJlpOIbgZ1eydu/nAo7EmaZy0Co+110l3cWOSGgEJwaZA9ZPNCi0Is6sX2uWbAtq91MbnL2RCqrkgYzjSdOCKPMyw22D9yIZWjORT5k/TOa+Gp6OgQ1Q4yl8cASzs3cpsGnqtiPLrtMQvzW8BnMKF8dHN/pMuyN10U4LKLwQ1p8MIl5XJxnDNYDXwP2dkPKxvuYNggViEQMjiZGSTkcIy4AP4MzrnF2RBl0aP2oaT+dlzWgC1WJCIKt3Uubl822II01FGsxxGY7G1kdgh01iuvcddBohgxE/piB+aS8IH/UdQSmflKYuFo9+L0O960CoXIYuAja68NJs4pR6xghWHy4qn5wbpt9fFHfP6ZvwNnshOW5RSxQIH3xK4h8wQxYz63PdCUJeeg2la+qHjLZn9YBg1l3WhpvvjrGfw+cjXqalTHbpq+xKxecbC2YHeyBbiAPQFaI6xFy9on+MacZz8LZ7iZr7FelbVjqqlUMhvF6moX8KFQ8jo0EPJWe65xkczp/DQdkScx+9woyQqjta7SBpboSeyUfk19yq+CoRV7vsm60/AO9aFb6F79AMc7B5pQJRrlHOd+q+maMrxA1B5txPLmKYtBRTASmsCp5thRxjnkYQmRXh1+paS8PsxwPBZ9+sQjIxK5MmBmjtdWfbwBIz8/Y/8y/3aTYwHLlibCvOjIAu2usk0tX4yayek3CJUUxWxu7/MD0CkYVluB08+Pe93gflZW2Za6xFyQflMzEOnigwBZKlQXjpagKTNEgbnCsshhLRIP0U8X1x0u6z1CrRs69k2bXmE/pn3ZiLfZfcIx5ExGk99HKxRHQij9Klx+27BTovQdbQIRBDiM4w0mYS1v1+VDyPfVAkqpAQlrEhd17zWwdIITQlOftl/YUceKjnSHnlL+p2vF7+OPq4hVQc/8cJorYbZaNQ6BRa7ondZ1velEsVWKr5ewF5lD03R0Rk8s1W8Fq3tdBvD01f0+Zb1qHJkjzeUTZKNQb/c2C9hjBZleM+V1PquV8nj7P+wPazm3JQN7bYYnCKmnwr/S81WEtHZ4LlMtT+EoV/8l+0w6VLOtj2YDuSKMQV9rgRhHDEp89BITAQqW4t3kK/cBxwOjALL6i8E+/IsZNntVGLJP0lEjFFISqTyfhdQNboQ/bSFCmQgqDGguJfNNZ+YLsjk6psYEyRaG2eu4T2MrOOsRkTYl/wrLNXGx9oUVDN/GKJizMsJ78xAssAUWOWYDJnyNTJCmhXdlqMo89zwQtdXkkuaWiSXZNu08oZClYp4bMzz8Yt1qujdgbmPQJxA7ykyNs7OVjnrZG1ZnFClZhtR0vD1XI7U1cdh7fvzEAKkEjhVKt4FwJq6eWAVjCl1G815pfGBknD7gcdnFINGLntJdqOkDM9m8m+WGPNxVEPfwwRki61MU90mnfgarMyIQvfo7VJEX9hv9fDZqm3Jf+TRkT3R70aLh/en+RGXDcrvmclYNiFPf+ei3fHIOQmcrz/JcggmRfHHknCz0Ub5++HvT1bu6dzQWKqKKGF1wrTg7y1+l6Xe3p0Pkc2RfmYoOfTDiApCzKEZgms8prabjAVyg94f+GfIZntvY/Zx59IPt1uNL7eGCQDNnlMEm9mTxMHyc5mwXoCVZnPJgONfgATjqOc8lussA1/RfFabqIe/L7s00iYaXUeLQGCylRf01oTOerfxOdUuH46r923fZFFyKuW3nDv4TX5ML81XKPpKHG1lq/DXX+xstXZGXEcZSmnZTpIOKZ/22nO0nkWRTedoQbS7QTf6eFMucBroVfiG9EUYWBUoIIAyUYDnR3HZWWY8u/wxsxKWS0SIyofaqBpH/gZOhAr7QdxRsxVLsRxvp1k18Sy8+REXIJToK2+2FHCes8y22t/I1qLakpvar3atiDmIWhCLemInSzVdkIx1cdjECYYP+Q5t2p2TEjUAbePxorG/44ioPVn1BbTyjL+uJkDk9CLs6Xh640Q4cLBqctpkIQvU8FYCD8krLdb6jNRneOqUpw6fwUzoHzJ9DrKdc6zhDqKs27gSUHcXUIaPSDw6N5g053vxJpKVlk5sR9inWGsmIDd7cTQA9q0VI=</go:docsCustomData>
</go:gDocsCustomXmlDataStorage>
</file>

<file path=customXml/itemProps1.xml><?xml version="1.0" encoding="utf-8"?>
<ds:datastoreItem xmlns:ds="http://schemas.openxmlformats.org/officeDocument/2006/customXml" ds:itemID="{625B880D-D6D5-4FC6-96DC-D3CB363ADA5E}"/>
</file>

<file path=customXml/itemProps2.xml><?xml version="1.0" encoding="utf-8"?>
<ds:datastoreItem xmlns:ds="http://schemas.openxmlformats.org/officeDocument/2006/customXml" ds:itemID="{53DEA24D-997A-4F63-9665-9625C11211E6}">
  <ds:schemaRefs>
    <ds:schemaRef ds:uri="http://schemas.microsoft.com/office/2006/metadata/properties"/>
    <ds:schemaRef ds:uri="http://schemas.microsoft.com/office/infopath/2007/PartnerControls"/>
    <ds:schemaRef ds:uri="9559ec81-4866-4663-b2af-a432f6f1b939"/>
    <ds:schemaRef ds:uri="6c71689c-543b-4ed9-b46e-acfc72310920"/>
  </ds:schemaRefs>
</ds:datastoreItem>
</file>

<file path=customXml/itemProps3.xml><?xml version="1.0" encoding="utf-8"?>
<ds:datastoreItem xmlns:ds="http://schemas.openxmlformats.org/officeDocument/2006/customXml" ds:itemID="{5EE86768-005C-4028-B4E6-AD9C67EA22D1}">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58</Words>
  <Characters>5588</Characters>
  <Application>Microsoft Office Word</Application>
  <DocSecurity>0</DocSecurity>
  <Lines>282</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Stojanovska</dc:creator>
  <cp:lastModifiedBy>Ilina Neshikj</cp:lastModifiedBy>
  <cp:revision>3</cp:revision>
  <dcterms:created xsi:type="dcterms:W3CDTF">2024-01-18T09:01:00Z</dcterms:created>
  <dcterms:modified xsi:type="dcterms:W3CDTF">2024-01-18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5A682E77FA414582992516114CD2E7</vt:lpwstr>
  </property>
  <property fmtid="{D5CDD505-2E9C-101B-9397-08002B2CF9AE}" pid="3" name="GrammarlyDocumentId">
    <vt:lpwstr>d491542764d75a5b296f4d5a3e3531cb2b46c4dc1139222412aa01eab9359eb9</vt:lpwstr>
  </property>
</Properties>
</file>